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2AA12529" w:rsidR="000809CC" w:rsidRPr="000809CC" w:rsidRDefault="006C39CF" w:rsidP="0019658A">
      <w:pPr>
        <w:pStyle w:val="Heading1"/>
      </w:pPr>
      <w:bookmarkStart w:id="0" w:name="_Toc105420633"/>
      <w:bookmarkStart w:id="1" w:name="_Toc105420653"/>
      <w:bookmarkStart w:id="2" w:name="_Toc105429879"/>
      <w:bookmarkStart w:id="3" w:name="_Toc105854847"/>
      <w:bookmarkStart w:id="4" w:name="_Hlk41920175"/>
      <w:bookmarkStart w:id="5" w:name="_Toc349720822"/>
      <w:bookmarkStart w:id="6" w:name="_Toc436041083"/>
      <w:bookmarkStart w:id="7" w:name="_Toc436041104"/>
      <w:bookmarkStart w:id="8" w:name="_Toc436042092"/>
      <w:bookmarkStart w:id="9" w:name="_Toc436045528"/>
      <w:bookmarkStart w:id="10" w:name="_Toc436047507"/>
      <w:bookmarkStart w:id="11" w:name="_Toc436404418"/>
      <w:bookmarkStart w:id="12" w:name="_Toc436405278"/>
      <w:bookmarkStart w:id="13" w:name="_Toc436408280"/>
      <w:bookmarkStart w:id="14" w:name="_Toc436413472"/>
      <w:bookmarkStart w:id="15" w:name="_Toc436919461"/>
      <w:bookmarkStart w:id="16" w:name="_Toc456265824"/>
      <w:bookmarkStart w:id="17" w:name="_Toc456356067"/>
      <w:bookmarkStart w:id="18" w:name="_Toc456361565"/>
      <w:bookmarkStart w:id="19" w:name="_Toc456689002"/>
      <w:bookmarkStart w:id="20" w:name="_Toc457399254"/>
      <w:bookmarkStart w:id="21" w:name="_Toc457998488"/>
      <w:bookmarkStart w:id="22" w:name="_Toc458078844"/>
      <w:bookmarkStart w:id="23" w:name="_Toc459970016"/>
      <w:bookmarkStart w:id="24" w:name="_Toc461529570"/>
      <w:bookmarkStart w:id="25" w:name="_Toc462754404"/>
      <w:bookmarkStart w:id="26" w:name="_Toc465164043"/>
      <w:bookmarkStart w:id="27" w:name="_Toc476219418"/>
      <w:bookmarkStart w:id="28" w:name="_Toc476231074"/>
      <w:bookmarkStart w:id="29" w:name="_Toc476235959"/>
      <w:bookmarkStart w:id="30" w:name="_Toc476306061"/>
      <w:bookmarkStart w:id="31" w:name="_Toc497142653"/>
      <w:bookmarkStart w:id="32" w:name="_Toc497209780"/>
      <w:bookmarkStart w:id="33" w:name="_Toc497212948"/>
      <w:bookmarkStart w:id="34" w:name="_Toc497215532"/>
      <w:bookmarkStart w:id="35" w:name="_Toc497302119"/>
      <w:bookmarkStart w:id="36" w:name="_Toc498339416"/>
      <w:bookmarkStart w:id="37" w:name="_Toc527635162"/>
      <w:bookmarkStart w:id="38" w:name="_Toc527644811"/>
      <w:bookmarkStart w:id="39" w:name="_Toc527704574"/>
      <w:bookmarkStart w:id="40" w:name="_Toc529882154"/>
      <w:bookmarkStart w:id="41" w:name="_Toc533076399"/>
      <w:bookmarkStart w:id="42" w:name="_Toc533077009"/>
      <w:bookmarkStart w:id="43" w:name="_Toc533079087"/>
      <w:bookmarkStart w:id="44" w:name="_Toc533084357"/>
      <w:bookmarkStart w:id="45" w:name="_Toc5878085"/>
      <w:bookmarkStart w:id="46" w:name="_Toc5975100"/>
      <w:bookmarkStart w:id="47" w:name="_Toc5979654"/>
      <w:bookmarkStart w:id="48" w:name="_Toc6302388"/>
      <w:bookmarkStart w:id="49" w:name="_Toc6305501"/>
      <w:bookmarkStart w:id="50" w:name="_Toc6306673"/>
      <w:bookmarkStart w:id="51" w:name="_Toc6390563"/>
      <w:bookmarkStart w:id="52" w:name="_Toc349720821"/>
      <w:r>
        <w:t xml:space="preserve">Intellectual </w:t>
      </w:r>
      <w:r w:rsidR="00C84C57">
        <w:t>D</w:t>
      </w:r>
      <w:r>
        <w:t>isability</w:t>
      </w:r>
      <w:r w:rsidR="00CC512A">
        <w:t xml:space="preserve"> </w:t>
      </w:r>
      <w:r w:rsidR="00A7498F">
        <w:t>Reference</w:t>
      </w:r>
      <w:r w:rsidR="00CC512A">
        <w:t> </w:t>
      </w:r>
      <w:r w:rsidR="00A7498F">
        <w:t>Group</w:t>
      </w:r>
      <w:bookmarkEnd w:id="0"/>
      <w:bookmarkEnd w:id="1"/>
      <w:bookmarkEnd w:id="2"/>
      <w:bookmarkEnd w:id="3"/>
    </w:p>
    <w:p w14:paraId="71357D42" w14:textId="2A9EB0CA" w:rsidR="000809CC" w:rsidRPr="00E67928" w:rsidRDefault="000809CC" w:rsidP="0019658A">
      <w:pPr>
        <w:pStyle w:val="Subtitle"/>
      </w:pPr>
      <w:bookmarkStart w:id="53" w:name="_Toc105420654"/>
      <w:bookmarkStart w:id="54" w:name="_Toc105429880"/>
      <w:bookmarkStart w:id="55" w:name="_Toc105854848"/>
      <w:r w:rsidRPr="00E67928">
        <w:t>A</w:t>
      </w:r>
      <w:r w:rsidR="009439E1">
        <w:t xml:space="preserve"> text-only</w:t>
      </w:r>
      <w:r w:rsidRPr="00E67928">
        <w:t xml:space="preserve"> Easy Read </w:t>
      </w:r>
      <w:r w:rsidRPr="0019658A">
        <w:t>meeting</w:t>
      </w:r>
      <w:r w:rsidRPr="00E67928">
        <w:t xml:space="preserve"> </w:t>
      </w:r>
      <w:bookmarkEnd w:id="53"/>
      <w:bookmarkEnd w:id="54"/>
      <w:bookmarkEnd w:id="55"/>
      <w:r w:rsidR="0042519C">
        <w:t>bulletin</w:t>
      </w:r>
    </w:p>
    <w:p w14:paraId="6C7A7AE7" w14:textId="272232E3" w:rsidR="00AB3C84" w:rsidRDefault="00AC7443" w:rsidP="0019658A">
      <w:pPr>
        <w:rPr>
          <w:color w:val="FFFFFF" w:themeColor="background1"/>
        </w:rPr>
      </w:pPr>
      <w:r>
        <w:rPr>
          <w:rStyle w:val="Strong"/>
          <w:color w:val="auto"/>
          <w:sz w:val="32"/>
          <w:szCs w:val="32"/>
        </w:rPr>
        <w:t>22</w:t>
      </w:r>
      <w:r w:rsidR="00CC07B5">
        <w:rPr>
          <w:rStyle w:val="Strong"/>
          <w:color w:val="auto"/>
          <w:sz w:val="32"/>
          <w:szCs w:val="32"/>
        </w:rPr>
        <w:t>–</w:t>
      </w:r>
      <w:r>
        <w:rPr>
          <w:rStyle w:val="Strong"/>
          <w:color w:val="auto"/>
          <w:sz w:val="32"/>
          <w:szCs w:val="32"/>
        </w:rPr>
        <w:t>23</w:t>
      </w:r>
      <w:r w:rsidR="00B91E4D">
        <w:rPr>
          <w:rStyle w:val="Strong"/>
          <w:color w:val="auto"/>
          <w:sz w:val="32"/>
          <w:szCs w:val="32"/>
        </w:rPr>
        <w:t xml:space="preserve"> </w:t>
      </w:r>
      <w:r w:rsidR="002A069F">
        <w:rPr>
          <w:rStyle w:val="Strong"/>
          <w:color w:val="auto"/>
          <w:sz w:val="32"/>
          <w:szCs w:val="32"/>
        </w:rPr>
        <w:t xml:space="preserve">November </w:t>
      </w:r>
      <w:r w:rsidR="0042519C">
        <w:rPr>
          <w:rStyle w:val="Strong"/>
          <w:color w:val="auto"/>
          <w:sz w:val="32"/>
          <w:szCs w:val="32"/>
        </w:rPr>
        <w:t>202</w:t>
      </w:r>
      <w:r w:rsidR="00196147">
        <w:rPr>
          <w:rStyle w:val="Strong"/>
          <w:color w:val="auto"/>
          <w:sz w:val="32"/>
          <w:szCs w:val="32"/>
        </w:rPr>
        <w:t>3</w:t>
      </w:r>
    </w:p>
    <w:p w14:paraId="1BD2B2C0" w14:textId="2717573E" w:rsidR="00F3744E" w:rsidRPr="00DD389A" w:rsidRDefault="00F3744E" w:rsidP="00AF7CE8">
      <w:pPr>
        <w:pStyle w:val="Heading2"/>
      </w:pPr>
      <w:bookmarkStart w:id="56" w:name="_Toc12634014"/>
      <w:bookmarkStart w:id="57" w:name="_Toc12636472"/>
      <w:bookmarkStart w:id="58" w:name="_Toc41655087"/>
      <w:bookmarkStart w:id="59" w:name="_Toc41661249"/>
      <w:bookmarkStart w:id="60" w:name="_Toc42086741"/>
      <w:bookmarkStart w:id="61" w:name="_Toc42093323"/>
      <w:bookmarkStart w:id="62" w:name="_Toc43391443"/>
      <w:bookmarkStart w:id="63" w:name="_Toc43391491"/>
      <w:bookmarkStart w:id="64" w:name="_Toc43392533"/>
      <w:bookmarkStart w:id="65" w:name="_Toc43393119"/>
      <w:bookmarkStart w:id="66" w:name="_Toc109827749"/>
      <w:bookmarkStart w:id="67" w:name="_Toc109896435"/>
      <w:bookmarkStart w:id="68" w:name="_Toc109898853"/>
      <w:bookmarkStart w:id="69" w:name="_Toc111019809"/>
      <w:bookmarkStart w:id="70" w:name="_Toc111645436"/>
      <w:bookmarkStart w:id="71" w:name="_Toc113448033"/>
      <w:bookmarkStart w:id="72" w:name="_Toc113520666"/>
      <w:bookmarkStart w:id="73" w:name="_Toc115270259"/>
      <w:bookmarkStart w:id="74" w:name="_Toc115709245"/>
      <w:bookmarkStart w:id="75" w:name="_Toc117601808"/>
      <w:bookmarkStart w:id="76" w:name="_Toc144125001"/>
      <w:bookmarkStart w:id="77" w:name="_Toc145407795"/>
      <w:bookmarkStart w:id="78" w:name="_Toc152684220"/>
      <w:bookmarkStart w:id="79" w:name="_Toc152757979"/>
      <w:bookmarkStart w:id="80" w:name="_Toc152772640"/>
      <w:bookmarkStart w:id="81" w:name="_Toc152943808"/>
      <w:bookmarkEnd w:id="4"/>
      <w:r w:rsidRPr="00DD389A">
        <w:t xml:space="preserve">How to use </w:t>
      </w:r>
      <w:r w:rsidR="0042519C" w:rsidRPr="00AF7CE8">
        <w:t>this</w:t>
      </w:r>
      <w:r w:rsidR="003B6A92">
        <w:rPr>
          <w:lang w:val="en-AU"/>
        </w:rPr>
        <w:t xml:space="preserve"> </w:t>
      </w:r>
      <w:r w:rsidR="0042519C">
        <w:rPr>
          <w:lang w:val="en-AU"/>
        </w:rPr>
        <w:t>bulletin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</w:p>
    <w:p w14:paraId="03015177" w14:textId="77777777" w:rsidR="0012637A" w:rsidRPr="00CC512A" w:rsidRDefault="0012637A" w:rsidP="001263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bookmarkStart w:id="82" w:name="_Hlk115708903"/>
      <w:r w:rsidRPr="00CC512A">
        <w:t xml:space="preserve">A </w:t>
      </w:r>
      <w:r w:rsidRPr="00CC512A">
        <w:rPr>
          <w:rStyle w:val="Strong"/>
        </w:rPr>
        <w:t>bulletin</w:t>
      </w:r>
      <w:r w:rsidRPr="00CC512A">
        <w:t xml:space="preserve"> is an important news item we share with the community.</w:t>
      </w:r>
    </w:p>
    <w:p w14:paraId="649EE419" w14:textId="77777777" w:rsidR="0012637A" w:rsidRPr="00CC512A" w:rsidRDefault="0012637A" w:rsidP="001263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CC512A">
        <w:t>It explains what we did in our last meeting.</w:t>
      </w:r>
    </w:p>
    <w:bookmarkEnd w:id="82"/>
    <w:p w14:paraId="3EA170D2" w14:textId="5CB4E723" w:rsidR="0012637A" w:rsidRPr="00CC512A" w:rsidRDefault="0012637A" w:rsidP="001263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CC512A">
        <w:t>The Independent Advisory Council gives advice about ways to make the</w:t>
      </w:r>
      <w:r w:rsidR="0019658A">
        <w:t> </w:t>
      </w:r>
      <w:r w:rsidRPr="00CC512A">
        <w:t>NDIS better.</w:t>
      </w:r>
    </w:p>
    <w:p w14:paraId="5271FBAF" w14:textId="77777777" w:rsidR="0012637A" w:rsidRPr="00CC512A" w:rsidRDefault="0012637A" w:rsidP="001263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CC512A">
        <w:t>In this bulletin, we just say the IAC.</w:t>
      </w:r>
    </w:p>
    <w:p w14:paraId="79D148C7" w14:textId="77777777" w:rsidR="0012637A" w:rsidRPr="00CC512A" w:rsidRDefault="0012637A" w:rsidP="001263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CC512A">
        <w:t>The IAC</w:t>
      </w:r>
      <w:r w:rsidRPr="00CC512A">
        <w:rPr>
          <w:rStyle w:val="CommentReference"/>
        </w:rPr>
        <w:t xml:space="preserve"> </w:t>
      </w:r>
      <w:r w:rsidRPr="00CC512A">
        <w:t xml:space="preserve">wrote this bulletin. </w:t>
      </w:r>
    </w:p>
    <w:p w14:paraId="6CE2032F" w14:textId="77777777" w:rsidR="0012637A" w:rsidRPr="00CC512A" w:rsidRDefault="0012637A" w:rsidP="001263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CC512A">
        <w:t>When you see the word ‘we’, it means the IAC.</w:t>
      </w:r>
    </w:p>
    <w:p w14:paraId="35A11CE2" w14:textId="77777777" w:rsidR="0012637A" w:rsidRPr="00CC512A" w:rsidRDefault="0012637A" w:rsidP="001263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CC512A">
        <w:t>We wrote this bulletin in an easy to read way.</w:t>
      </w:r>
    </w:p>
    <w:p w14:paraId="59D4F95D" w14:textId="77777777" w:rsidR="0012637A" w:rsidRPr="00CC512A" w:rsidRDefault="0012637A" w:rsidP="001263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CC512A">
        <w:t xml:space="preserve">We wrote some important words in </w:t>
      </w:r>
      <w:r w:rsidRPr="00CC512A">
        <w:rPr>
          <w:rStyle w:val="Strong"/>
        </w:rPr>
        <w:t>bold</w:t>
      </w:r>
      <w:r w:rsidRPr="00CC512A">
        <w:t>.</w:t>
      </w:r>
    </w:p>
    <w:p w14:paraId="5A6F3A47" w14:textId="77777777" w:rsidR="0012637A" w:rsidRPr="00CC512A" w:rsidRDefault="0012637A" w:rsidP="001263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CC512A">
        <w:t>This means the letters are thicker and darker.</w:t>
      </w:r>
    </w:p>
    <w:p w14:paraId="781BA4C2" w14:textId="77777777" w:rsidR="0012637A" w:rsidRPr="00CC512A" w:rsidRDefault="0012637A" w:rsidP="001263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CC512A">
        <w:t>We explain what these bold words mean.</w:t>
      </w:r>
    </w:p>
    <w:p w14:paraId="578CA70D" w14:textId="7719CFF7" w:rsidR="0012637A" w:rsidRPr="00CC512A" w:rsidRDefault="0012637A" w:rsidP="001263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CC512A">
        <w:t xml:space="preserve">There is a list of these words on page </w:t>
      </w:r>
      <w:r>
        <w:fldChar w:fldCharType="begin"/>
      </w:r>
      <w:r>
        <w:instrText xml:space="preserve"> PAGEREF _Ref153549679 \h </w:instrText>
      </w:r>
      <w:r>
        <w:fldChar w:fldCharType="separate"/>
      </w:r>
      <w:r w:rsidR="009439E1">
        <w:rPr>
          <w:noProof/>
        </w:rPr>
        <w:t>14</w:t>
      </w:r>
      <w:r>
        <w:fldChar w:fldCharType="end"/>
      </w:r>
      <w:r w:rsidRPr="00CC512A">
        <w:t>.</w:t>
      </w:r>
    </w:p>
    <w:p w14:paraId="49F1923C" w14:textId="77777777" w:rsidR="0012637A" w:rsidRPr="00CC512A" w:rsidRDefault="0012637A" w:rsidP="001263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CC512A">
        <w:t>This Easy Read bulletin is a summary of another</w:t>
      </w:r>
      <w:r w:rsidRPr="00CC512A">
        <w:rPr>
          <w:rFonts w:ascii="Calibri" w:hAnsi="Calibri" w:cs="Calibri"/>
        </w:rPr>
        <w:t> </w:t>
      </w:r>
      <w:r w:rsidRPr="00CC512A">
        <w:t>bulletin.</w:t>
      </w:r>
    </w:p>
    <w:p w14:paraId="5383F2F2" w14:textId="77777777" w:rsidR="0012637A" w:rsidRPr="00CC512A" w:rsidRDefault="0012637A" w:rsidP="001263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CC512A">
        <w:t>This means it only includes the most important</w:t>
      </w:r>
      <w:r w:rsidRPr="00CC512A">
        <w:rPr>
          <w:rFonts w:ascii="Calibri" w:hAnsi="Calibri" w:cs="Calibri"/>
        </w:rPr>
        <w:t> </w:t>
      </w:r>
      <w:r w:rsidRPr="00CC512A">
        <w:t>ideas.</w:t>
      </w:r>
    </w:p>
    <w:p w14:paraId="080BFE04" w14:textId="77777777" w:rsidR="0012637A" w:rsidRPr="00CC512A" w:rsidRDefault="0012637A" w:rsidP="001263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CC512A">
        <w:t>You can find the other bulletin on our website.</w:t>
      </w:r>
    </w:p>
    <w:p w14:paraId="4F1C9999" w14:textId="6BB05776" w:rsidR="0012637A" w:rsidRPr="00CC512A" w:rsidRDefault="002A069F" w:rsidP="001263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12637A" w:rsidRPr="00CC512A">
          <w:rPr>
            <w:rStyle w:val="Hyperlink"/>
          </w:rPr>
          <w:t>www.ndis-iac.com.au/meetings</w:t>
        </w:r>
      </w:hyperlink>
    </w:p>
    <w:p w14:paraId="173D5AA0" w14:textId="77777777" w:rsidR="0012637A" w:rsidRPr="00CC512A" w:rsidRDefault="0012637A" w:rsidP="001263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CC512A">
        <w:t>You can ask for help to read our bulletin.</w:t>
      </w:r>
    </w:p>
    <w:p w14:paraId="27CA7003" w14:textId="77777777" w:rsidR="0012637A" w:rsidRPr="00CC512A" w:rsidRDefault="0012637A" w:rsidP="001263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CC512A">
        <w:t>A friend, family member or support person might be able to help you.</w:t>
      </w:r>
    </w:p>
    <w:p w14:paraId="02892D6D" w14:textId="77777777" w:rsidR="00AD1FA7" w:rsidRDefault="00AD1FA7" w:rsidP="0012637A">
      <w:r>
        <w:br w:type="page"/>
      </w:r>
    </w:p>
    <w:bookmarkStart w:id="83" w:name="_Toc41661250" w:displacedByCustomXml="next"/>
    <w:bookmarkStart w:id="84" w:name="_Toc41655088" w:displacedByCustomXml="next"/>
    <w:bookmarkStart w:id="85" w:name="_Toc12636473" w:displacedByCustomXml="next"/>
    <w:bookmarkStart w:id="86" w:name="_Toc12634015" w:displacedByCustomXml="next"/>
    <w:bookmarkStart w:id="87" w:name="_Toc6390564" w:displacedByCustomXml="next"/>
    <w:bookmarkStart w:id="88" w:name="_Toc6306674" w:displacedByCustomXml="next"/>
    <w:bookmarkStart w:id="89" w:name="_Toc6305502" w:displacedByCustomXml="next"/>
    <w:bookmarkStart w:id="90" w:name="_Toc6302389" w:displacedByCustomXml="next"/>
    <w:bookmarkStart w:id="91" w:name="_Toc5979655" w:displacedByCustomXml="next"/>
    <w:bookmarkStart w:id="92" w:name="_Toc5975101" w:displacedByCustomXml="next"/>
    <w:bookmarkStart w:id="93" w:name="_Toc5878086" w:displacedByCustomXml="next"/>
    <w:bookmarkStart w:id="94" w:name="_Toc533084358" w:displacedByCustomXml="next"/>
    <w:bookmarkStart w:id="95" w:name="_Toc533079088" w:displacedByCustomXml="next"/>
    <w:bookmarkStart w:id="96" w:name="_Toc533077010" w:displacedByCustomXml="next"/>
    <w:bookmarkStart w:id="97" w:name="_Toc533076400" w:displacedByCustomXml="next"/>
    <w:bookmarkStart w:id="98" w:name="_Toc529882155" w:displacedByCustomXml="next"/>
    <w:bookmarkStart w:id="99" w:name="_Toc527644812" w:displacedByCustomXml="next"/>
    <w:bookmarkStart w:id="100" w:name="_Toc527635163" w:displacedByCustomXml="next"/>
    <w:bookmarkStart w:id="101" w:name="_Toc498339417" w:displacedByCustomXml="next"/>
    <w:bookmarkStart w:id="102" w:name="_Toc497302120" w:displacedByCustomXml="next"/>
    <w:bookmarkStart w:id="103" w:name="_Toc497215533" w:displacedByCustomXml="next"/>
    <w:bookmarkStart w:id="104" w:name="_Toc497212949" w:displacedByCustomXml="next"/>
    <w:bookmarkStart w:id="105" w:name="_Toc497209781" w:displacedByCustomXml="next"/>
    <w:bookmarkStart w:id="106" w:name="_Toc497142654" w:displacedByCustomXml="next"/>
    <w:bookmarkStart w:id="107" w:name="_Hlk42013068" w:displacedByCustomXml="next"/>
    <w:bookmarkStart w:id="108" w:name="_Hlk41661236" w:displacedByCustomXml="next"/>
    <w:bookmarkStart w:id="109" w:name="_Toc42093324" w:displacedByCustomXml="next"/>
    <w:bookmarkStart w:id="110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7E8E6CB5" w14:textId="77777777" w:rsidR="00591A15" w:rsidRPr="0019658A" w:rsidRDefault="00AE2123" w:rsidP="0019658A">
          <w:pPr>
            <w:pStyle w:val="Heading2"/>
            <w:rPr>
              <w:noProof/>
            </w:rPr>
          </w:pPr>
          <w:r w:rsidRPr="0019658A">
            <w:t xml:space="preserve">What’s in this </w:t>
          </w:r>
          <w:r w:rsidR="0042519C" w:rsidRPr="0019658A">
            <w:t>bulletin</w:t>
          </w:r>
          <w:r w:rsidRPr="0019658A">
            <w:t>?</w:t>
          </w:r>
          <w:r>
            <w:fldChar w:fldCharType="begin"/>
          </w:r>
          <w:r w:rsidRPr="0019658A">
            <w:instrText xml:space="preserve"> TOC \h \z \t "Heading 2,1,Heading 2 Numbered,1" </w:instrText>
          </w:r>
          <w:r>
            <w:fldChar w:fldCharType="separate"/>
          </w:r>
        </w:p>
        <w:p w14:paraId="021EF816" w14:textId="4A4DBBFD" w:rsidR="00591A15" w:rsidRDefault="002A069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943809" w:history="1">
            <w:r w:rsidR="00591A15" w:rsidRPr="000A3134">
              <w:rPr>
                <w:rStyle w:val="Hyperlink"/>
              </w:rPr>
              <w:t>About this Reference Group</w:t>
            </w:r>
            <w:r w:rsidR="00591A15">
              <w:rPr>
                <w:webHidden/>
              </w:rPr>
              <w:tab/>
            </w:r>
            <w:r w:rsidR="00591A15">
              <w:rPr>
                <w:webHidden/>
              </w:rPr>
              <w:fldChar w:fldCharType="begin"/>
            </w:r>
            <w:r w:rsidR="00591A15">
              <w:rPr>
                <w:webHidden/>
              </w:rPr>
              <w:instrText xml:space="preserve"> PAGEREF _Toc152943809 \h </w:instrText>
            </w:r>
            <w:r w:rsidR="00591A15">
              <w:rPr>
                <w:webHidden/>
              </w:rPr>
            </w:r>
            <w:r w:rsidR="00591A15">
              <w:rPr>
                <w:webHidden/>
              </w:rPr>
              <w:fldChar w:fldCharType="separate"/>
            </w:r>
            <w:r w:rsidR="009439E1">
              <w:rPr>
                <w:webHidden/>
              </w:rPr>
              <w:t>3</w:t>
            </w:r>
            <w:r w:rsidR="00591A15">
              <w:rPr>
                <w:webHidden/>
              </w:rPr>
              <w:fldChar w:fldCharType="end"/>
            </w:r>
          </w:hyperlink>
        </w:p>
        <w:p w14:paraId="79201870" w14:textId="0F1C77B6" w:rsidR="00591A15" w:rsidRDefault="002A069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943810" w:history="1">
            <w:r w:rsidR="00591A15" w:rsidRPr="000A3134">
              <w:rPr>
                <w:rStyle w:val="Hyperlink"/>
              </w:rPr>
              <w:t>A message from the IAC’s Principal Member</w:t>
            </w:r>
            <w:r w:rsidR="00591A15">
              <w:rPr>
                <w:webHidden/>
              </w:rPr>
              <w:tab/>
            </w:r>
            <w:r w:rsidR="00591A15">
              <w:rPr>
                <w:webHidden/>
              </w:rPr>
              <w:fldChar w:fldCharType="begin"/>
            </w:r>
            <w:r w:rsidR="00591A15">
              <w:rPr>
                <w:webHidden/>
              </w:rPr>
              <w:instrText xml:space="preserve"> PAGEREF _Toc152943810 \h </w:instrText>
            </w:r>
            <w:r w:rsidR="00591A15">
              <w:rPr>
                <w:webHidden/>
              </w:rPr>
            </w:r>
            <w:r w:rsidR="00591A15">
              <w:rPr>
                <w:webHidden/>
              </w:rPr>
              <w:fldChar w:fldCharType="separate"/>
            </w:r>
            <w:r w:rsidR="009439E1">
              <w:rPr>
                <w:webHidden/>
              </w:rPr>
              <w:t>4</w:t>
            </w:r>
            <w:r w:rsidR="00591A15">
              <w:rPr>
                <w:webHidden/>
              </w:rPr>
              <w:fldChar w:fldCharType="end"/>
            </w:r>
          </w:hyperlink>
        </w:p>
        <w:p w14:paraId="5F568696" w14:textId="30D952D9" w:rsidR="00591A15" w:rsidRDefault="002A069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943811" w:history="1">
            <w:r w:rsidR="00591A15" w:rsidRPr="000A3134">
              <w:rPr>
                <w:rStyle w:val="Hyperlink"/>
              </w:rPr>
              <w:t>Our reports</w:t>
            </w:r>
            <w:r w:rsidR="00591A15">
              <w:rPr>
                <w:webHidden/>
              </w:rPr>
              <w:tab/>
            </w:r>
            <w:r w:rsidR="00591A15">
              <w:rPr>
                <w:webHidden/>
              </w:rPr>
              <w:fldChar w:fldCharType="begin"/>
            </w:r>
            <w:r w:rsidR="00591A15">
              <w:rPr>
                <w:webHidden/>
              </w:rPr>
              <w:instrText xml:space="preserve"> PAGEREF _Toc152943811 \h </w:instrText>
            </w:r>
            <w:r w:rsidR="00591A15">
              <w:rPr>
                <w:webHidden/>
              </w:rPr>
            </w:r>
            <w:r w:rsidR="00591A15">
              <w:rPr>
                <w:webHidden/>
              </w:rPr>
              <w:fldChar w:fldCharType="separate"/>
            </w:r>
            <w:r w:rsidR="009439E1">
              <w:rPr>
                <w:webHidden/>
              </w:rPr>
              <w:t>5</w:t>
            </w:r>
            <w:r w:rsidR="00591A15">
              <w:rPr>
                <w:webHidden/>
              </w:rPr>
              <w:fldChar w:fldCharType="end"/>
            </w:r>
          </w:hyperlink>
        </w:p>
        <w:p w14:paraId="157609AD" w14:textId="64F5867F" w:rsidR="00591A15" w:rsidRDefault="002A069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943812" w:history="1">
            <w:r w:rsidR="00591A15" w:rsidRPr="000A3134">
              <w:rPr>
                <w:rStyle w:val="Hyperlink"/>
              </w:rPr>
              <w:t>NDIA co-design projects</w:t>
            </w:r>
            <w:r w:rsidR="00591A15">
              <w:rPr>
                <w:webHidden/>
              </w:rPr>
              <w:tab/>
            </w:r>
            <w:r w:rsidR="00591A15">
              <w:rPr>
                <w:webHidden/>
              </w:rPr>
              <w:fldChar w:fldCharType="begin"/>
            </w:r>
            <w:r w:rsidR="00591A15">
              <w:rPr>
                <w:webHidden/>
              </w:rPr>
              <w:instrText xml:space="preserve"> PAGEREF _Toc152943812 \h </w:instrText>
            </w:r>
            <w:r w:rsidR="00591A15">
              <w:rPr>
                <w:webHidden/>
              </w:rPr>
            </w:r>
            <w:r w:rsidR="00591A15">
              <w:rPr>
                <w:webHidden/>
              </w:rPr>
              <w:fldChar w:fldCharType="separate"/>
            </w:r>
            <w:r w:rsidR="009439E1">
              <w:rPr>
                <w:webHidden/>
              </w:rPr>
              <w:t>9</w:t>
            </w:r>
            <w:r w:rsidR="00591A15">
              <w:rPr>
                <w:webHidden/>
              </w:rPr>
              <w:fldChar w:fldCharType="end"/>
            </w:r>
          </w:hyperlink>
        </w:p>
        <w:p w14:paraId="6C5DFBE0" w14:textId="7B1A26E4" w:rsidR="00591A15" w:rsidRDefault="002A069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943813" w:history="1">
            <w:r w:rsidR="00591A15" w:rsidRPr="000A3134">
              <w:rPr>
                <w:rStyle w:val="Hyperlink"/>
              </w:rPr>
              <w:t>Easy Read plans</w:t>
            </w:r>
            <w:r w:rsidR="00591A15">
              <w:rPr>
                <w:webHidden/>
              </w:rPr>
              <w:tab/>
            </w:r>
            <w:r w:rsidR="00591A15">
              <w:rPr>
                <w:webHidden/>
              </w:rPr>
              <w:fldChar w:fldCharType="begin"/>
            </w:r>
            <w:r w:rsidR="00591A15">
              <w:rPr>
                <w:webHidden/>
              </w:rPr>
              <w:instrText xml:space="preserve"> PAGEREF _Toc152943813 \h </w:instrText>
            </w:r>
            <w:r w:rsidR="00591A15">
              <w:rPr>
                <w:webHidden/>
              </w:rPr>
            </w:r>
            <w:r w:rsidR="00591A15">
              <w:rPr>
                <w:webHidden/>
              </w:rPr>
              <w:fldChar w:fldCharType="separate"/>
            </w:r>
            <w:r w:rsidR="009439E1">
              <w:rPr>
                <w:webHidden/>
              </w:rPr>
              <w:t>11</w:t>
            </w:r>
            <w:r w:rsidR="00591A15">
              <w:rPr>
                <w:webHidden/>
              </w:rPr>
              <w:fldChar w:fldCharType="end"/>
            </w:r>
          </w:hyperlink>
        </w:p>
        <w:p w14:paraId="6C94ABE5" w14:textId="17B40D63" w:rsidR="00591A15" w:rsidRDefault="002A069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943814" w:history="1">
            <w:r w:rsidR="00591A15" w:rsidRPr="000A3134">
              <w:rPr>
                <w:rStyle w:val="Hyperlink"/>
              </w:rPr>
              <w:t>Engagement Guide</w:t>
            </w:r>
            <w:r w:rsidR="00591A15">
              <w:rPr>
                <w:webHidden/>
              </w:rPr>
              <w:tab/>
            </w:r>
            <w:r w:rsidR="00591A15">
              <w:rPr>
                <w:webHidden/>
              </w:rPr>
              <w:fldChar w:fldCharType="begin"/>
            </w:r>
            <w:r w:rsidR="00591A15">
              <w:rPr>
                <w:webHidden/>
              </w:rPr>
              <w:instrText xml:space="preserve"> PAGEREF _Toc152943814 \h </w:instrText>
            </w:r>
            <w:r w:rsidR="00591A15">
              <w:rPr>
                <w:webHidden/>
              </w:rPr>
            </w:r>
            <w:r w:rsidR="00591A15">
              <w:rPr>
                <w:webHidden/>
              </w:rPr>
              <w:fldChar w:fldCharType="separate"/>
            </w:r>
            <w:r w:rsidR="009439E1">
              <w:rPr>
                <w:webHidden/>
              </w:rPr>
              <w:t>12</w:t>
            </w:r>
            <w:r w:rsidR="00591A15">
              <w:rPr>
                <w:webHidden/>
              </w:rPr>
              <w:fldChar w:fldCharType="end"/>
            </w:r>
          </w:hyperlink>
        </w:p>
        <w:p w14:paraId="1E936335" w14:textId="0B56C251" w:rsidR="00591A15" w:rsidRDefault="002A069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943815" w:history="1">
            <w:r w:rsidR="00591A15" w:rsidRPr="000A3134">
              <w:rPr>
                <w:rStyle w:val="Hyperlink"/>
              </w:rPr>
              <w:t>Our next meeting</w:t>
            </w:r>
            <w:r w:rsidR="00591A15">
              <w:rPr>
                <w:webHidden/>
              </w:rPr>
              <w:tab/>
            </w:r>
            <w:r w:rsidR="00591A15">
              <w:rPr>
                <w:webHidden/>
              </w:rPr>
              <w:fldChar w:fldCharType="begin"/>
            </w:r>
            <w:r w:rsidR="00591A15">
              <w:rPr>
                <w:webHidden/>
              </w:rPr>
              <w:instrText xml:space="preserve"> PAGEREF _Toc152943815 \h </w:instrText>
            </w:r>
            <w:r w:rsidR="00591A15">
              <w:rPr>
                <w:webHidden/>
              </w:rPr>
            </w:r>
            <w:r w:rsidR="00591A15">
              <w:rPr>
                <w:webHidden/>
              </w:rPr>
              <w:fldChar w:fldCharType="separate"/>
            </w:r>
            <w:r w:rsidR="009439E1">
              <w:rPr>
                <w:webHidden/>
              </w:rPr>
              <w:t>13</w:t>
            </w:r>
            <w:r w:rsidR="00591A15">
              <w:rPr>
                <w:webHidden/>
              </w:rPr>
              <w:fldChar w:fldCharType="end"/>
            </w:r>
          </w:hyperlink>
        </w:p>
        <w:p w14:paraId="1751BB34" w14:textId="54828A95" w:rsidR="00591A15" w:rsidRDefault="002A069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943816" w:history="1">
            <w:r w:rsidR="00591A15" w:rsidRPr="000A3134">
              <w:rPr>
                <w:rStyle w:val="Hyperlink"/>
              </w:rPr>
              <w:t>More information</w:t>
            </w:r>
            <w:r w:rsidR="00591A15">
              <w:rPr>
                <w:webHidden/>
              </w:rPr>
              <w:tab/>
            </w:r>
            <w:r w:rsidR="00591A15">
              <w:rPr>
                <w:webHidden/>
              </w:rPr>
              <w:fldChar w:fldCharType="begin"/>
            </w:r>
            <w:r w:rsidR="00591A15">
              <w:rPr>
                <w:webHidden/>
              </w:rPr>
              <w:instrText xml:space="preserve"> PAGEREF _Toc152943816 \h </w:instrText>
            </w:r>
            <w:r w:rsidR="00591A15">
              <w:rPr>
                <w:webHidden/>
              </w:rPr>
            </w:r>
            <w:r w:rsidR="00591A15">
              <w:rPr>
                <w:webHidden/>
              </w:rPr>
              <w:fldChar w:fldCharType="separate"/>
            </w:r>
            <w:r w:rsidR="009439E1">
              <w:rPr>
                <w:webHidden/>
              </w:rPr>
              <w:t>13</w:t>
            </w:r>
            <w:r w:rsidR="00591A15">
              <w:rPr>
                <w:webHidden/>
              </w:rPr>
              <w:fldChar w:fldCharType="end"/>
            </w:r>
          </w:hyperlink>
        </w:p>
        <w:p w14:paraId="3587704A" w14:textId="560C8EB0" w:rsidR="00591A15" w:rsidRDefault="002A069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2943817" w:history="1">
            <w:r w:rsidR="00591A15" w:rsidRPr="000A3134">
              <w:rPr>
                <w:rStyle w:val="Hyperlink"/>
              </w:rPr>
              <w:t>Word list</w:t>
            </w:r>
            <w:r w:rsidR="00591A15">
              <w:rPr>
                <w:webHidden/>
              </w:rPr>
              <w:tab/>
            </w:r>
            <w:r w:rsidR="00591A15">
              <w:rPr>
                <w:webHidden/>
              </w:rPr>
              <w:fldChar w:fldCharType="begin"/>
            </w:r>
            <w:r w:rsidR="00591A15">
              <w:rPr>
                <w:webHidden/>
              </w:rPr>
              <w:instrText xml:space="preserve"> PAGEREF _Toc152943817 \h </w:instrText>
            </w:r>
            <w:r w:rsidR="00591A15">
              <w:rPr>
                <w:webHidden/>
              </w:rPr>
            </w:r>
            <w:r w:rsidR="00591A15">
              <w:rPr>
                <w:webHidden/>
              </w:rPr>
              <w:fldChar w:fldCharType="separate"/>
            </w:r>
            <w:r w:rsidR="009439E1">
              <w:rPr>
                <w:webHidden/>
              </w:rPr>
              <w:t>14</w:t>
            </w:r>
            <w:r w:rsidR="00591A15">
              <w:rPr>
                <w:webHidden/>
              </w:rPr>
              <w:fldChar w:fldCharType="end"/>
            </w:r>
          </w:hyperlink>
        </w:p>
        <w:p w14:paraId="5627309E" w14:textId="1C33C6D4" w:rsidR="00E05DD1" w:rsidRDefault="00AE2123" w:rsidP="0097646D">
          <w:pPr>
            <w:pStyle w:val="TOC1"/>
          </w:pPr>
          <w:r>
            <w:fldChar w:fldCharType="end"/>
          </w:r>
        </w:p>
      </w:sdtContent>
    </w:sdt>
    <w:p w14:paraId="18E0A5ED" w14:textId="0147BF4A" w:rsidR="00A7498F" w:rsidRPr="0042519C" w:rsidRDefault="00E05DD1" w:rsidP="00A7498F">
      <w:pPr>
        <w:pStyle w:val="Heading2"/>
        <w:rPr>
          <w:lang w:val="en-AU"/>
        </w:rPr>
      </w:pPr>
      <w:r>
        <w:br w:type="page"/>
      </w:r>
      <w:bookmarkStart w:id="111" w:name="_Toc152943809"/>
      <w:bookmarkStart w:id="112" w:name="_Toc6390577"/>
      <w:bookmarkStart w:id="113" w:name="_Toc12634028"/>
      <w:bookmarkEnd w:id="52"/>
      <w:bookmarkEnd w:id="110"/>
      <w:bookmarkEnd w:id="109"/>
      <w:bookmarkEnd w:id="108"/>
      <w:bookmarkEnd w:id="107"/>
      <w:bookmarkEnd w:id="106"/>
      <w:bookmarkEnd w:id="105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r w:rsidR="00D64896">
        <w:rPr>
          <w:lang w:val="en-AU"/>
        </w:rPr>
        <w:lastRenderedPageBreak/>
        <w:t>About</w:t>
      </w:r>
      <w:r w:rsidR="00A7498F">
        <w:rPr>
          <w:lang w:val="en-AU"/>
        </w:rPr>
        <w:t xml:space="preserve"> this </w:t>
      </w:r>
      <w:r w:rsidR="000D5DBE">
        <w:rPr>
          <w:lang w:val="en-AU"/>
        </w:rPr>
        <w:t>R</w:t>
      </w:r>
      <w:r w:rsidR="00A7498F" w:rsidRPr="000D5DBE">
        <w:rPr>
          <w:lang w:val="en-AU"/>
        </w:rPr>
        <w:t>eference</w:t>
      </w:r>
      <w:r w:rsidR="00A7498F">
        <w:rPr>
          <w:lang w:val="en-AU"/>
        </w:rPr>
        <w:t xml:space="preserve"> </w:t>
      </w:r>
      <w:r w:rsidR="000D5DBE">
        <w:rPr>
          <w:lang w:val="en-AU"/>
        </w:rPr>
        <w:t>G</w:t>
      </w:r>
      <w:r w:rsidR="00A7498F">
        <w:rPr>
          <w:lang w:val="en-AU"/>
        </w:rPr>
        <w:t>roup</w:t>
      </w:r>
      <w:bookmarkEnd w:id="111"/>
    </w:p>
    <w:p w14:paraId="6373E456" w14:textId="0DFBB5B6" w:rsidR="0012637A" w:rsidRPr="00126658" w:rsidRDefault="0012637A" w:rsidP="0012637A">
      <w:bookmarkStart w:id="114" w:name="_Hlk115708910"/>
      <w:r w:rsidRPr="00A7498F">
        <w:t xml:space="preserve">A </w:t>
      </w:r>
      <w:bookmarkStart w:id="115" w:name="_Hlk113519872"/>
      <w:r w:rsidRPr="00A7498F">
        <w:rPr>
          <w:rStyle w:val="Strong"/>
        </w:rPr>
        <w:t>Reference Group</w:t>
      </w:r>
      <w:bookmarkEnd w:id="115"/>
      <w:r w:rsidRPr="00A7498F">
        <w:t xml:space="preserve"> is a group of people who give</w:t>
      </w:r>
      <w:r>
        <w:t> </w:t>
      </w:r>
      <w:r w:rsidRPr="00A7498F">
        <w:t>us advice about</w:t>
      </w:r>
      <w:r w:rsidR="0019658A">
        <w:t xml:space="preserve"> </w:t>
      </w:r>
      <w:r w:rsidRPr="00A7498F">
        <w:t>a</w:t>
      </w:r>
      <w:r w:rsidR="0019658A">
        <w:t> </w:t>
      </w:r>
      <w:r w:rsidRPr="00A7498F">
        <w:t>certain topic.</w:t>
      </w:r>
    </w:p>
    <w:bookmarkEnd w:id="114"/>
    <w:p w14:paraId="700BAB87" w14:textId="77777777" w:rsidR="0012637A" w:rsidRPr="00126658" w:rsidRDefault="0012637A" w:rsidP="0012637A">
      <w:r w:rsidRPr="00B97A0C">
        <w:rPr>
          <w:spacing w:val="-2"/>
        </w:rPr>
        <w:t xml:space="preserve">The Reference Group shares their ideas with </w:t>
      </w:r>
      <w:r w:rsidRPr="00B97A0C">
        <w:rPr>
          <w:spacing w:val="2"/>
        </w:rPr>
        <w:t>the IAC about how to support people with</w:t>
      </w:r>
      <w:r>
        <w:t xml:space="preserve"> </w:t>
      </w:r>
      <w:r w:rsidRPr="006C39CF">
        <w:rPr>
          <w:rStyle w:val="Strong"/>
        </w:rPr>
        <w:t>intellectual</w:t>
      </w:r>
      <w:r>
        <w:rPr>
          <w:rStyle w:val="Strong"/>
        </w:rPr>
        <w:t> </w:t>
      </w:r>
      <w:r w:rsidRPr="006C39CF">
        <w:rPr>
          <w:rStyle w:val="Strong"/>
        </w:rPr>
        <w:t>disability</w:t>
      </w:r>
      <w:r>
        <w:t>.</w:t>
      </w:r>
    </w:p>
    <w:p w14:paraId="0AC056A7" w14:textId="77777777" w:rsidR="0012637A" w:rsidRDefault="0012637A" w:rsidP="0012637A">
      <w:pPr>
        <w:rPr>
          <w:lang w:eastAsia="en-AU"/>
        </w:rPr>
      </w:pPr>
      <w:r>
        <w:t>An intellectual disability affects how you:</w:t>
      </w:r>
    </w:p>
    <w:p w14:paraId="0FC8FAD8" w14:textId="77777777" w:rsidR="0012637A" w:rsidRDefault="0012637A" w:rsidP="00697F4A">
      <w:pPr>
        <w:pStyle w:val="ListParagraph"/>
        <w:numPr>
          <w:ilvl w:val="0"/>
          <w:numId w:val="3"/>
        </w:numPr>
      </w:pPr>
      <w:r>
        <w:t>learn new things</w:t>
      </w:r>
    </w:p>
    <w:p w14:paraId="2C4BF076" w14:textId="77777777" w:rsidR="0012637A" w:rsidRDefault="0012637A" w:rsidP="00697F4A">
      <w:pPr>
        <w:pStyle w:val="ListParagraph"/>
        <w:numPr>
          <w:ilvl w:val="0"/>
          <w:numId w:val="3"/>
        </w:numPr>
      </w:pPr>
      <w:r>
        <w:t>solve problems</w:t>
      </w:r>
    </w:p>
    <w:p w14:paraId="785496FC" w14:textId="77777777" w:rsidR="0012637A" w:rsidRDefault="0012637A" w:rsidP="00697F4A">
      <w:pPr>
        <w:pStyle w:val="ListParagraph"/>
        <w:numPr>
          <w:ilvl w:val="0"/>
          <w:numId w:val="3"/>
        </w:numPr>
      </w:pPr>
      <w:r>
        <w:t>communicate</w:t>
      </w:r>
    </w:p>
    <w:p w14:paraId="6031439F" w14:textId="77777777" w:rsidR="0012637A" w:rsidRDefault="0012637A" w:rsidP="00697F4A">
      <w:pPr>
        <w:pStyle w:val="ListParagraph"/>
        <w:numPr>
          <w:ilvl w:val="0"/>
          <w:numId w:val="3"/>
        </w:numPr>
      </w:pPr>
      <w:r>
        <w:t>do things on your own.</w:t>
      </w:r>
    </w:p>
    <w:p w14:paraId="79D72C55" w14:textId="77777777" w:rsidR="0012637A" w:rsidRDefault="0012637A" w:rsidP="0012637A">
      <w:r>
        <w:t>This includes support to:</w:t>
      </w:r>
    </w:p>
    <w:p w14:paraId="4ECCA440" w14:textId="77777777" w:rsidR="0012637A" w:rsidRPr="00E542A8" w:rsidRDefault="0012637A" w:rsidP="00697F4A">
      <w:pPr>
        <w:pStyle w:val="ListParagraph"/>
      </w:pPr>
      <w:r>
        <w:t>take part</w:t>
      </w:r>
      <w:r w:rsidRPr="00E542A8">
        <w:t xml:space="preserve"> in the community</w:t>
      </w:r>
    </w:p>
    <w:p w14:paraId="1BC61055" w14:textId="77777777" w:rsidR="0012637A" w:rsidRPr="00E542A8" w:rsidRDefault="0012637A" w:rsidP="00697F4A">
      <w:pPr>
        <w:pStyle w:val="ListParagraph"/>
      </w:pPr>
      <w:r>
        <w:t xml:space="preserve">make your own decisions. </w:t>
      </w:r>
    </w:p>
    <w:p w14:paraId="186D41A2" w14:textId="16F7CD06" w:rsidR="0012637A" w:rsidRPr="00B97A0C" w:rsidRDefault="0012637A" w:rsidP="0012637A">
      <w:pPr>
        <w:rPr>
          <w:spacing w:val="-2"/>
        </w:rPr>
      </w:pPr>
      <w:r w:rsidRPr="00B97A0C">
        <w:rPr>
          <w:spacing w:val="4"/>
        </w:rPr>
        <w:t xml:space="preserve">The IAC use these ideas when they write their </w:t>
      </w:r>
      <w:r w:rsidRPr="00B97A0C">
        <w:rPr>
          <w:spacing w:val="-2"/>
        </w:rPr>
        <w:t>advice for the</w:t>
      </w:r>
      <w:r w:rsidR="0019658A">
        <w:rPr>
          <w:spacing w:val="-2"/>
        </w:rPr>
        <w:t> </w:t>
      </w:r>
      <w:r w:rsidRPr="00B97A0C">
        <w:rPr>
          <w:spacing w:val="-2"/>
        </w:rPr>
        <w:t>National</w:t>
      </w:r>
      <w:r w:rsidR="0019658A">
        <w:rPr>
          <w:spacing w:val="-2"/>
        </w:rPr>
        <w:t> </w:t>
      </w:r>
      <w:r w:rsidRPr="00B97A0C">
        <w:rPr>
          <w:spacing w:val="-2"/>
        </w:rPr>
        <w:t>Disability Insurance</w:t>
      </w:r>
      <w:r>
        <w:rPr>
          <w:spacing w:val="-2"/>
        </w:rPr>
        <w:t> </w:t>
      </w:r>
      <w:r w:rsidRPr="00B97A0C">
        <w:rPr>
          <w:spacing w:val="-2"/>
        </w:rPr>
        <w:t>Agency (NDIA)</w:t>
      </w:r>
      <w:r>
        <w:rPr>
          <w:spacing w:val="-2"/>
        </w:rPr>
        <w:t> </w:t>
      </w:r>
      <w:r w:rsidRPr="00B97A0C">
        <w:rPr>
          <w:spacing w:val="-2"/>
        </w:rPr>
        <w:t>Board.</w:t>
      </w:r>
    </w:p>
    <w:p w14:paraId="327B9288" w14:textId="77777777" w:rsidR="0012637A" w:rsidRPr="006A7E16" w:rsidRDefault="0012637A" w:rsidP="0012637A">
      <w:r>
        <w:t xml:space="preserve">We just call them the </w:t>
      </w:r>
      <w:r w:rsidRPr="00CC07B5">
        <w:rPr>
          <w:rStyle w:val="Strong"/>
        </w:rPr>
        <w:t>NDIA Board</w:t>
      </w:r>
      <w:r>
        <w:t>.</w:t>
      </w:r>
    </w:p>
    <w:p w14:paraId="49B14B77" w14:textId="77777777" w:rsidR="0012637A" w:rsidRDefault="0012637A" w:rsidP="0012637A">
      <w:r w:rsidRPr="007D3BF1">
        <w:rPr>
          <w:spacing w:val="2"/>
        </w:rPr>
        <w:t xml:space="preserve">The NDIA Board is a group of people who </w:t>
      </w:r>
      <w:r w:rsidRPr="00B97A0C">
        <w:rPr>
          <w:spacing w:val="-2"/>
        </w:rPr>
        <w:t>make decisions about all parts of the NDIA.</w:t>
      </w:r>
    </w:p>
    <w:p w14:paraId="53B30C50" w14:textId="77777777" w:rsidR="00CC07B5" w:rsidRDefault="00CC07B5" w:rsidP="0012637A">
      <w:r>
        <w:br w:type="page"/>
      </w:r>
    </w:p>
    <w:p w14:paraId="388108D9" w14:textId="533CB806" w:rsidR="00D01D6C" w:rsidRPr="0042519C" w:rsidRDefault="000D5DBE" w:rsidP="00D3520F">
      <w:pPr>
        <w:pStyle w:val="Heading2"/>
        <w:rPr>
          <w:lang w:val="en-AU"/>
        </w:rPr>
      </w:pPr>
      <w:bookmarkStart w:id="116" w:name="_Toc152943810"/>
      <w:r>
        <w:rPr>
          <w:lang w:val="en-AU"/>
        </w:rPr>
        <w:lastRenderedPageBreak/>
        <w:t xml:space="preserve">A message from the </w:t>
      </w:r>
      <w:r w:rsidR="00894E5C">
        <w:rPr>
          <w:lang w:val="en-AU"/>
        </w:rPr>
        <w:t>IAC’s</w:t>
      </w:r>
      <w:r w:rsidR="0026115A">
        <w:rPr>
          <w:lang w:val="en-AU"/>
        </w:rPr>
        <w:t xml:space="preserve"> Principal Member</w:t>
      </w:r>
      <w:bookmarkEnd w:id="116"/>
    </w:p>
    <w:p w14:paraId="4B8CE0B3" w14:textId="77777777" w:rsidR="0012637A" w:rsidRPr="00B97A0C" w:rsidRDefault="0012637A" w:rsidP="0012637A">
      <w:r w:rsidRPr="00B97A0C">
        <w:t>Ms Leah van Poppel is the IAC’s Principal</w:t>
      </w:r>
      <w:r w:rsidRPr="00B97A0C">
        <w:rPr>
          <w:rFonts w:ascii="Calibri" w:hAnsi="Calibri" w:cs="Calibri"/>
        </w:rPr>
        <w:t> </w:t>
      </w:r>
      <w:r w:rsidRPr="00B97A0C">
        <w:t>Member.</w:t>
      </w:r>
    </w:p>
    <w:p w14:paraId="7695231E" w14:textId="77777777" w:rsidR="0012637A" w:rsidRPr="00B97A0C" w:rsidRDefault="0012637A" w:rsidP="0012637A">
      <w:r w:rsidRPr="00B97A0C">
        <w:t>She is also the Reference Group Co-Chair.</w:t>
      </w:r>
    </w:p>
    <w:p w14:paraId="52712BE9" w14:textId="77777777" w:rsidR="0012637A" w:rsidRPr="00B97A0C" w:rsidRDefault="0012637A" w:rsidP="0012637A">
      <w:r w:rsidRPr="00B97A0C">
        <w:t>This means she helps run the Reference Group.</w:t>
      </w:r>
    </w:p>
    <w:p w14:paraId="5AAE66C7" w14:textId="77777777" w:rsidR="0012637A" w:rsidRPr="00B97A0C" w:rsidRDefault="0012637A" w:rsidP="0012637A">
      <w:r w:rsidRPr="00B97A0C">
        <w:t>Leah shared the work the Reference Group has done since its last meeting in August 2023.</w:t>
      </w:r>
    </w:p>
    <w:p w14:paraId="6FA9D807" w14:textId="77777777" w:rsidR="0012637A" w:rsidRPr="00B97A0C" w:rsidRDefault="0012637A" w:rsidP="0012637A">
      <w:bookmarkStart w:id="117" w:name="_Hlk144196930"/>
      <w:r w:rsidRPr="00B97A0C">
        <w:t>This includes deciding what they will focus on in 2024.</w:t>
      </w:r>
      <w:bookmarkEnd w:id="117"/>
    </w:p>
    <w:p w14:paraId="61D1686C" w14:textId="3DB16368" w:rsidR="0012637A" w:rsidRPr="00B97A0C" w:rsidRDefault="0012637A" w:rsidP="0012637A">
      <w:r w:rsidRPr="00B97A0C">
        <w:t>Leah welcomed Ms Samantha Jenkinson as the new IAC</w:t>
      </w:r>
      <w:r w:rsidR="0019658A">
        <w:t> </w:t>
      </w:r>
      <w:r w:rsidRPr="00B97A0C">
        <w:t>Senior</w:t>
      </w:r>
      <w:r w:rsidR="0019658A">
        <w:t> </w:t>
      </w:r>
      <w:r w:rsidRPr="00B97A0C">
        <w:t>Independent Advisor.</w:t>
      </w:r>
    </w:p>
    <w:p w14:paraId="399FD605" w14:textId="66DCBDDD" w:rsidR="00FF6998" w:rsidRDefault="0012637A" w:rsidP="0012637A">
      <w:pPr>
        <w:rPr>
          <w:spacing w:val="-4"/>
        </w:rPr>
      </w:pPr>
      <w:r w:rsidRPr="0019658A">
        <w:rPr>
          <w:spacing w:val="-4"/>
        </w:rPr>
        <w:t>This means she supports the IAC to create their advice for the NDIA Board.</w:t>
      </w:r>
    </w:p>
    <w:p w14:paraId="3D6CAE9D" w14:textId="77777777" w:rsidR="00FF6998" w:rsidRDefault="00FF6998">
      <w:pPr>
        <w:spacing w:before="0" w:after="0" w:line="240" w:lineRule="auto"/>
        <w:rPr>
          <w:spacing w:val="-4"/>
        </w:rPr>
      </w:pPr>
      <w:r>
        <w:rPr>
          <w:spacing w:val="-4"/>
        </w:rPr>
        <w:br w:type="page"/>
      </w:r>
    </w:p>
    <w:p w14:paraId="09A7266D" w14:textId="2EB30CE9" w:rsidR="00EF4A23" w:rsidRPr="00AF0F42" w:rsidRDefault="00EF4A23" w:rsidP="00EF4A23">
      <w:pPr>
        <w:pStyle w:val="Heading2"/>
        <w:rPr>
          <w:lang w:val="en-AU"/>
        </w:rPr>
      </w:pPr>
      <w:bookmarkStart w:id="118" w:name="_Toc152943811"/>
      <w:r>
        <w:rPr>
          <w:lang w:val="en-AU"/>
        </w:rPr>
        <w:lastRenderedPageBreak/>
        <w:t>Our reports</w:t>
      </w:r>
      <w:bookmarkEnd w:id="118"/>
    </w:p>
    <w:p w14:paraId="7487A25E" w14:textId="77777777" w:rsidR="0012637A" w:rsidRPr="00B97A0C" w:rsidRDefault="0012637A" w:rsidP="0012637A">
      <w:pPr>
        <w:rPr>
          <w:spacing w:val="-2"/>
        </w:rPr>
      </w:pPr>
      <w:r w:rsidRPr="00B97A0C">
        <w:rPr>
          <w:spacing w:val="-2"/>
        </w:rPr>
        <w:t>The Reference Group connected with the community to find out about issues that affect</w:t>
      </w:r>
      <w:r w:rsidRPr="00B97A0C">
        <w:rPr>
          <w:rFonts w:ascii="Calibri" w:hAnsi="Calibri"/>
          <w:spacing w:val="-2"/>
        </w:rPr>
        <w:t xml:space="preserve"> </w:t>
      </w:r>
      <w:r w:rsidRPr="00B97A0C">
        <w:rPr>
          <w:spacing w:val="-2"/>
        </w:rPr>
        <w:t>them.</w:t>
      </w:r>
    </w:p>
    <w:p w14:paraId="126CF107" w14:textId="77777777" w:rsidR="0012637A" w:rsidRPr="00B97A0C" w:rsidRDefault="0012637A" w:rsidP="0012637A">
      <w:pPr>
        <w:rPr>
          <w:spacing w:val="-2"/>
        </w:rPr>
      </w:pPr>
      <w:r w:rsidRPr="00B97A0C">
        <w:rPr>
          <w:spacing w:val="-2"/>
        </w:rPr>
        <w:t>The Reference Group members shared these issues with</w:t>
      </w:r>
      <w:r>
        <w:rPr>
          <w:spacing w:val="-2"/>
        </w:rPr>
        <w:t> </w:t>
      </w:r>
      <w:r w:rsidRPr="00B97A0C">
        <w:rPr>
          <w:spacing w:val="-2"/>
        </w:rPr>
        <w:t>the NDIA.</w:t>
      </w:r>
    </w:p>
    <w:p w14:paraId="1AACFCDB" w14:textId="77777777" w:rsidR="00EF4A23" w:rsidRDefault="00EF4A23" w:rsidP="00FF6998">
      <w:pPr>
        <w:pStyle w:val="Heading3"/>
        <w:spacing w:after="0"/>
      </w:pPr>
      <w:r>
        <w:t>What did the reports talk about?</w:t>
      </w:r>
    </w:p>
    <w:p w14:paraId="796D28A2" w14:textId="62B32238" w:rsidR="00EF4A23" w:rsidRPr="00A07FBC" w:rsidRDefault="00EF4A23" w:rsidP="00FF6998">
      <w:pPr>
        <w:pStyle w:val="Heading4"/>
      </w:pPr>
      <w:r>
        <w:t xml:space="preserve">NDIS </w:t>
      </w:r>
      <w:r w:rsidRPr="0019658A">
        <w:t>plans</w:t>
      </w:r>
    </w:p>
    <w:p w14:paraId="636D6367" w14:textId="57EF283E" w:rsidR="0012637A" w:rsidRPr="00B97A0C" w:rsidRDefault="0012637A" w:rsidP="0012637A">
      <w:pPr>
        <w:rPr>
          <w:spacing w:val="-2"/>
        </w:rPr>
      </w:pPr>
      <w:r w:rsidRPr="00B97A0C">
        <w:rPr>
          <w:spacing w:val="-2"/>
        </w:rPr>
        <w:t>Reference Group members worry that some people with disability are</w:t>
      </w:r>
      <w:r w:rsidR="00FF6998">
        <w:rPr>
          <w:spacing w:val="-2"/>
        </w:rPr>
        <w:t> </w:t>
      </w:r>
      <w:r w:rsidRPr="00B97A0C">
        <w:rPr>
          <w:spacing w:val="-2"/>
        </w:rPr>
        <w:t>not</w:t>
      </w:r>
      <w:r w:rsidR="00FF6998">
        <w:rPr>
          <w:spacing w:val="-2"/>
        </w:rPr>
        <w:t> </w:t>
      </w:r>
      <w:r w:rsidRPr="00B97A0C">
        <w:rPr>
          <w:spacing w:val="-2"/>
        </w:rPr>
        <w:t>taking part in the NDIS.</w:t>
      </w:r>
    </w:p>
    <w:p w14:paraId="768B468C" w14:textId="77777777" w:rsidR="0012637A" w:rsidRPr="00B97A0C" w:rsidRDefault="0012637A" w:rsidP="0012637A">
      <w:r w:rsidRPr="00B97A0C">
        <w:t xml:space="preserve">This is because some people with disability don’t always fill out their </w:t>
      </w:r>
      <w:r w:rsidRPr="00B97A0C">
        <w:rPr>
          <w:rStyle w:val="Strong"/>
        </w:rPr>
        <w:t>Access Request Form</w:t>
      </w:r>
      <w:r w:rsidRPr="00B97A0C">
        <w:t xml:space="preserve"> in the right</w:t>
      </w:r>
      <w:r>
        <w:t> </w:t>
      </w:r>
      <w:r w:rsidRPr="00B97A0C">
        <w:t>way.</w:t>
      </w:r>
    </w:p>
    <w:p w14:paraId="581E6AC9" w14:textId="77777777" w:rsidR="0012637A" w:rsidRPr="00B97A0C" w:rsidRDefault="0012637A" w:rsidP="0012637A">
      <w:r w:rsidRPr="00B97A0C">
        <w:t>An Access Request Form is a form you fill out to</w:t>
      </w:r>
      <w:r>
        <w:t> </w:t>
      </w:r>
      <w:r w:rsidRPr="00B97A0C">
        <w:t>apply for the NDIS.</w:t>
      </w:r>
    </w:p>
    <w:p w14:paraId="21F379A9" w14:textId="2E8FE02D" w:rsidR="0012637A" w:rsidRPr="00B97A0C" w:rsidRDefault="0012637A" w:rsidP="0012637A">
      <w:r w:rsidRPr="00B97A0C">
        <w:t>Members shared that there should be more face</w:t>
      </w:r>
      <w:r w:rsidRPr="00B97A0C">
        <w:noBreakHyphen/>
        <w:t>to-face meetings with</w:t>
      </w:r>
      <w:r w:rsidR="00FF6998">
        <w:t> </w:t>
      </w:r>
      <w:r w:rsidRPr="00B97A0C">
        <w:rPr>
          <w:rStyle w:val="Strong"/>
        </w:rPr>
        <w:t>participants</w:t>
      </w:r>
      <w:r w:rsidRPr="00B97A0C">
        <w:t>.</w:t>
      </w:r>
    </w:p>
    <w:p w14:paraId="148F1DAA" w14:textId="6097DB30" w:rsidR="0012637A" w:rsidRPr="00B97A0C" w:rsidRDefault="0012637A" w:rsidP="0012637A">
      <w:r w:rsidRPr="00B97A0C">
        <w:t>Participants are people with disability who take part in the NDIS.</w:t>
      </w:r>
    </w:p>
    <w:p w14:paraId="5171D15B" w14:textId="77777777" w:rsidR="0012637A" w:rsidRPr="00B97A0C" w:rsidRDefault="0012637A" w:rsidP="0012637A">
      <w:r w:rsidRPr="00B97A0C">
        <w:t>This will support participants who may be at risk</w:t>
      </w:r>
      <w:r>
        <w:t> </w:t>
      </w:r>
      <w:r w:rsidRPr="00B97A0C">
        <w:t>of harm.</w:t>
      </w:r>
    </w:p>
    <w:p w14:paraId="16797EA8" w14:textId="3A1BAA16" w:rsidR="0012637A" w:rsidRPr="00B97A0C" w:rsidRDefault="0012637A" w:rsidP="0012637A">
      <w:r w:rsidRPr="00B97A0C">
        <w:t>Members explained that some young people don’t have many</w:t>
      </w:r>
      <w:r w:rsidR="00FF6998">
        <w:t> </w:t>
      </w:r>
      <w:r w:rsidRPr="00B97A0C">
        <w:t>documents</w:t>
      </w:r>
      <w:r w:rsidR="00FF6998">
        <w:t> </w:t>
      </w:r>
      <w:r w:rsidRPr="00B97A0C">
        <w:t xml:space="preserve">that: </w:t>
      </w:r>
    </w:p>
    <w:p w14:paraId="4DFCAA67" w14:textId="77777777" w:rsidR="0012637A" w:rsidRPr="00B97A0C" w:rsidRDefault="0012637A" w:rsidP="00CB55AA">
      <w:pPr>
        <w:pStyle w:val="ListParagraph"/>
        <w:numPr>
          <w:ilvl w:val="0"/>
          <w:numId w:val="28"/>
        </w:numPr>
      </w:pPr>
      <w:r w:rsidRPr="00B97A0C">
        <w:t>show who they are</w:t>
      </w:r>
    </w:p>
    <w:p w14:paraId="7122142C" w14:textId="77777777" w:rsidR="0012637A" w:rsidRPr="00B97A0C" w:rsidRDefault="0012637A" w:rsidP="00CB55AA">
      <w:pPr>
        <w:pStyle w:val="ListParagraph"/>
        <w:numPr>
          <w:ilvl w:val="0"/>
          <w:numId w:val="28"/>
        </w:numPr>
      </w:pPr>
      <w:r w:rsidRPr="00B97A0C">
        <w:t>include their personal information.</w:t>
      </w:r>
    </w:p>
    <w:p w14:paraId="436CC542" w14:textId="7B4BF019" w:rsidR="00FF6998" w:rsidRDefault="0012637A" w:rsidP="0012637A">
      <w:r w:rsidRPr="00B97A0C">
        <w:t>This can make it harder for young people to</w:t>
      </w:r>
      <w:r>
        <w:t> </w:t>
      </w:r>
      <w:r w:rsidRPr="00B97A0C">
        <w:t>take part in the NDIS.</w:t>
      </w:r>
    </w:p>
    <w:p w14:paraId="2B46F6DB" w14:textId="77777777" w:rsidR="00FF6998" w:rsidRDefault="00FF6998">
      <w:pPr>
        <w:spacing w:before="0" w:after="0" w:line="240" w:lineRule="auto"/>
      </w:pPr>
      <w:r>
        <w:br w:type="page"/>
      </w:r>
    </w:p>
    <w:p w14:paraId="5F60CC6B" w14:textId="3743C481" w:rsidR="00EF4A23" w:rsidRDefault="00EF4A23" w:rsidP="00FF6998">
      <w:pPr>
        <w:pStyle w:val="Heading4"/>
      </w:pPr>
      <w:r>
        <w:lastRenderedPageBreak/>
        <w:t>NDIS services and supports</w:t>
      </w:r>
    </w:p>
    <w:p w14:paraId="76970B13" w14:textId="53D6E54A" w:rsidR="0012637A" w:rsidRPr="00B97A0C" w:rsidRDefault="0012637A" w:rsidP="00FF6998">
      <w:pPr>
        <w:spacing w:before="100" w:after="100"/>
      </w:pPr>
      <w:bookmarkStart w:id="119" w:name="_Hlk115708951"/>
      <w:r w:rsidRPr="00B97A0C">
        <w:t>Reference Group members shared that some participants find it hard to</w:t>
      </w:r>
      <w:r w:rsidR="00FF6998">
        <w:t> </w:t>
      </w:r>
      <w:r w:rsidRPr="00B97A0C">
        <w:t>contact the NDIA.</w:t>
      </w:r>
    </w:p>
    <w:p w14:paraId="1B90BFAE" w14:textId="55C70D91" w:rsidR="0012637A" w:rsidRPr="00B97A0C" w:rsidRDefault="0012637A" w:rsidP="00FF6998">
      <w:pPr>
        <w:spacing w:before="100" w:after="100"/>
      </w:pPr>
      <w:r w:rsidRPr="00B97A0C">
        <w:t>This means participants find it harder to share important changes about</w:t>
      </w:r>
      <w:r w:rsidR="00FF6998">
        <w:t> </w:t>
      </w:r>
      <w:r w:rsidRPr="00B97A0C">
        <w:t>their lives.</w:t>
      </w:r>
    </w:p>
    <w:p w14:paraId="1B163FB8" w14:textId="761D29CB" w:rsidR="0012637A" w:rsidRPr="00B97A0C" w:rsidRDefault="0012637A" w:rsidP="00FF6998">
      <w:pPr>
        <w:spacing w:before="100" w:after="100"/>
      </w:pPr>
      <w:r w:rsidRPr="00B97A0C">
        <w:rPr>
          <w:spacing w:val="2"/>
        </w:rPr>
        <w:t xml:space="preserve">Members worry that some participants with </w:t>
      </w:r>
      <w:r w:rsidRPr="00436BE5">
        <w:rPr>
          <w:spacing w:val="2"/>
        </w:rPr>
        <w:t>intellectual disability don’t</w:t>
      </w:r>
      <w:r w:rsidR="00FF6998">
        <w:rPr>
          <w:spacing w:val="2"/>
        </w:rPr>
        <w:t> </w:t>
      </w:r>
      <w:r w:rsidRPr="00436BE5">
        <w:rPr>
          <w:spacing w:val="2"/>
        </w:rPr>
        <w:t xml:space="preserve">have enough </w:t>
      </w:r>
      <w:r w:rsidRPr="00B97A0C">
        <w:rPr>
          <w:spacing w:val="-2"/>
        </w:rPr>
        <w:t>choice</w:t>
      </w:r>
      <w:r>
        <w:rPr>
          <w:spacing w:val="-2"/>
        </w:rPr>
        <w:t> </w:t>
      </w:r>
      <w:r w:rsidRPr="00B97A0C">
        <w:t>and control over:</w:t>
      </w:r>
    </w:p>
    <w:p w14:paraId="3F973096" w14:textId="77777777" w:rsidR="0012637A" w:rsidRPr="00B97A0C" w:rsidRDefault="0012637A" w:rsidP="00FF6998">
      <w:pPr>
        <w:pStyle w:val="ListParagraph"/>
        <w:numPr>
          <w:ilvl w:val="0"/>
          <w:numId w:val="10"/>
        </w:numPr>
        <w:spacing w:before="100"/>
      </w:pPr>
      <w:r w:rsidRPr="00B97A0C">
        <w:t>how they receive supports</w:t>
      </w:r>
    </w:p>
    <w:p w14:paraId="262FD3EB" w14:textId="77777777" w:rsidR="0012637A" w:rsidRPr="00B97A0C" w:rsidRDefault="0012637A" w:rsidP="00FF6998">
      <w:pPr>
        <w:pStyle w:val="ListParagraph"/>
        <w:numPr>
          <w:ilvl w:val="0"/>
          <w:numId w:val="10"/>
        </w:numPr>
        <w:spacing w:before="100"/>
      </w:pPr>
      <w:r w:rsidRPr="00B97A0C">
        <w:t>where they receive supports.</w:t>
      </w:r>
    </w:p>
    <w:p w14:paraId="13E1A7A7" w14:textId="77777777" w:rsidR="0012637A" w:rsidRPr="00022D43" w:rsidRDefault="0012637A" w:rsidP="00FF6998">
      <w:pPr>
        <w:pStyle w:val="ListParagraph"/>
        <w:numPr>
          <w:ilvl w:val="0"/>
          <w:numId w:val="0"/>
        </w:numPr>
        <w:spacing w:before="100"/>
        <w:ind w:left="720"/>
        <w:rPr>
          <w:spacing w:val="-2"/>
        </w:rPr>
      </w:pPr>
      <w:r w:rsidRPr="00022D43">
        <w:rPr>
          <w:spacing w:val="-2"/>
        </w:rPr>
        <w:t>For example, at home or at a day program.</w:t>
      </w:r>
    </w:p>
    <w:p w14:paraId="52E97DDF" w14:textId="77777777" w:rsidR="0012637A" w:rsidRDefault="0012637A" w:rsidP="00FF6998">
      <w:pPr>
        <w:spacing w:before="100" w:after="100"/>
      </w:pPr>
      <w:r>
        <w:t xml:space="preserve">Members explained that some participants don’t use their NDIS </w:t>
      </w:r>
      <w:r w:rsidRPr="00BC3FE6">
        <w:rPr>
          <w:rStyle w:val="Strong"/>
        </w:rPr>
        <w:t>funding</w:t>
      </w:r>
      <w:r>
        <w:t>.</w:t>
      </w:r>
    </w:p>
    <w:p w14:paraId="628EA36F" w14:textId="649142D3" w:rsidR="0012637A" w:rsidRDefault="0012637A" w:rsidP="00FF6998">
      <w:pPr>
        <w:spacing w:before="100" w:after="100"/>
      </w:pPr>
      <w:r>
        <w:t>Funding is the money you get from your NDIS plan that pays for</w:t>
      </w:r>
      <w:r w:rsidR="00FF6998">
        <w:t> </w:t>
      </w:r>
      <w:r>
        <w:t>the</w:t>
      </w:r>
      <w:r w:rsidR="00FF6998">
        <w:t> </w:t>
      </w:r>
      <w:r>
        <w:t>supports you need.</w:t>
      </w:r>
    </w:p>
    <w:p w14:paraId="1520C7D9" w14:textId="77777777" w:rsidR="0012637A" w:rsidRDefault="0012637A" w:rsidP="00FF6998">
      <w:pPr>
        <w:spacing w:before="100" w:after="100"/>
      </w:pPr>
      <w:r>
        <w:t xml:space="preserve">This is because participants can’t find </w:t>
      </w:r>
      <w:r w:rsidRPr="006A796D">
        <w:t>good</w:t>
      </w:r>
      <w:r>
        <w:t xml:space="preserve"> support workers.</w:t>
      </w:r>
    </w:p>
    <w:p w14:paraId="259F803D" w14:textId="77777777" w:rsidR="0012637A" w:rsidRDefault="0012637A" w:rsidP="00FF6998">
      <w:pPr>
        <w:spacing w:before="100" w:after="100"/>
      </w:pPr>
      <w:r w:rsidRPr="00022D43">
        <w:rPr>
          <w:spacing w:val="-2"/>
        </w:rPr>
        <w:t>Members shared that support workers should</w:t>
      </w:r>
      <w:r>
        <w:t xml:space="preserve"> have better training to follow </w:t>
      </w:r>
      <w:r w:rsidRPr="00B84CD5">
        <w:rPr>
          <w:rStyle w:val="Strong"/>
        </w:rPr>
        <w:t>behaviour support</w:t>
      </w:r>
      <w:r>
        <w:rPr>
          <w:rStyle w:val="Strong"/>
        </w:rPr>
        <w:t> </w:t>
      </w:r>
      <w:r w:rsidRPr="00B84CD5">
        <w:rPr>
          <w:rStyle w:val="Strong"/>
        </w:rPr>
        <w:t>plans</w:t>
      </w:r>
      <w:r>
        <w:t>.</w:t>
      </w:r>
    </w:p>
    <w:p w14:paraId="730764AC" w14:textId="77777777" w:rsidR="0012637A" w:rsidRPr="00022D43" w:rsidRDefault="0012637A" w:rsidP="00FF6998">
      <w:pPr>
        <w:spacing w:before="100" w:after="100"/>
        <w:rPr>
          <w:spacing w:val="-2"/>
        </w:rPr>
      </w:pPr>
      <w:r w:rsidRPr="00022D43">
        <w:rPr>
          <w:spacing w:val="-2"/>
        </w:rPr>
        <w:t>A behaviour support plan is a document with steps for improving behaviour.</w:t>
      </w:r>
    </w:p>
    <w:p w14:paraId="7DAE0361" w14:textId="77777777" w:rsidR="0012637A" w:rsidRDefault="0012637A" w:rsidP="00FF6998">
      <w:pPr>
        <w:spacing w:before="100" w:after="100"/>
      </w:pPr>
      <w:r w:rsidRPr="00022D43">
        <w:rPr>
          <w:spacing w:val="2"/>
        </w:rPr>
        <w:t xml:space="preserve">Members explained that the NDIA should think </w:t>
      </w:r>
      <w:r w:rsidRPr="00022D43">
        <w:rPr>
          <w:spacing w:val="-2"/>
        </w:rPr>
        <w:t>about how they manage money for supports that</w:t>
      </w:r>
      <w:r>
        <w:t xml:space="preserve"> build </w:t>
      </w:r>
      <w:r w:rsidRPr="00BE369B">
        <w:t>skills</w:t>
      </w:r>
      <w:r>
        <w:t>.</w:t>
      </w:r>
    </w:p>
    <w:p w14:paraId="5092BE44" w14:textId="096D5474" w:rsidR="0012637A" w:rsidRPr="00022D43" w:rsidRDefault="0012637A" w:rsidP="00FF6998">
      <w:pPr>
        <w:spacing w:before="100" w:after="100"/>
        <w:rPr>
          <w:spacing w:val="-2"/>
          <w:highlight w:val="yellow"/>
        </w:rPr>
      </w:pPr>
      <w:r w:rsidRPr="00022D43">
        <w:rPr>
          <w:spacing w:val="-2"/>
        </w:rPr>
        <w:t>The NDIA should also think about how participants can use the funding in</w:t>
      </w:r>
      <w:r w:rsidR="00FF6998">
        <w:rPr>
          <w:spacing w:val="-2"/>
        </w:rPr>
        <w:t> </w:t>
      </w:r>
      <w:r w:rsidRPr="00022D43">
        <w:rPr>
          <w:spacing w:val="-2"/>
        </w:rPr>
        <w:t>their NDIS plans for</w:t>
      </w:r>
      <w:r>
        <w:rPr>
          <w:spacing w:val="-2"/>
        </w:rPr>
        <w:t> </w:t>
      </w:r>
      <w:r w:rsidRPr="00022D43">
        <w:rPr>
          <w:rStyle w:val="Strong"/>
          <w:spacing w:val="-2"/>
        </w:rPr>
        <w:t>therapy</w:t>
      </w:r>
      <w:r w:rsidRPr="00022D43">
        <w:rPr>
          <w:spacing w:val="-2"/>
        </w:rPr>
        <w:t>.</w:t>
      </w:r>
    </w:p>
    <w:p w14:paraId="289A0EF9" w14:textId="77777777" w:rsidR="0012637A" w:rsidRDefault="0012637A" w:rsidP="00FF6998">
      <w:pPr>
        <w:spacing w:before="100" w:after="100"/>
      </w:pPr>
      <w:r>
        <w:t>Therapy includes different types of support that can help:</w:t>
      </w:r>
    </w:p>
    <w:p w14:paraId="393D2459" w14:textId="77777777" w:rsidR="0012637A" w:rsidRDefault="0012637A" w:rsidP="00FF6998">
      <w:pPr>
        <w:pStyle w:val="ListParagraph"/>
        <w:numPr>
          <w:ilvl w:val="0"/>
          <w:numId w:val="23"/>
        </w:numPr>
        <w:spacing w:before="100"/>
      </w:pPr>
      <w:r>
        <w:t>how you think and feel</w:t>
      </w:r>
    </w:p>
    <w:p w14:paraId="79A84584" w14:textId="77777777" w:rsidR="0012637A" w:rsidRDefault="0012637A" w:rsidP="00FF6998">
      <w:pPr>
        <w:pStyle w:val="ListParagraph"/>
        <w:numPr>
          <w:ilvl w:val="0"/>
          <w:numId w:val="23"/>
        </w:numPr>
        <w:spacing w:before="100"/>
      </w:pPr>
      <w:r>
        <w:t>your body to move better.</w:t>
      </w:r>
    </w:p>
    <w:p w14:paraId="477FDB54" w14:textId="6E38945D" w:rsidR="0012637A" w:rsidRPr="00022D43" w:rsidRDefault="0012637A" w:rsidP="00FF6998">
      <w:pPr>
        <w:spacing w:before="100" w:after="100"/>
        <w:rPr>
          <w:spacing w:val="-2"/>
        </w:rPr>
      </w:pPr>
      <w:r w:rsidRPr="00022D43">
        <w:rPr>
          <w:spacing w:val="-2"/>
        </w:rPr>
        <w:t>Members shared that the NDIA should share more</w:t>
      </w:r>
      <w:r>
        <w:t xml:space="preserve"> </w:t>
      </w:r>
      <w:r w:rsidRPr="00022D43">
        <w:rPr>
          <w:spacing w:val="4"/>
        </w:rPr>
        <w:t>information on</w:t>
      </w:r>
      <w:r w:rsidR="00FF6998">
        <w:rPr>
          <w:spacing w:val="4"/>
        </w:rPr>
        <w:t> </w:t>
      </w:r>
      <w:r w:rsidRPr="00022D43">
        <w:rPr>
          <w:spacing w:val="4"/>
        </w:rPr>
        <w:t>good</w:t>
      </w:r>
      <w:r w:rsidR="00FF6998">
        <w:rPr>
          <w:spacing w:val="4"/>
        </w:rPr>
        <w:t> </w:t>
      </w:r>
      <w:r w:rsidRPr="00022D43">
        <w:rPr>
          <w:spacing w:val="4"/>
        </w:rPr>
        <w:t xml:space="preserve">home and living supports </w:t>
      </w:r>
      <w:r>
        <w:t>with </w:t>
      </w:r>
      <w:r w:rsidRPr="00B41C1A">
        <w:rPr>
          <w:rStyle w:val="Strong"/>
        </w:rPr>
        <w:t>providers</w:t>
      </w:r>
      <w:r>
        <w:t>.</w:t>
      </w:r>
    </w:p>
    <w:p w14:paraId="0F0E0175" w14:textId="77777777" w:rsidR="0012637A" w:rsidRPr="00022D43" w:rsidRDefault="0012637A" w:rsidP="00FF6998">
      <w:pPr>
        <w:spacing w:before="100" w:after="100"/>
        <w:rPr>
          <w:spacing w:val="-2"/>
        </w:rPr>
      </w:pPr>
      <w:r w:rsidRPr="00022D43">
        <w:rPr>
          <w:spacing w:val="-2"/>
        </w:rPr>
        <w:t>Providers support people who take part in</w:t>
      </w:r>
      <w:r>
        <w:rPr>
          <w:spacing w:val="-2"/>
        </w:rPr>
        <w:t> </w:t>
      </w:r>
      <w:r w:rsidRPr="00022D43">
        <w:rPr>
          <w:spacing w:val="-2"/>
        </w:rPr>
        <w:t>the</w:t>
      </w:r>
      <w:r>
        <w:rPr>
          <w:spacing w:val="-2"/>
        </w:rPr>
        <w:t> </w:t>
      </w:r>
      <w:r w:rsidRPr="00022D43">
        <w:rPr>
          <w:spacing w:val="-2"/>
        </w:rPr>
        <w:t>NDIS by delivering a service.</w:t>
      </w:r>
    </w:p>
    <w:bookmarkEnd w:id="119"/>
    <w:p w14:paraId="10FC0623" w14:textId="71045398" w:rsidR="00540F03" w:rsidRPr="00540F03" w:rsidRDefault="00D578F6" w:rsidP="00540F03">
      <w:pPr>
        <w:pStyle w:val="Heading4"/>
        <w:spacing w:before="720"/>
      </w:pPr>
      <w:r>
        <w:lastRenderedPageBreak/>
        <w:t>Providers</w:t>
      </w:r>
    </w:p>
    <w:p w14:paraId="685F9266" w14:textId="64FA8929" w:rsidR="0012637A" w:rsidRPr="007D3BF1" w:rsidRDefault="0012637A" w:rsidP="0012637A">
      <w:pPr>
        <w:rPr>
          <w:spacing w:val="-2"/>
        </w:rPr>
      </w:pPr>
      <w:r>
        <w:t>Reference Group m</w:t>
      </w:r>
      <w:r w:rsidRPr="002577E6">
        <w:t xml:space="preserve">embers </w:t>
      </w:r>
      <w:r>
        <w:t>worry it’s too hard to make a </w:t>
      </w:r>
      <w:r w:rsidRPr="008A1849">
        <w:rPr>
          <w:rStyle w:val="Strong"/>
        </w:rPr>
        <w:t>complaint</w:t>
      </w:r>
      <w:r>
        <w:t xml:space="preserve"> about</w:t>
      </w:r>
      <w:r w:rsidR="00FF6998">
        <w:t> </w:t>
      </w:r>
      <w:r>
        <w:t>a</w:t>
      </w:r>
      <w:r w:rsidR="00FF6998">
        <w:t> </w:t>
      </w:r>
      <w:r>
        <w:t>provider.</w:t>
      </w:r>
    </w:p>
    <w:p w14:paraId="35805235" w14:textId="77777777" w:rsidR="0012637A" w:rsidRDefault="0012637A" w:rsidP="0012637A">
      <w:r>
        <w:t>When you make a complaint, you tell someone that something:</w:t>
      </w:r>
    </w:p>
    <w:p w14:paraId="16DE9E76" w14:textId="77777777" w:rsidR="0012637A" w:rsidRDefault="0012637A" w:rsidP="00CD5085">
      <w:pPr>
        <w:pStyle w:val="ListParagraph"/>
        <w:numPr>
          <w:ilvl w:val="0"/>
          <w:numId w:val="12"/>
        </w:numPr>
      </w:pPr>
      <w:r>
        <w:t>has gone wrong</w:t>
      </w:r>
    </w:p>
    <w:p w14:paraId="7571DB39" w14:textId="77777777" w:rsidR="0012637A" w:rsidRDefault="0012637A" w:rsidP="00CD5085">
      <w:pPr>
        <w:pStyle w:val="ListParagraph"/>
        <w:numPr>
          <w:ilvl w:val="0"/>
          <w:numId w:val="12"/>
        </w:numPr>
      </w:pPr>
      <w:r>
        <w:t>isn’t working well.</w:t>
      </w:r>
    </w:p>
    <w:p w14:paraId="2BF4090D" w14:textId="043C4643" w:rsidR="0012637A" w:rsidRPr="00FA23DD" w:rsidRDefault="0012637A" w:rsidP="0012637A">
      <w:r w:rsidRPr="00022D43">
        <w:rPr>
          <w:spacing w:val="2"/>
        </w:rPr>
        <w:t xml:space="preserve">This makes it hard to get providers to take </w:t>
      </w:r>
      <w:r w:rsidRPr="00022D43">
        <w:rPr>
          <w:spacing w:val="-2"/>
        </w:rPr>
        <w:t>responsibility when they do</w:t>
      </w:r>
      <w:r w:rsidR="00FF6998">
        <w:rPr>
          <w:spacing w:val="-2"/>
        </w:rPr>
        <w:t> </w:t>
      </w:r>
      <w:r w:rsidRPr="00022D43">
        <w:rPr>
          <w:spacing w:val="-2"/>
        </w:rPr>
        <w:t>the</w:t>
      </w:r>
      <w:r w:rsidR="00FF6998">
        <w:rPr>
          <w:spacing w:val="-2"/>
        </w:rPr>
        <w:t> </w:t>
      </w:r>
      <w:r w:rsidRPr="00022D43">
        <w:rPr>
          <w:spacing w:val="-2"/>
        </w:rPr>
        <w:t>wrong thing.</w:t>
      </w:r>
    </w:p>
    <w:p w14:paraId="4C0C0E90" w14:textId="6B21B078" w:rsidR="0012637A" w:rsidRPr="009B5578" w:rsidRDefault="0012637A" w:rsidP="0012637A">
      <w:r w:rsidRPr="00022D43">
        <w:rPr>
          <w:spacing w:val="4"/>
        </w:rPr>
        <w:t xml:space="preserve">Members explained that some providers try </w:t>
      </w:r>
      <w:r w:rsidRPr="00022D43">
        <w:rPr>
          <w:spacing w:val="-2"/>
        </w:rPr>
        <w:t>to move participants into</w:t>
      </w:r>
      <w:r w:rsidR="00FF6998">
        <w:rPr>
          <w:spacing w:val="-2"/>
        </w:rPr>
        <w:t> </w:t>
      </w:r>
      <w:r w:rsidRPr="00022D43">
        <w:rPr>
          <w:spacing w:val="-2"/>
        </w:rPr>
        <w:t>aged</w:t>
      </w:r>
      <w:r w:rsidR="00FF6998">
        <w:rPr>
          <w:spacing w:val="-2"/>
        </w:rPr>
        <w:t> </w:t>
      </w:r>
      <w:r w:rsidRPr="00022D43">
        <w:rPr>
          <w:spacing w:val="-2"/>
        </w:rPr>
        <w:t>care before they</w:t>
      </w:r>
      <w:r>
        <w:t xml:space="preserve"> turn 65 years old.</w:t>
      </w:r>
    </w:p>
    <w:p w14:paraId="4288E424" w14:textId="77777777" w:rsidR="0012637A" w:rsidRDefault="0012637A" w:rsidP="0012637A">
      <w:r>
        <w:t>This happens to participants with:</w:t>
      </w:r>
    </w:p>
    <w:p w14:paraId="18A50B21" w14:textId="77777777" w:rsidR="0012637A" w:rsidRDefault="0012637A" w:rsidP="002577E6">
      <w:pPr>
        <w:pStyle w:val="ListParagraph"/>
        <w:numPr>
          <w:ilvl w:val="0"/>
          <w:numId w:val="13"/>
        </w:numPr>
      </w:pPr>
      <w:r>
        <w:t>intellectual disability</w:t>
      </w:r>
    </w:p>
    <w:p w14:paraId="0EA8A07F" w14:textId="77777777" w:rsidR="0012637A" w:rsidRDefault="0012637A" w:rsidP="00111458">
      <w:pPr>
        <w:pStyle w:val="ListParagraph"/>
        <w:numPr>
          <w:ilvl w:val="0"/>
          <w:numId w:val="40"/>
        </w:numPr>
        <w:spacing w:after="0"/>
      </w:pPr>
      <w:r>
        <w:t>illnesses that affect you as you get older.</w:t>
      </w:r>
    </w:p>
    <w:p w14:paraId="7621E1C1" w14:textId="77777777" w:rsidR="0012637A" w:rsidRDefault="0012637A" w:rsidP="0012637A">
      <w:r>
        <w:t xml:space="preserve">Members shared that some providers build </w:t>
      </w:r>
      <w:r w:rsidRPr="00AA64FD">
        <w:rPr>
          <w:rStyle w:val="Strong"/>
        </w:rPr>
        <w:t>specialist disability accommodation (SDA)</w:t>
      </w:r>
      <w:r>
        <w:t xml:space="preserve"> too close to other SDA.</w:t>
      </w:r>
    </w:p>
    <w:p w14:paraId="0CDE9D1B" w14:textId="77777777" w:rsidR="0012637A" w:rsidRDefault="0012637A" w:rsidP="0012637A">
      <w:r w:rsidRPr="00CE17FB">
        <w:t>SDA is housing for people with disability who need</w:t>
      </w:r>
      <w:r>
        <w:t> </w:t>
      </w:r>
      <w:r w:rsidRPr="00CE17FB">
        <w:t>a</w:t>
      </w:r>
      <w:r>
        <w:t> </w:t>
      </w:r>
      <w:r w:rsidRPr="00CE17FB">
        <w:t>lot of support. </w:t>
      </w:r>
    </w:p>
    <w:p w14:paraId="533DCF2D" w14:textId="28267DA2" w:rsidR="0012637A" w:rsidRPr="00022D43" w:rsidRDefault="0012637A" w:rsidP="0012637A">
      <w:pPr>
        <w:rPr>
          <w:spacing w:val="-2"/>
        </w:rPr>
      </w:pPr>
      <w:r w:rsidRPr="00022D43">
        <w:rPr>
          <w:spacing w:val="-2"/>
        </w:rPr>
        <w:t xml:space="preserve">When providers build SDA too close together, </w:t>
      </w:r>
      <w:r w:rsidRPr="00022D43">
        <w:rPr>
          <w:spacing w:val="2"/>
        </w:rPr>
        <w:t>it can separate people</w:t>
      </w:r>
      <w:r w:rsidR="00FF6998">
        <w:rPr>
          <w:spacing w:val="2"/>
        </w:rPr>
        <w:t> </w:t>
      </w:r>
      <w:r w:rsidRPr="00022D43">
        <w:rPr>
          <w:spacing w:val="2"/>
        </w:rPr>
        <w:t>with</w:t>
      </w:r>
      <w:r w:rsidR="00FF6998">
        <w:rPr>
          <w:spacing w:val="2"/>
        </w:rPr>
        <w:t> </w:t>
      </w:r>
      <w:r w:rsidRPr="00022D43">
        <w:rPr>
          <w:spacing w:val="2"/>
        </w:rPr>
        <w:t xml:space="preserve">disability from </w:t>
      </w:r>
      <w:r>
        <w:t>the community.</w:t>
      </w:r>
    </w:p>
    <w:p w14:paraId="0541DE4C" w14:textId="77777777" w:rsidR="0012637A" w:rsidRDefault="0012637A" w:rsidP="0012637A">
      <w:r>
        <w:t xml:space="preserve">Members also shared that most participants find </w:t>
      </w:r>
      <w:r w:rsidRPr="00022D43">
        <w:rPr>
          <w:spacing w:val="2"/>
        </w:rPr>
        <w:t xml:space="preserve">it hard to find providers who can support them </w:t>
      </w:r>
      <w:r>
        <w:t>in the </w:t>
      </w:r>
      <w:r w:rsidRPr="001A176E">
        <w:rPr>
          <w:rStyle w:val="Strong"/>
        </w:rPr>
        <w:t>justice</w:t>
      </w:r>
      <w:r>
        <w:rPr>
          <w:rStyle w:val="Strong"/>
        </w:rPr>
        <w:t> </w:t>
      </w:r>
      <w:r w:rsidRPr="001A176E">
        <w:rPr>
          <w:rStyle w:val="Strong"/>
        </w:rPr>
        <w:t>system</w:t>
      </w:r>
      <w:r>
        <w:t>.</w:t>
      </w:r>
    </w:p>
    <w:p w14:paraId="4AF9C122" w14:textId="77777777" w:rsidR="0012637A" w:rsidRDefault="0012637A" w:rsidP="0012637A">
      <w:r>
        <w:t>Our justice system includes:</w:t>
      </w:r>
    </w:p>
    <w:p w14:paraId="6A72FFAE" w14:textId="77777777" w:rsidR="0012637A" w:rsidRDefault="0012637A" w:rsidP="00CD5085">
      <w:pPr>
        <w:pStyle w:val="ListParagraph"/>
        <w:numPr>
          <w:ilvl w:val="0"/>
          <w:numId w:val="14"/>
        </w:numPr>
      </w:pPr>
      <w:r>
        <w:t>prisons</w:t>
      </w:r>
    </w:p>
    <w:p w14:paraId="58C7973E" w14:textId="77777777" w:rsidR="0012637A" w:rsidRDefault="0012637A" w:rsidP="00CD5085">
      <w:pPr>
        <w:pStyle w:val="ListParagraph"/>
        <w:numPr>
          <w:ilvl w:val="0"/>
          <w:numId w:val="14"/>
        </w:numPr>
      </w:pPr>
      <w:r>
        <w:t>the courts</w:t>
      </w:r>
    </w:p>
    <w:p w14:paraId="7C0207FA" w14:textId="77777777" w:rsidR="0012637A" w:rsidRDefault="0012637A" w:rsidP="00CD5085">
      <w:pPr>
        <w:pStyle w:val="ListParagraph"/>
        <w:numPr>
          <w:ilvl w:val="0"/>
          <w:numId w:val="14"/>
        </w:numPr>
      </w:pPr>
      <w:r>
        <w:t>police</w:t>
      </w:r>
    </w:p>
    <w:p w14:paraId="74F8F595" w14:textId="71B015F0" w:rsidR="00FF6998" w:rsidRDefault="0012637A" w:rsidP="00CD5085">
      <w:pPr>
        <w:pStyle w:val="ListParagraph"/>
        <w:numPr>
          <w:ilvl w:val="0"/>
          <w:numId w:val="14"/>
        </w:numPr>
      </w:pPr>
      <w:r>
        <w:t>the law.</w:t>
      </w:r>
    </w:p>
    <w:p w14:paraId="0B4695FF" w14:textId="77777777" w:rsidR="00FF6998" w:rsidRDefault="00FF6998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0DF24766" w14:textId="77777777" w:rsidR="0012637A" w:rsidRDefault="0012637A" w:rsidP="0012637A">
      <w:r>
        <w:lastRenderedPageBreak/>
        <w:t>Members worry that some support workers don’t always do the right thing.</w:t>
      </w:r>
    </w:p>
    <w:p w14:paraId="22A9C7AF" w14:textId="77777777" w:rsidR="0012637A" w:rsidRPr="00FF6998" w:rsidRDefault="0012637A" w:rsidP="0012637A">
      <w:pPr>
        <w:rPr>
          <w:spacing w:val="-4"/>
        </w:rPr>
      </w:pPr>
      <w:r w:rsidRPr="00FF6998">
        <w:rPr>
          <w:spacing w:val="-4"/>
        </w:rPr>
        <w:t>For example, some support workers will just watch over people with disability.</w:t>
      </w:r>
    </w:p>
    <w:p w14:paraId="665E3DD1" w14:textId="77777777" w:rsidR="0012637A" w:rsidRDefault="0012637A" w:rsidP="0012637A">
      <w:r>
        <w:t>This means people with disability don’t get all the support they need.</w:t>
      </w:r>
    </w:p>
    <w:p w14:paraId="48767270" w14:textId="09F858BD" w:rsidR="0012637A" w:rsidRDefault="0012637A" w:rsidP="0012637A">
      <w:r w:rsidRPr="00022D43">
        <w:rPr>
          <w:spacing w:val="4"/>
        </w:rPr>
        <w:t xml:space="preserve">Members explained that some providers want </w:t>
      </w:r>
      <w:r>
        <w:t>to take control of</w:t>
      </w:r>
      <w:r w:rsidR="00FF6998">
        <w:t> </w:t>
      </w:r>
      <w:r>
        <w:t>young</w:t>
      </w:r>
      <w:r w:rsidR="00FF6998">
        <w:t> </w:t>
      </w:r>
      <w:r>
        <w:t>participants’ NDIS plans.</w:t>
      </w:r>
    </w:p>
    <w:p w14:paraId="031101AA" w14:textId="634B67F9" w:rsidR="0012637A" w:rsidRDefault="0012637A" w:rsidP="0012637A">
      <w:r>
        <w:t>This happens to young participants who don’t get much support from</w:t>
      </w:r>
      <w:r w:rsidR="00FF6998">
        <w:t> </w:t>
      </w:r>
      <w:r>
        <w:t>people in their community.</w:t>
      </w:r>
    </w:p>
    <w:p w14:paraId="3E799B78" w14:textId="77777777" w:rsidR="0012637A" w:rsidRDefault="0012637A" w:rsidP="0012637A">
      <w:r>
        <w:t>Members shared that some organisations should have funding that lasts for a long time.</w:t>
      </w:r>
    </w:p>
    <w:p w14:paraId="5A4E13BA" w14:textId="6C3BEEB5" w:rsidR="0012637A" w:rsidRDefault="0012637A" w:rsidP="0012637A">
      <w:r>
        <w:t>This includes organisations that help people with disability speak up for</w:t>
      </w:r>
      <w:r w:rsidR="00FF6998">
        <w:t> </w:t>
      </w:r>
      <w:r>
        <w:t>themselves.</w:t>
      </w:r>
    </w:p>
    <w:p w14:paraId="00579BD8" w14:textId="017F846C" w:rsidR="0012637A" w:rsidRPr="00022D43" w:rsidRDefault="0012637A" w:rsidP="0012637A">
      <w:pPr>
        <w:rPr>
          <w:spacing w:val="-2"/>
        </w:rPr>
      </w:pPr>
      <w:r w:rsidRPr="00022D43">
        <w:rPr>
          <w:spacing w:val="-2"/>
        </w:rPr>
        <w:t>This will help make sure participants get the support they need to</w:t>
      </w:r>
      <w:r w:rsidR="00FF6998">
        <w:rPr>
          <w:spacing w:val="-2"/>
        </w:rPr>
        <w:t> </w:t>
      </w:r>
      <w:r w:rsidRPr="00022D43">
        <w:rPr>
          <w:spacing w:val="-2"/>
        </w:rPr>
        <w:t>make</w:t>
      </w:r>
      <w:r w:rsidR="00FF6998">
        <w:rPr>
          <w:spacing w:val="-2"/>
        </w:rPr>
        <w:t> </w:t>
      </w:r>
      <w:r w:rsidRPr="00022D43">
        <w:rPr>
          <w:spacing w:val="-2"/>
        </w:rPr>
        <w:t>their</w:t>
      </w:r>
      <w:r w:rsidR="00FF6998">
        <w:rPr>
          <w:spacing w:val="-2"/>
        </w:rPr>
        <w:t> </w:t>
      </w:r>
      <w:r w:rsidRPr="00022D43">
        <w:rPr>
          <w:spacing w:val="-2"/>
        </w:rPr>
        <w:t xml:space="preserve">own decisions. </w:t>
      </w:r>
    </w:p>
    <w:p w14:paraId="0BFBA81C" w14:textId="77777777" w:rsidR="00D80D11" w:rsidRDefault="00D80D11" w:rsidP="0012637A">
      <w:r>
        <w:br w:type="page"/>
      </w:r>
    </w:p>
    <w:p w14:paraId="635949D0" w14:textId="27F1B25F" w:rsidR="00BA567A" w:rsidRPr="006959FF" w:rsidRDefault="002F7209" w:rsidP="00A53AE0">
      <w:pPr>
        <w:pStyle w:val="Heading2"/>
        <w:spacing w:after="80"/>
        <w:rPr>
          <w:lang w:val="en-AU"/>
        </w:rPr>
      </w:pPr>
      <w:bookmarkStart w:id="120" w:name="_Toc152943812"/>
      <w:r>
        <w:rPr>
          <w:lang w:val="en-AU"/>
        </w:rPr>
        <w:lastRenderedPageBreak/>
        <w:t>NDI</w:t>
      </w:r>
      <w:r w:rsidR="00ED11C6">
        <w:rPr>
          <w:lang w:val="en-AU"/>
        </w:rPr>
        <w:t>A</w:t>
      </w:r>
      <w:r w:rsidR="006959FF">
        <w:rPr>
          <w:lang w:val="en-AU"/>
        </w:rPr>
        <w:t xml:space="preserve"> </w:t>
      </w:r>
      <w:r w:rsidR="005B394B">
        <w:rPr>
          <w:lang w:val="en-AU"/>
        </w:rPr>
        <w:t>co-design projects</w:t>
      </w:r>
      <w:bookmarkEnd w:id="120"/>
    </w:p>
    <w:p w14:paraId="7B0632EC" w14:textId="304D8EC3" w:rsidR="0012637A" w:rsidRPr="00022D43" w:rsidRDefault="0012637A" w:rsidP="00A53AE0">
      <w:pPr>
        <w:spacing w:before="80" w:after="80"/>
      </w:pPr>
      <w:r w:rsidRPr="00022D43">
        <w:t xml:space="preserve">IAC Members gave the Reference Group updates </w:t>
      </w:r>
      <w:r w:rsidRPr="00022D43">
        <w:rPr>
          <w:spacing w:val="-2"/>
        </w:rPr>
        <w:t>about their work on</w:t>
      </w:r>
      <w:r w:rsidR="00FF6998">
        <w:rPr>
          <w:spacing w:val="-2"/>
        </w:rPr>
        <w:t> </w:t>
      </w:r>
      <w:r w:rsidRPr="00022D43">
        <w:rPr>
          <w:spacing w:val="-2"/>
        </w:rPr>
        <w:t>the</w:t>
      </w:r>
      <w:r w:rsidR="00FF6998">
        <w:rPr>
          <w:spacing w:val="-2"/>
        </w:rPr>
        <w:t> </w:t>
      </w:r>
      <w:r w:rsidRPr="00022D43">
        <w:rPr>
          <w:spacing w:val="-2"/>
        </w:rPr>
        <w:t xml:space="preserve">NDIA’s </w:t>
      </w:r>
      <w:r w:rsidRPr="00022D43">
        <w:rPr>
          <w:rStyle w:val="Strong"/>
          <w:spacing w:val="-2"/>
        </w:rPr>
        <w:t>co</w:t>
      </w:r>
      <w:r w:rsidRPr="00022D43">
        <w:rPr>
          <w:rStyle w:val="Strong"/>
          <w:spacing w:val="-2"/>
        </w:rPr>
        <w:noBreakHyphen/>
        <w:t>design</w:t>
      </w:r>
      <w:r w:rsidRPr="00022D43">
        <w:rPr>
          <w:spacing w:val="-2"/>
        </w:rPr>
        <w:t> projects.</w:t>
      </w:r>
    </w:p>
    <w:p w14:paraId="37DC756E" w14:textId="77777777" w:rsidR="0012637A" w:rsidRPr="00022D43" w:rsidRDefault="0012637A" w:rsidP="00A53AE0">
      <w:pPr>
        <w:spacing w:before="80" w:after="80"/>
      </w:pPr>
      <w:r w:rsidRPr="00022D43">
        <w:t>Co-design is when people work together to</w:t>
      </w:r>
      <w:r>
        <w:t> </w:t>
      </w:r>
      <w:r w:rsidRPr="00022D43">
        <w:t>plan something</w:t>
      </w:r>
      <w:r>
        <w:t> </w:t>
      </w:r>
      <w:r w:rsidRPr="00022D43">
        <w:t>new.</w:t>
      </w:r>
    </w:p>
    <w:p w14:paraId="529EB3FC" w14:textId="2CF749B1" w:rsidR="005B5049" w:rsidRDefault="005B5049" w:rsidP="00A53AE0">
      <w:pPr>
        <w:pStyle w:val="Heading3"/>
        <w:spacing w:before="480" w:after="80"/>
      </w:pPr>
      <w:r w:rsidRPr="00FF6998">
        <w:t>NDIS</w:t>
      </w:r>
      <w:r>
        <w:t xml:space="preserve"> planning</w:t>
      </w:r>
    </w:p>
    <w:p w14:paraId="0D91F37F" w14:textId="002023A4" w:rsidR="0012637A" w:rsidRPr="00FF6998" w:rsidRDefault="0012637A" w:rsidP="00A53AE0">
      <w:pPr>
        <w:spacing w:before="80" w:after="80"/>
      </w:pPr>
      <w:r w:rsidRPr="00FF6998">
        <w:t>Reference Group members talked about co</w:t>
      </w:r>
      <w:r w:rsidRPr="00FF6998">
        <w:noBreakHyphen/>
        <w:t>design work for better NDIS</w:t>
      </w:r>
      <w:r w:rsidR="00FF6998" w:rsidRPr="00FF6998">
        <w:t> </w:t>
      </w:r>
      <w:r w:rsidRPr="00FF6998">
        <w:t>planning.</w:t>
      </w:r>
    </w:p>
    <w:p w14:paraId="59966CDA" w14:textId="77777777" w:rsidR="0012637A" w:rsidRPr="009F4DDE" w:rsidRDefault="0012637A" w:rsidP="00A53AE0">
      <w:pPr>
        <w:spacing w:before="80" w:after="80"/>
      </w:pPr>
      <w:r>
        <w:t>They explained the need for:</w:t>
      </w:r>
    </w:p>
    <w:p w14:paraId="7ADAC933" w14:textId="77777777" w:rsidR="0012637A" w:rsidRPr="00022D43" w:rsidRDefault="0012637A" w:rsidP="00A53AE0">
      <w:pPr>
        <w:pStyle w:val="ListParagraph"/>
        <w:numPr>
          <w:ilvl w:val="0"/>
          <w:numId w:val="9"/>
        </w:numPr>
        <w:spacing w:before="80"/>
        <w:rPr>
          <w:spacing w:val="-2"/>
        </w:rPr>
      </w:pPr>
      <w:r w:rsidRPr="00022D43">
        <w:rPr>
          <w:spacing w:val="-2"/>
        </w:rPr>
        <w:t>more face-to-face meetings with participants</w:t>
      </w:r>
    </w:p>
    <w:p w14:paraId="366599D9" w14:textId="77777777" w:rsidR="0012637A" w:rsidRDefault="0012637A" w:rsidP="00A53AE0">
      <w:pPr>
        <w:pStyle w:val="ListParagraph"/>
        <w:numPr>
          <w:ilvl w:val="0"/>
          <w:numId w:val="9"/>
        </w:numPr>
        <w:spacing w:before="80"/>
      </w:pPr>
      <w:r>
        <w:t>NDIS plans to provide supports that meet the participants’ needs</w:t>
      </w:r>
    </w:p>
    <w:p w14:paraId="72CBD818" w14:textId="77777777" w:rsidR="0012637A" w:rsidRDefault="0012637A" w:rsidP="00A53AE0">
      <w:pPr>
        <w:pStyle w:val="ListParagraph"/>
        <w:numPr>
          <w:ilvl w:val="0"/>
          <w:numId w:val="9"/>
        </w:numPr>
        <w:spacing w:before="80"/>
      </w:pPr>
      <w:r>
        <w:t xml:space="preserve">better training for </w:t>
      </w:r>
      <w:r w:rsidRPr="00562653">
        <w:rPr>
          <w:rStyle w:val="Strong"/>
        </w:rPr>
        <w:t>NDI</w:t>
      </w:r>
      <w:r>
        <w:rPr>
          <w:rStyle w:val="Strong"/>
        </w:rPr>
        <w:t>S</w:t>
      </w:r>
      <w:r>
        <w:t xml:space="preserve"> </w:t>
      </w:r>
      <w:r w:rsidRPr="00000C71">
        <w:rPr>
          <w:rStyle w:val="Strong"/>
        </w:rPr>
        <w:t>planners</w:t>
      </w:r>
      <w:r>
        <w:t>.</w:t>
      </w:r>
    </w:p>
    <w:p w14:paraId="112E0EC0" w14:textId="77777777" w:rsidR="0012637A" w:rsidRPr="00000C71" w:rsidRDefault="0012637A" w:rsidP="00A53AE0">
      <w:pPr>
        <w:spacing w:before="80" w:after="80"/>
      </w:pPr>
      <w:r w:rsidRPr="00000C71">
        <w:t>An NDI</w:t>
      </w:r>
      <w:r>
        <w:t>S</w:t>
      </w:r>
      <w:r w:rsidRPr="00000C71">
        <w:t xml:space="preserve"> planner is someone who:</w:t>
      </w:r>
    </w:p>
    <w:p w14:paraId="2EF8A34F" w14:textId="77777777" w:rsidR="0012637A" w:rsidRPr="00000C71" w:rsidRDefault="0012637A" w:rsidP="00A53AE0">
      <w:pPr>
        <w:pStyle w:val="ListParagraph"/>
        <w:numPr>
          <w:ilvl w:val="0"/>
          <w:numId w:val="15"/>
        </w:numPr>
        <w:spacing w:before="80"/>
      </w:pPr>
      <w:r w:rsidRPr="00000C71">
        <w:t>works for the NDIA</w:t>
      </w:r>
    </w:p>
    <w:p w14:paraId="139DD316" w14:textId="77777777" w:rsidR="0012637A" w:rsidRDefault="0012637A" w:rsidP="00A53AE0">
      <w:pPr>
        <w:pStyle w:val="ListParagraph"/>
        <w:numPr>
          <w:ilvl w:val="0"/>
          <w:numId w:val="15"/>
        </w:numPr>
        <w:spacing w:before="80"/>
      </w:pPr>
      <w:r w:rsidRPr="00000C71">
        <w:t>makes new plans.</w:t>
      </w:r>
    </w:p>
    <w:p w14:paraId="1212D48E" w14:textId="4F6A20D6" w:rsidR="005B5049" w:rsidRDefault="005B5049" w:rsidP="00A53AE0">
      <w:pPr>
        <w:pStyle w:val="Heading3"/>
        <w:spacing w:before="480" w:after="80"/>
      </w:pPr>
      <w:r w:rsidRPr="00FF6998">
        <w:t>Fraud</w:t>
      </w:r>
    </w:p>
    <w:p w14:paraId="6ECF5306" w14:textId="77777777" w:rsidR="0012637A" w:rsidRPr="00FF6998" w:rsidRDefault="0012637A" w:rsidP="00A53AE0">
      <w:pPr>
        <w:spacing w:before="80" w:after="80"/>
        <w:rPr>
          <w:spacing w:val="-4"/>
        </w:rPr>
      </w:pPr>
      <w:r w:rsidRPr="00FF6998">
        <w:rPr>
          <w:spacing w:val="-4"/>
        </w:rPr>
        <w:t>Reference Group members explained that there should be more information and support to help participants understand </w:t>
      </w:r>
      <w:r w:rsidRPr="00FF6998">
        <w:rPr>
          <w:rStyle w:val="Strong"/>
          <w:spacing w:val="-4"/>
        </w:rPr>
        <w:t>fraud</w:t>
      </w:r>
      <w:r w:rsidRPr="00FF6998">
        <w:rPr>
          <w:spacing w:val="-4"/>
        </w:rPr>
        <w:t>.</w:t>
      </w:r>
    </w:p>
    <w:p w14:paraId="22B0F9C1" w14:textId="77777777" w:rsidR="0012637A" w:rsidRPr="00FF4955" w:rsidRDefault="0012637A" w:rsidP="00A53AE0">
      <w:pPr>
        <w:spacing w:before="80" w:after="80"/>
        <w:rPr>
          <w:spacing w:val="-2"/>
        </w:rPr>
      </w:pPr>
      <w:r w:rsidRPr="00FF4955">
        <w:rPr>
          <w:spacing w:val="-2"/>
        </w:rPr>
        <w:t>Fraud is something you plan to do that is</w:t>
      </w:r>
      <w:r>
        <w:rPr>
          <w:spacing w:val="-2"/>
        </w:rPr>
        <w:t> </w:t>
      </w:r>
      <w:r w:rsidRPr="00FF4955">
        <w:rPr>
          <w:spacing w:val="-2"/>
        </w:rPr>
        <w:t>not</w:t>
      </w:r>
      <w:r>
        <w:rPr>
          <w:spacing w:val="-2"/>
        </w:rPr>
        <w:t> </w:t>
      </w:r>
      <w:r w:rsidRPr="00FF4955">
        <w:rPr>
          <w:spacing w:val="-2"/>
        </w:rPr>
        <w:t>honest.</w:t>
      </w:r>
    </w:p>
    <w:p w14:paraId="7A6A1C3A" w14:textId="77777777" w:rsidR="0012637A" w:rsidDel="00667E7E" w:rsidRDefault="0012637A" w:rsidP="00A53AE0">
      <w:pPr>
        <w:spacing w:before="80" w:after="80"/>
      </w:pPr>
      <w:r>
        <w:t>Fraud is a crime.</w:t>
      </w:r>
    </w:p>
    <w:p w14:paraId="53C9E956" w14:textId="77777777" w:rsidR="0012637A" w:rsidRPr="00022D43" w:rsidRDefault="0012637A" w:rsidP="00A53AE0">
      <w:pPr>
        <w:spacing w:before="80" w:after="80"/>
        <w:rPr>
          <w:spacing w:val="-2"/>
        </w:rPr>
      </w:pPr>
      <w:r w:rsidRPr="00022D43">
        <w:rPr>
          <w:spacing w:val="-2"/>
        </w:rPr>
        <w:t xml:space="preserve">Members shared that </w:t>
      </w:r>
      <w:r w:rsidRPr="00022D43">
        <w:rPr>
          <w:rStyle w:val="Strong"/>
          <w:spacing w:val="-2"/>
        </w:rPr>
        <w:t>support coordinators</w:t>
      </w:r>
      <w:r w:rsidRPr="00022D43">
        <w:rPr>
          <w:spacing w:val="-2"/>
        </w:rPr>
        <w:t> should:</w:t>
      </w:r>
    </w:p>
    <w:p w14:paraId="04096349" w14:textId="77777777" w:rsidR="0012637A" w:rsidRPr="00FF6998" w:rsidRDefault="0012637A" w:rsidP="00A53AE0">
      <w:pPr>
        <w:pStyle w:val="ListParagraph"/>
        <w:spacing w:before="80"/>
        <w:ind w:left="720"/>
      </w:pPr>
      <w:r w:rsidRPr="00FF6998">
        <w:t>be on an official NDIA list</w:t>
      </w:r>
    </w:p>
    <w:p w14:paraId="77328F3A" w14:textId="77777777" w:rsidR="0012637A" w:rsidRPr="00FF6998" w:rsidRDefault="0012637A" w:rsidP="00A53AE0">
      <w:pPr>
        <w:pStyle w:val="ListParagraph"/>
        <w:spacing w:before="80"/>
        <w:ind w:left="720"/>
      </w:pPr>
      <w:r w:rsidRPr="00FF6998">
        <w:t>have to follow strict rules.</w:t>
      </w:r>
    </w:p>
    <w:p w14:paraId="69ADAE9C" w14:textId="77777777" w:rsidR="0012637A" w:rsidRPr="00FF6998" w:rsidRDefault="0012637A" w:rsidP="00A53AE0">
      <w:pPr>
        <w:spacing w:before="80" w:after="80"/>
        <w:rPr>
          <w:spacing w:val="-4"/>
        </w:rPr>
      </w:pPr>
      <w:r w:rsidRPr="00FF6998">
        <w:rPr>
          <w:spacing w:val="-4"/>
        </w:rPr>
        <w:t>A support coordinator is someone who helps you plan and use your supports.</w:t>
      </w:r>
    </w:p>
    <w:p w14:paraId="47109154" w14:textId="6355AE3C" w:rsidR="0012637A" w:rsidRDefault="0012637A" w:rsidP="00A53AE0">
      <w:pPr>
        <w:spacing w:before="80" w:after="80"/>
      </w:pPr>
      <w:r>
        <w:t>Members also shared that providers should get in more trouble if</w:t>
      </w:r>
      <w:r w:rsidR="00FF6998">
        <w:t> </w:t>
      </w:r>
      <w:r>
        <w:t>they</w:t>
      </w:r>
      <w:r w:rsidR="00FF6998">
        <w:t> </w:t>
      </w:r>
      <w:r>
        <w:t>don’t</w:t>
      </w:r>
      <w:r w:rsidR="00FF6998">
        <w:t> </w:t>
      </w:r>
      <w:r>
        <w:t xml:space="preserve">follow the rules. </w:t>
      </w:r>
    </w:p>
    <w:p w14:paraId="493DCBAE" w14:textId="4149DAE9" w:rsidR="005B5049" w:rsidRDefault="005B5049" w:rsidP="005B5049">
      <w:pPr>
        <w:pStyle w:val="Heading3"/>
      </w:pPr>
      <w:r>
        <w:lastRenderedPageBreak/>
        <w:t>Information</w:t>
      </w:r>
    </w:p>
    <w:p w14:paraId="436F6AD5" w14:textId="77777777" w:rsidR="0012637A" w:rsidRDefault="0012637A" w:rsidP="0012637A">
      <w:r w:rsidRPr="0067155E">
        <w:t xml:space="preserve">Reference </w:t>
      </w:r>
      <w:r>
        <w:t>G</w:t>
      </w:r>
      <w:r w:rsidRPr="0067155E">
        <w:t>roup members</w:t>
      </w:r>
      <w:r>
        <w:t xml:space="preserve"> talked about co</w:t>
      </w:r>
      <w:r>
        <w:noBreakHyphen/>
        <w:t>design work for:</w:t>
      </w:r>
    </w:p>
    <w:p w14:paraId="246248B8" w14:textId="77777777" w:rsidR="0012637A" w:rsidRDefault="0012637A" w:rsidP="00AD4512">
      <w:pPr>
        <w:pStyle w:val="ListParagraph"/>
      </w:pPr>
      <w:r w:rsidRPr="000F1E27">
        <w:t>a</w:t>
      </w:r>
      <w:r>
        <w:t>n</w:t>
      </w:r>
      <w:r w:rsidRPr="000F1E27">
        <w:t xml:space="preserve"> NDIS website that is easier to use </w:t>
      </w:r>
    </w:p>
    <w:p w14:paraId="698C7E6D" w14:textId="77777777" w:rsidR="0012637A" w:rsidRDefault="0012637A" w:rsidP="00AD4512">
      <w:pPr>
        <w:pStyle w:val="ListParagraph"/>
      </w:pPr>
      <w:r w:rsidRPr="000F1E27">
        <w:t>more information on how to find good</w:t>
      </w:r>
      <w:r>
        <w:t> </w:t>
      </w:r>
      <w:r w:rsidRPr="000F1E27">
        <w:t>providers</w:t>
      </w:r>
    </w:p>
    <w:p w14:paraId="4DDB15A8" w14:textId="1C85D721" w:rsidR="0012637A" w:rsidRDefault="0012637A" w:rsidP="00AD4512">
      <w:pPr>
        <w:pStyle w:val="ListParagraph"/>
      </w:pPr>
      <w:r>
        <w:t>collecting information about participants to check if they are meeting</w:t>
      </w:r>
      <w:r w:rsidR="00A53AE0">
        <w:t> </w:t>
      </w:r>
      <w:r>
        <w:t>their goals.</w:t>
      </w:r>
    </w:p>
    <w:p w14:paraId="62BBB9C3" w14:textId="27E514A8" w:rsidR="005B5049" w:rsidRDefault="005B5049" w:rsidP="005B5049">
      <w:pPr>
        <w:pStyle w:val="Heading3"/>
      </w:pPr>
      <w:r>
        <w:t xml:space="preserve">NDIS </w:t>
      </w:r>
      <w:r w:rsidR="006441C2">
        <w:t>planners</w:t>
      </w:r>
    </w:p>
    <w:p w14:paraId="29C39319" w14:textId="77777777" w:rsidR="0012637A" w:rsidRDefault="0012637A" w:rsidP="0012637A">
      <w:r w:rsidRPr="0067155E">
        <w:t xml:space="preserve">Reference </w:t>
      </w:r>
      <w:r>
        <w:t>G</w:t>
      </w:r>
      <w:r w:rsidRPr="0067155E">
        <w:t>roup members</w:t>
      </w:r>
      <w:r>
        <w:t xml:space="preserve"> talked about co</w:t>
      </w:r>
      <w:r>
        <w:noBreakHyphen/>
        <w:t>design work to:</w:t>
      </w:r>
    </w:p>
    <w:p w14:paraId="4EEEE15A" w14:textId="77777777" w:rsidR="0012637A" w:rsidRPr="0067155E" w:rsidRDefault="0012637A" w:rsidP="00FB3525">
      <w:pPr>
        <w:pStyle w:val="ListParagraph"/>
      </w:pPr>
      <w:r>
        <w:t>increase the number of NDIS planners</w:t>
      </w:r>
    </w:p>
    <w:p w14:paraId="3D48072C" w14:textId="77777777" w:rsidR="0012637A" w:rsidRPr="0067155E" w:rsidRDefault="0012637A" w:rsidP="00C76030">
      <w:pPr>
        <w:pStyle w:val="ListParagraph"/>
        <w:numPr>
          <w:ilvl w:val="0"/>
          <w:numId w:val="40"/>
        </w:numPr>
      </w:pPr>
      <w:r>
        <w:t>improve the skills of NDIS planners.</w:t>
      </w:r>
    </w:p>
    <w:p w14:paraId="0F47F5C9" w14:textId="77777777" w:rsidR="0012637A" w:rsidRDefault="0012637A" w:rsidP="0012637A">
      <w:r>
        <w:t>Members explained how NDIS planners can support participants to:</w:t>
      </w:r>
    </w:p>
    <w:p w14:paraId="56ACC87B" w14:textId="77777777" w:rsidR="0012637A" w:rsidRDefault="0012637A" w:rsidP="00CD5085">
      <w:pPr>
        <w:pStyle w:val="ListParagraph"/>
        <w:numPr>
          <w:ilvl w:val="0"/>
          <w:numId w:val="21"/>
        </w:numPr>
      </w:pPr>
      <w:r>
        <w:t>make decisions</w:t>
      </w:r>
    </w:p>
    <w:p w14:paraId="3D93F3D2" w14:textId="77777777" w:rsidR="0012637A" w:rsidRDefault="0012637A" w:rsidP="00CD5085">
      <w:pPr>
        <w:pStyle w:val="ListParagraph"/>
        <w:numPr>
          <w:ilvl w:val="0"/>
          <w:numId w:val="21"/>
        </w:numPr>
      </w:pPr>
      <w:r>
        <w:t>build</w:t>
      </w:r>
      <w:r w:rsidRPr="009A02EA">
        <w:t xml:space="preserve"> </w:t>
      </w:r>
      <w:r>
        <w:t>their skills</w:t>
      </w:r>
      <w:r w:rsidRPr="009A02EA">
        <w:t>.</w:t>
      </w:r>
    </w:p>
    <w:p w14:paraId="56D248BA" w14:textId="3510084D" w:rsidR="005B5049" w:rsidRDefault="005B5049" w:rsidP="005B5049">
      <w:pPr>
        <w:pStyle w:val="Heading3"/>
      </w:pPr>
      <w:r>
        <w:t>Home and living supports</w:t>
      </w:r>
    </w:p>
    <w:p w14:paraId="3CBD379B" w14:textId="091F3519" w:rsidR="0012637A" w:rsidRPr="008D7C9B" w:rsidRDefault="0012637A" w:rsidP="0012637A">
      <w:r w:rsidRPr="008D7C9B">
        <w:t>Reference Group members talked about co</w:t>
      </w:r>
      <w:r w:rsidRPr="008D7C9B">
        <w:noBreakHyphen/>
        <w:t>design work on</w:t>
      </w:r>
      <w:r w:rsidR="00A53AE0">
        <w:t> </w:t>
      </w:r>
      <w:r w:rsidRPr="008D7C9B">
        <w:t>home</w:t>
      </w:r>
      <w:r w:rsidR="00A53AE0">
        <w:t> </w:t>
      </w:r>
      <w:r w:rsidRPr="008D7C9B">
        <w:t>and</w:t>
      </w:r>
      <w:r w:rsidR="00A53AE0">
        <w:t> </w:t>
      </w:r>
      <w:r w:rsidRPr="008D7C9B">
        <w:t>living supports.</w:t>
      </w:r>
    </w:p>
    <w:p w14:paraId="420B1332" w14:textId="77777777" w:rsidR="0012637A" w:rsidRPr="008D7C9B" w:rsidRDefault="0012637A" w:rsidP="0012637A">
      <w:r w:rsidRPr="008D7C9B">
        <w:t>Members talked about what supports people with intellectual disability need to live on their</w:t>
      </w:r>
      <w:r>
        <w:t> </w:t>
      </w:r>
      <w:r w:rsidRPr="008D7C9B">
        <w:t>own.</w:t>
      </w:r>
    </w:p>
    <w:p w14:paraId="3DEC2F7E" w14:textId="1EC50F8E" w:rsidR="00A53AE0" w:rsidRDefault="0012637A" w:rsidP="0012637A">
      <w:r w:rsidRPr="008D7C9B">
        <w:t>And the challenges they face.</w:t>
      </w:r>
    </w:p>
    <w:p w14:paraId="08F276FB" w14:textId="77777777" w:rsidR="00A53AE0" w:rsidRDefault="00A53AE0">
      <w:pPr>
        <w:spacing w:before="0" w:after="0" w:line="240" w:lineRule="auto"/>
      </w:pPr>
      <w:r>
        <w:br w:type="page"/>
      </w:r>
    </w:p>
    <w:p w14:paraId="05D1AD7F" w14:textId="167E5F71" w:rsidR="005B5049" w:rsidRDefault="005B5049" w:rsidP="00A53AE0">
      <w:pPr>
        <w:pStyle w:val="Heading3"/>
        <w:spacing w:after="60"/>
      </w:pPr>
      <w:r>
        <w:lastRenderedPageBreak/>
        <w:t>Flexible plans</w:t>
      </w:r>
    </w:p>
    <w:p w14:paraId="6CC4A434" w14:textId="77777777" w:rsidR="0012637A" w:rsidRDefault="0012637A" w:rsidP="00A53AE0">
      <w:pPr>
        <w:spacing w:before="60" w:after="60"/>
      </w:pPr>
      <w:r>
        <w:t xml:space="preserve">An </w:t>
      </w:r>
      <w:r w:rsidRPr="00095938">
        <w:rPr>
          <w:rStyle w:val="Strong"/>
        </w:rPr>
        <w:t>NDIS plan</w:t>
      </w:r>
      <w:r>
        <w:t xml:space="preserve"> is a document that includes information about:</w:t>
      </w:r>
    </w:p>
    <w:p w14:paraId="4EDC6277" w14:textId="77777777" w:rsidR="0012637A" w:rsidRDefault="0012637A" w:rsidP="00A53AE0">
      <w:pPr>
        <w:pStyle w:val="ListParagraph"/>
        <w:numPr>
          <w:ilvl w:val="0"/>
          <w:numId w:val="38"/>
        </w:numPr>
        <w:spacing w:before="60" w:after="180"/>
      </w:pPr>
      <w:r>
        <w:t>you and your goals</w:t>
      </w:r>
    </w:p>
    <w:p w14:paraId="77BA4791" w14:textId="77777777" w:rsidR="0012637A" w:rsidRPr="0067155E" w:rsidRDefault="0012637A" w:rsidP="00A53AE0">
      <w:pPr>
        <w:pStyle w:val="ListParagraph"/>
        <w:numPr>
          <w:ilvl w:val="0"/>
          <w:numId w:val="38"/>
        </w:numPr>
        <w:spacing w:before="60" w:after="180"/>
      </w:pPr>
      <w:r>
        <w:t>what support you receive from the NDIS.</w:t>
      </w:r>
    </w:p>
    <w:p w14:paraId="40588BCC" w14:textId="081A006E" w:rsidR="0012637A" w:rsidRDefault="0012637A" w:rsidP="00A53AE0">
      <w:pPr>
        <w:spacing w:before="60" w:after="60"/>
      </w:pPr>
      <w:r w:rsidRPr="0067155E">
        <w:t>Reference Group members talked about co-design work to make NDIS</w:t>
      </w:r>
      <w:r w:rsidR="00A53AE0">
        <w:t> </w:t>
      </w:r>
      <w:r w:rsidRPr="0067155E">
        <w:t xml:space="preserve">plans more </w:t>
      </w:r>
      <w:r w:rsidRPr="0067155E">
        <w:rPr>
          <w:rStyle w:val="Strong"/>
        </w:rPr>
        <w:t>flexible</w:t>
      </w:r>
      <w:r w:rsidRPr="0067155E">
        <w:t>.</w:t>
      </w:r>
    </w:p>
    <w:p w14:paraId="1FF7F058" w14:textId="77777777" w:rsidR="0012637A" w:rsidRPr="0067155E" w:rsidRDefault="0012637A" w:rsidP="00A53AE0">
      <w:pPr>
        <w:spacing w:before="60" w:after="60"/>
      </w:pPr>
      <w:r w:rsidRPr="00F54028">
        <w:t>When something is flexible, it means you can use it</w:t>
      </w:r>
      <w:r>
        <w:t> </w:t>
      </w:r>
      <w:r w:rsidRPr="00F54028">
        <w:t>in</w:t>
      </w:r>
      <w:r>
        <w:t> </w:t>
      </w:r>
      <w:r w:rsidRPr="00F54028">
        <w:t>different ways.</w:t>
      </w:r>
    </w:p>
    <w:p w14:paraId="05CC34A4" w14:textId="221E4E6E" w:rsidR="0012637A" w:rsidRPr="00F54028" w:rsidRDefault="0012637A" w:rsidP="00A53AE0">
      <w:pPr>
        <w:spacing w:before="60" w:after="60"/>
      </w:pPr>
      <w:r w:rsidRPr="008D7C9B">
        <w:rPr>
          <w:spacing w:val="2"/>
        </w:rPr>
        <w:t xml:space="preserve">Members explained that many participants </w:t>
      </w:r>
      <w:r>
        <w:t>don’t understand how</w:t>
      </w:r>
      <w:r w:rsidR="00A53AE0">
        <w:t> </w:t>
      </w:r>
      <w:r>
        <w:t>the</w:t>
      </w:r>
      <w:r w:rsidR="00A53AE0">
        <w:t> </w:t>
      </w:r>
      <w:r>
        <w:t>NDIS</w:t>
      </w:r>
      <w:r w:rsidR="00A53AE0">
        <w:t> </w:t>
      </w:r>
      <w:r>
        <w:t xml:space="preserve">uses </w:t>
      </w:r>
      <w:r w:rsidRPr="009A02EA">
        <w:t>funding</w:t>
      </w:r>
      <w:r>
        <w:t xml:space="preserve"> to pay for supports.</w:t>
      </w:r>
    </w:p>
    <w:p w14:paraId="060C34CC" w14:textId="77777777" w:rsidR="0012637A" w:rsidRPr="00A53AE0" w:rsidRDefault="0012637A" w:rsidP="00A53AE0">
      <w:pPr>
        <w:spacing w:before="60" w:after="60"/>
        <w:ind w:right="-283"/>
        <w:rPr>
          <w:spacing w:val="-4"/>
        </w:rPr>
      </w:pPr>
      <w:r w:rsidRPr="00A53AE0">
        <w:rPr>
          <w:spacing w:val="-4"/>
        </w:rPr>
        <w:t>Members also explained that participants should be able to get funding quickly in case there is an </w:t>
      </w:r>
      <w:r w:rsidRPr="00A53AE0">
        <w:rPr>
          <w:rStyle w:val="Strong"/>
          <w:spacing w:val="-4"/>
        </w:rPr>
        <w:t>emergency</w:t>
      </w:r>
      <w:r w:rsidRPr="00A53AE0">
        <w:rPr>
          <w:spacing w:val="-4"/>
        </w:rPr>
        <w:t xml:space="preserve">. </w:t>
      </w:r>
    </w:p>
    <w:p w14:paraId="1D5238F3" w14:textId="77777777" w:rsidR="0012637A" w:rsidRPr="00BE369B" w:rsidRDefault="0012637A" w:rsidP="00A53AE0">
      <w:pPr>
        <w:spacing w:before="60" w:after="60"/>
      </w:pPr>
      <w:r w:rsidRPr="00BE369B">
        <w:t>An emergency:</w:t>
      </w:r>
    </w:p>
    <w:p w14:paraId="765F76A6" w14:textId="77777777" w:rsidR="0012637A" w:rsidRPr="00BE369B" w:rsidRDefault="0012637A" w:rsidP="00A53AE0">
      <w:pPr>
        <w:pStyle w:val="ListParagraph"/>
        <w:numPr>
          <w:ilvl w:val="0"/>
          <w:numId w:val="34"/>
        </w:numPr>
        <w:spacing w:before="60" w:after="180"/>
      </w:pPr>
      <w:r w:rsidRPr="00BE369B">
        <w:t>is a dangerous situation</w:t>
      </w:r>
    </w:p>
    <w:p w14:paraId="4757BD3C" w14:textId="77777777" w:rsidR="0012637A" w:rsidRPr="00BE369B" w:rsidRDefault="0012637A" w:rsidP="00A53AE0">
      <w:pPr>
        <w:pStyle w:val="ListParagraph"/>
        <w:numPr>
          <w:ilvl w:val="0"/>
          <w:numId w:val="34"/>
        </w:numPr>
        <w:spacing w:before="60" w:after="180"/>
      </w:pPr>
      <w:r w:rsidRPr="00BE369B">
        <w:t>is a thing we don’t expect to happen</w:t>
      </w:r>
    </w:p>
    <w:p w14:paraId="0C037540" w14:textId="77777777" w:rsidR="0012637A" w:rsidRDefault="0012637A" w:rsidP="00A53AE0">
      <w:pPr>
        <w:pStyle w:val="ListParagraph"/>
        <w:numPr>
          <w:ilvl w:val="0"/>
          <w:numId w:val="34"/>
        </w:numPr>
        <w:spacing w:before="60" w:after="180"/>
      </w:pPr>
      <w:r w:rsidRPr="00BE369B">
        <w:t>can put our health and safety at risk.</w:t>
      </w:r>
    </w:p>
    <w:p w14:paraId="7BB5D28A" w14:textId="77777777" w:rsidR="0012637A" w:rsidRDefault="0012637A" w:rsidP="00A53AE0">
      <w:pPr>
        <w:spacing w:before="60" w:after="60"/>
      </w:pPr>
      <w:r>
        <w:t>They said participants should be able to use this funding within 24 hours.</w:t>
      </w:r>
    </w:p>
    <w:p w14:paraId="095B047A" w14:textId="28E9FF22" w:rsidR="0012637A" w:rsidRPr="008D7C9B" w:rsidRDefault="0012637A" w:rsidP="00A53AE0">
      <w:pPr>
        <w:spacing w:before="60" w:after="60"/>
        <w:rPr>
          <w:spacing w:val="-2"/>
        </w:rPr>
      </w:pPr>
      <w:r w:rsidRPr="008D7C9B">
        <w:rPr>
          <w:spacing w:val="-2"/>
        </w:rPr>
        <w:t>Members shared that there should be more support while the NDIS is</w:t>
      </w:r>
      <w:r w:rsidR="00A53AE0">
        <w:rPr>
          <w:spacing w:val="-2"/>
        </w:rPr>
        <w:t> </w:t>
      </w:r>
      <w:r w:rsidRPr="008D7C9B">
        <w:rPr>
          <w:spacing w:val="-2"/>
        </w:rPr>
        <w:t>updating participants’</w:t>
      </w:r>
      <w:r>
        <w:rPr>
          <w:spacing w:val="-2"/>
        </w:rPr>
        <w:t> </w:t>
      </w:r>
      <w:r w:rsidRPr="008D7C9B">
        <w:rPr>
          <w:spacing w:val="-2"/>
        </w:rPr>
        <w:t>plans.</w:t>
      </w:r>
    </w:p>
    <w:p w14:paraId="6D579970" w14:textId="0B4F9AF9" w:rsidR="00682E24" w:rsidRDefault="00787A98" w:rsidP="00A53AE0">
      <w:pPr>
        <w:pStyle w:val="Heading2"/>
        <w:spacing w:before="520" w:after="60"/>
        <w:rPr>
          <w:lang w:val="en-AU"/>
        </w:rPr>
      </w:pPr>
      <w:bookmarkStart w:id="121" w:name="_Toc152943813"/>
      <w:r>
        <w:rPr>
          <w:lang w:val="en-AU"/>
        </w:rPr>
        <w:t xml:space="preserve">Update on </w:t>
      </w:r>
      <w:r w:rsidR="002B14AB">
        <w:rPr>
          <w:lang w:val="en-AU"/>
        </w:rPr>
        <w:t>Easy Read plans</w:t>
      </w:r>
      <w:bookmarkEnd w:id="121"/>
    </w:p>
    <w:p w14:paraId="54E86F6B" w14:textId="474A1FB2" w:rsidR="0012637A" w:rsidRDefault="0012637A" w:rsidP="00A53AE0">
      <w:pPr>
        <w:spacing w:before="60" w:after="60"/>
      </w:pPr>
      <w:r>
        <w:t>The NDIA shared an update on the work they are doing to provide NDIS</w:t>
      </w:r>
      <w:r w:rsidR="00A53AE0">
        <w:t> </w:t>
      </w:r>
      <w:r>
        <w:t>plans in Easy Read.</w:t>
      </w:r>
    </w:p>
    <w:p w14:paraId="740731D0" w14:textId="47743DF5" w:rsidR="0012637A" w:rsidRDefault="0012637A" w:rsidP="00A53AE0">
      <w:pPr>
        <w:spacing w:before="60" w:after="60"/>
      </w:pPr>
      <w:r>
        <w:t>Reference Group members explained that NDIS plans need to be easier</w:t>
      </w:r>
      <w:r w:rsidR="00A53AE0">
        <w:t> </w:t>
      </w:r>
      <w:r>
        <w:t>to</w:t>
      </w:r>
      <w:r w:rsidR="00A53AE0">
        <w:t> </w:t>
      </w:r>
      <w:r>
        <w:t>read for people with intellectual disability.</w:t>
      </w:r>
    </w:p>
    <w:p w14:paraId="530EDF83" w14:textId="77777777" w:rsidR="0012637A" w:rsidRPr="008D7C9B" w:rsidRDefault="0012637A" w:rsidP="00A53AE0">
      <w:pPr>
        <w:spacing w:before="60" w:after="60"/>
        <w:rPr>
          <w:spacing w:val="-2"/>
        </w:rPr>
      </w:pPr>
      <w:r w:rsidRPr="008D7C9B">
        <w:rPr>
          <w:spacing w:val="-2"/>
        </w:rPr>
        <w:t>They also explained that there should be different ways to share NDIS plans to better meet the needs of participants.</w:t>
      </w:r>
    </w:p>
    <w:p w14:paraId="7CA1949B" w14:textId="77777777" w:rsidR="0012637A" w:rsidRDefault="0012637A" w:rsidP="00A53AE0">
      <w:pPr>
        <w:spacing w:before="60" w:after="60"/>
      </w:pPr>
      <w:r>
        <w:t xml:space="preserve">Members shared that the NDIA could look at the tools and information some community groups are using to </w:t>
      </w:r>
      <w:r w:rsidRPr="00162D08">
        <w:t>share NDIS plans</w:t>
      </w:r>
      <w:r>
        <w:t xml:space="preserve"> with participants.</w:t>
      </w:r>
    </w:p>
    <w:p w14:paraId="7FC7E7E7" w14:textId="4AB7E710" w:rsidR="006959FF" w:rsidRPr="006959FF" w:rsidRDefault="00787A98" w:rsidP="006959FF">
      <w:pPr>
        <w:pStyle w:val="Heading2"/>
        <w:rPr>
          <w:lang w:val="en-AU"/>
        </w:rPr>
      </w:pPr>
      <w:bookmarkStart w:id="122" w:name="_Toc152943814"/>
      <w:r>
        <w:rPr>
          <w:lang w:val="en-AU"/>
        </w:rPr>
        <w:lastRenderedPageBreak/>
        <w:t xml:space="preserve">Our </w:t>
      </w:r>
      <w:r w:rsidR="002B14AB">
        <w:rPr>
          <w:lang w:val="en-AU"/>
        </w:rPr>
        <w:t>Engagement Guide</w:t>
      </w:r>
      <w:bookmarkEnd w:id="122"/>
    </w:p>
    <w:p w14:paraId="3ED1CF63" w14:textId="454E8B7A" w:rsidR="0012637A" w:rsidRPr="008D7C9B" w:rsidRDefault="0012637A" w:rsidP="0012637A">
      <w:bookmarkStart w:id="123" w:name="_Toc12634029"/>
      <w:bookmarkStart w:id="124" w:name="_Toc12636487"/>
      <w:bookmarkStart w:id="125" w:name="_Toc43391451"/>
      <w:bookmarkStart w:id="126" w:name="_Toc43391513"/>
      <w:r w:rsidRPr="008D7C9B">
        <w:t>Our Engagement Guide is a list of rules about how we</w:t>
      </w:r>
      <w:r>
        <w:t> </w:t>
      </w:r>
      <w:r w:rsidRPr="008D7C9B">
        <w:t>will run our</w:t>
      </w:r>
      <w:r w:rsidR="00A53AE0">
        <w:t> </w:t>
      </w:r>
      <w:r w:rsidRPr="008D7C9B">
        <w:t>Reference Group meeting.</w:t>
      </w:r>
    </w:p>
    <w:p w14:paraId="120DED26" w14:textId="77777777" w:rsidR="0012637A" w:rsidRPr="008D7C9B" w:rsidRDefault="0012637A" w:rsidP="0012637A">
      <w:r w:rsidRPr="008D7C9B">
        <w:rPr>
          <w:spacing w:val="4"/>
        </w:rPr>
        <w:t xml:space="preserve">Reference Group members explained how </w:t>
      </w:r>
      <w:r w:rsidRPr="008D7C9B">
        <w:t xml:space="preserve">the NDIA can make it easier for people with </w:t>
      </w:r>
      <w:r w:rsidRPr="008D7C9B">
        <w:rPr>
          <w:spacing w:val="-2"/>
        </w:rPr>
        <w:t>intellectual disability to take part in meetings.</w:t>
      </w:r>
    </w:p>
    <w:p w14:paraId="3B4F78A9" w14:textId="322B42E2" w:rsidR="0012637A" w:rsidRPr="008D7C9B" w:rsidRDefault="0012637A" w:rsidP="0012637A">
      <w:r w:rsidRPr="008D7C9B">
        <w:t>Members shared that the NDIA should provide Easy</w:t>
      </w:r>
      <w:r>
        <w:t> </w:t>
      </w:r>
      <w:r w:rsidRPr="008D7C9B">
        <w:t>Read documents for</w:t>
      </w:r>
      <w:r w:rsidR="00A53AE0">
        <w:t> </w:t>
      </w:r>
      <w:r w:rsidRPr="008D7C9B">
        <w:t>meetings.</w:t>
      </w:r>
    </w:p>
    <w:p w14:paraId="72D4CB86" w14:textId="77777777" w:rsidR="0012637A" w:rsidRPr="008D7C9B" w:rsidRDefault="0012637A" w:rsidP="0012637A">
      <w:r w:rsidRPr="008D7C9B">
        <w:t>Members explained that the NDIA should make sure</w:t>
      </w:r>
      <w:r>
        <w:t> </w:t>
      </w:r>
      <w:r w:rsidRPr="008D7C9B">
        <w:t>meetings:</w:t>
      </w:r>
    </w:p>
    <w:p w14:paraId="6890D59A" w14:textId="77777777" w:rsidR="0012637A" w:rsidRPr="008D7C9B" w:rsidRDefault="0012637A" w:rsidP="000E14A2">
      <w:pPr>
        <w:pStyle w:val="ListParagraph"/>
        <w:numPr>
          <w:ilvl w:val="0"/>
          <w:numId w:val="16"/>
        </w:numPr>
        <w:spacing w:before="0" w:after="0"/>
      </w:pPr>
      <w:r w:rsidRPr="008D7C9B">
        <w:t>support people to have their say</w:t>
      </w:r>
    </w:p>
    <w:p w14:paraId="175F73F4" w14:textId="77777777" w:rsidR="0012637A" w:rsidRPr="008D7C9B" w:rsidRDefault="0012637A" w:rsidP="00CD5085">
      <w:pPr>
        <w:pStyle w:val="ListParagraph"/>
        <w:numPr>
          <w:ilvl w:val="0"/>
          <w:numId w:val="16"/>
        </w:numPr>
        <w:rPr>
          <w:spacing w:val="4"/>
        </w:rPr>
      </w:pPr>
      <w:r w:rsidRPr="008D7C9B">
        <w:rPr>
          <w:spacing w:val="4"/>
        </w:rPr>
        <w:t>are safe for people from different backgrounds.</w:t>
      </w:r>
    </w:p>
    <w:p w14:paraId="43F0068C" w14:textId="77777777" w:rsidR="0012637A" w:rsidRPr="008D7C9B" w:rsidRDefault="0012637A" w:rsidP="0012637A">
      <w:pPr>
        <w:rPr>
          <w:spacing w:val="-2"/>
        </w:rPr>
      </w:pPr>
      <w:r w:rsidRPr="008D7C9B">
        <w:rPr>
          <w:spacing w:val="-2"/>
        </w:rPr>
        <w:t>Members shared that everyone in meetings should:</w:t>
      </w:r>
    </w:p>
    <w:p w14:paraId="6A37F775" w14:textId="77777777" w:rsidR="0012637A" w:rsidRPr="008D7C9B" w:rsidRDefault="0012637A" w:rsidP="00FA23DD">
      <w:pPr>
        <w:pStyle w:val="ListParagraph"/>
        <w:numPr>
          <w:ilvl w:val="0"/>
          <w:numId w:val="37"/>
        </w:numPr>
      </w:pPr>
      <w:r w:rsidRPr="008D7C9B">
        <w:t>talk slow</w:t>
      </w:r>
    </w:p>
    <w:p w14:paraId="001D321A" w14:textId="77777777" w:rsidR="0012637A" w:rsidRPr="008D7C9B" w:rsidRDefault="0012637A" w:rsidP="000E14A2">
      <w:pPr>
        <w:pStyle w:val="ListParagraph"/>
        <w:numPr>
          <w:ilvl w:val="0"/>
          <w:numId w:val="37"/>
        </w:numPr>
      </w:pPr>
      <w:r w:rsidRPr="008D7C9B">
        <w:t>not use big words.</w:t>
      </w:r>
    </w:p>
    <w:p w14:paraId="7B17C6D0" w14:textId="77777777" w:rsidR="0012637A" w:rsidRPr="008D7C9B" w:rsidRDefault="0012637A" w:rsidP="0012637A">
      <w:r w:rsidRPr="008D7C9B">
        <w:t>Members explained that meetings should have more:</w:t>
      </w:r>
    </w:p>
    <w:p w14:paraId="5A3322AE" w14:textId="77777777" w:rsidR="0012637A" w:rsidRPr="008D7C9B" w:rsidRDefault="0012637A" w:rsidP="00A97B15">
      <w:pPr>
        <w:pStyle w:val="ListParagraph"/>
        <w:numPr>
          <w:ilvl w:val="0"/>
          <w:numId w:val="17"/>
        </w:numPr>
      </w:pPr>
      <w:r w:rsidRPr="008D7C9B">
        <w:t>breaks</w:t>
      </w:r>
    </w:p>
    <w:p w14:paraId="76C664DE" w14:textId="77777777" w:rsidR="0012637A" w:rsidRPr="008D7C9B" w:rsidRDefault="0012637A" w:rsidP="001A1C01">
      <w:pPr>
        <w:pStyle w:val="ListParagraph"/>
        <w:numPr>
          <w:ilvl w:val="0"/>
          <w:numId w:val="40"/>
        </w:numPr>
      </w:pPr>
      <w:r w:rsidRPr="008D7C9B">
        <w:t>time for people to talk about ideas in smaller groups.</w:t>
      </w:r>
    </w:p>
    <w:p w14:paraId="34189BED" w14:textId="77777777" w:rsidR="0012637A" w:rsidRPr="008D7C9B" w:rsidRDefault="0012637A" w:rsidP="0012637A">
      <w:r w:rsidRPr="008D7C9B">
        <w:t>Members shared that the NDIA should make sure people have support</w:t>
      </w:r>
      <w:r>
        <w:t> </w:t>
      </w:r>
      <w:r w:rsidRPr="008D7C9B">
        <w:t>to:</w:t>
      </w:r>
    </w:p>
    <w:p w14:paraId="2F228F91" w14:textId="77777777" w:rsidR="0012637A" w:rsidRPr="008D7C9B" w:rsidRDefault="0012637A" w:rsidP="00A97B15">
      <w:pPr>
        <w:pStyle w:val="ListParagraph"/>
        <w:numPr>
          <w:ilvl w:val="0"/>
          <w:numId w:val="18"/>
        </w:numPr>
      </w:pPr>
      <w:r w:rsidRPr="008D7C9B">
        <w:t>get to meetings</w:t>
      </w:r>
    </w:p>
    <w:p w14:paraId="5BEA778E" w14:textId="2A53DE0D" w:rsidR="00A53AE0" w:rsidRDefault="0012637A" w:rsidP="00F83607">
      <w:pPr>
        <w:pStyle w:val="ListParagraph"/>
        <w:numPr>
          <w:ilvl w:val="0"/>
          <w:numId w:val="40"/>
        </w:numPr>
      </w:pPr>
      <w:r w:rsidRPr="008D7C9B">
        <w:t>take part in meetings.</w:t>
      </w:r>
    </w:p>
    <w:p w14:paraId="6E7A722F" w14:textId="77777777" w:rsidR="00A53AE0" w:rsidRDefault="00A53AE0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203B7714" w14:textId="78DCAB4E" w:rsidR="00031E57" w:rsidRPr="0012637A" w:rsidRDefault="00031E57" w:rsidP="0012637A">
      <w:pPr>
        <w:pStyle w:val="Heading2"/>
      </w:pPr>
      <w:bookmarkStart w:id="127" w:name="_Toc152943815"/>
      <w:r w:rsidRPr="0012637A">
        <w:lastRenderedPageBreak/>
        <w:t>Our next meeting</w:t>
      </w:r>
      <w:bookmarkEnd w:id="127"/>
    </w:p>
    <w:p w14:paraId="5BCC39AF" w14:textId="77777777" w:rsidR="0012637A" w:rsidRDefault="0012637A" w:rsidP="0012637A">
      <w:r>
        <w:t>Our next meeting is in 2024.</w:t>
      </w:r>
    </w:p>
    <w:p w14:paraId="44CDD0F5" w14:textId="77777777" w:rsidR="0012637A" w:rsidRDefault="0012637A" w:rsidP="0012637A">
      <w:r>
        <w:t>You can find out more about our meetings and bulletins on our website.</w:t>
      </w:r>
    </w:p>
    <w:p w14:paraId="26D60D70" w14:textId="12834C1B" w:rsidR="00A53AE0" w:rsidRDefault="002A069F" w:rsidP="0012637A">
      <w:pPr>
        <w:rPr>
          <w:rStyle w:val="Hyperlink"/>
        </w:rPr>
      </w:pPr>
      <w:hyperlink r:id="rId9" w:history="1">
        <w:r w:rsidR="0012637A" w:rsidRPr="00F64734">
          <w:rPr>
            <w:rStyle w:val="Hyperlink"/>
          </w:rPr>
          <w:t>www.ndis-iac.com.au/meetings</w:t>
        </w:r>
      </w:hyperlink>
    </w:p>
    <w:p w14:paraId="24D7AFE9" w14:textId="40AF4335" w:rsidR="00493D5D" w:rsidRDefault="00493D5D" w:rsidP="00DD389A">
      <w:pPr>
        <w:pStyle w:val="Heading2"/>
      </w:pPr>
      <w:bookmarkStart w:id="128" w:name="_Toc152943816"/>
      <w:r>
        <w:t>More information</w:t>
      </w:r>
      <w:bookmarkEnd w:id="123"/>
      <w:bookmarkEnd w:id="124"/>
      <w:bookmarkEnd w:id="125"/>
      <w:bookmarkEnd w:id="126"/>
      <w:bookmarkEnd w:id="128"/>
    </w:p>
    <w:p w14:paraId="1EB22CE3" w14:textId="24F2F16E" w:rsidR="008C7B9E" w:rsidRPr="008C7B9E" w:rsidRDefault="008C7B9E" w:rsidP="0012637A">
      <w:pPr>
        <w:rPr>
          <w:lang w:val="x-none" w:eastAsia="x-none"/>
        </w:rPr>
      </w:pPr>
      <w:r>
        <w:t>For more information about this bulletin, please contact us.</w:t>
      </w:r>
    </w:p>
    <w:p w14:paraId="050D7699" w14:textId="77777777" w:rsidR="0012637A" w:rsidRPr="008D7C9B" w:rsidRDefault="0012637A" w:rsidP="0012637A">
      <w:r w:rsidRPr="008D7C9B">
        <w:t>You can visit our website.</w:t>
      </w:r>
    </w:p>
    <w:p w14:paraId="708B74DD" w14:textId="18861386" w:rsidR="0012637A" w:rsidRPr="008D7C9B" w:rsidRDefault="002A069F" w:rsidP="0012637A">
      <w:hyperlink r:id="rId10" w:history="1">
        <w:r w:rsidR="0012637A" w:rsidRPr="008D7C9B">
          <w:rPr>
            <w:rStyle w:val="Hyperlink"/>
          </w:rPr>
          <w:t>www.ndis-iac.com.au</w:t>
        </w:r>
      </w:hyperlink>
      <w:r w:rsidR="0012637A" w:rsidRPr="008D7C9B">
        <w:t xml:space="preserve"> </w:t>
      </w:r>
    </w:p>
    <w:p w14:paraId="310F45B6" w14:textId="77777777" w:rsidR="0012637A" w:rsidRPr="008D7C9B" w:rsidRDefault="0012637A" w:rsidP="0012637A">
      <w:r w:rsidRPr="008D7C9B">
        <w:t>You can send us an email.</w:t>
      </w:r>
    </w:p>
    <w:p w14:paraId="31F221AC" w14:textId="3D846860" w:rsidR="0012637A" w:rsidRPr="008D7C9B" w:rsidRDefault="002A069F" w:rsidP="0012637A">
      <w:hyperlink r:id="rId11" w:history="1">
        <w:r w:rsidR="0012637A" w:rsidRPr="008D7C9B">
          <w:rPr>
            <w:rStyle w:val="Hyperlink"/>
          </w:rPr>
          <w:t>advisorycouncil@ndis.gov.au</w:t>
        </w:r>
      </w:hyperlink>
      <w:r w:rsidR="0012637A" w:rsidRPr="008D7C9B">
        <w:t xml:space="preserve"> </w:t>
      </w:r>
    </w:p>
    <w:p w14:paraId="3102930F" w14:textId="77777777" w:rsidR="0012637A" w:rsidRPr="008D7C9B" w:rsidRDefault="0012637A" w:rsidP="0012637A">
      <w:pPr>
        <w:rPr>
          <w:spacing w:val="-2"/>
        </w:rPr>
      </w:pPr>
      <w:r w:rsidRPr="008D7C9B">
        <w:rPr>
          <w:spacing w:val="-2"/>
        </w:rPr>
        <w:t>You can learn more about the NDIS on</w:t>
      </w:r>
      <w:r w:rsidRPr="008D7C9B">
        <w:rPr>
          <w:rFonts w:ascii="Calibri" w:hAnsi="Calibri" w:cs="Calibri"/>
          <w:spacing w:val="-2"/>
        </w:rPr>
        <w:t xml:space="preserve"> </w:t>
      </w:r>
      <w:r w:rsidRPr="008D7C9B">
        <w:rPr>
          <w:spacing w:val="-2"/>
        </w:rPr>
        <w:t>their</w:t>
      </w:r>
      <w:r w:rsidRPr="008D7C9B">
        <w:rPr>
          <w:rFonts w:ascii="Calibri" w:hAnsi="Calibri" w:cs="Calibri"/>
          <w:spacing w:val="-2"/>
        </w:rPr>
        <w:t> </w:t>
      </w:r>
      <w:r w:rsidRPr="008D7C9B">
        <w:rPr>
          <w:spacing w:val="-2"/>
        </w:rPr>
        <w:t>website.</w:t>
      </w:r>
    </w:p>
    <w:p w14:paraId="4AD07C8B" w14:textId="26565F46" w:rsidR="0012637A" w:rsidRPr="008D7C9B" w:rsidRDefault="002A069F" w:rsidP="0012637A">
      <w:hyperlink r:id="rId12" w:history="1">
        <w:r w:rsidR="0012637A" w:rsidRPr="008D7C9B">
          <w:rPr>
            <w:rStyle w:val="Hyperlink"/>
          </w:rPr>
          <w:t>www.ndis.gov.au</w:t>
        </w:r>
      </w:hyperlink>
    </w:p>
    <w:p w14:paraId="3B46AF06" w14:textId="77777777" w:rsidR="0012637A" w:rsidRPr="008D7C9B" w:rsidRDefault="0012637A" w:rsidP="0012637A">
      <w:r w:rsidRPr="008D7C9B">
        <w:t>You can call the NDIS.</w:t>
      </w:r>
    </w:p>
    <w:p w14:paraId="21B53A72" w14:textId="77777777" w:rsidR="0012637A" w:rsidRPr="009439E1" w:rsidRDefault="0012637A" w:rsidP="0012637A">
      <w:pPr>
        <w:rPr>
          <w:rStyle w:val="Strong"/>
        </w:rPr>
      </w:pPr>
      <w:r w:rsidRPr="009439E1">
        <w:rPr>
          <w:rStyle w:val="Strong"/>
        </w:rPr>
        <w:t>1800 800 110</w:t>
      </w:r>
    </w:p>
    <w:p w14:paraId="3107D48F" w14:textId="77777777" w:rsidR="00AE2123" w:rsidRDefault="00AE2123" w:rsidP="0012637A">
      <w:pPr>
        <w:rPr>
          <w:rFonts w:cs="Times New Roman"/>
          <w:sz w:val="32"/>
          <w:szCs w:val="26"/>
        </w:rPr>
      </w:pPr>
      <w:bookmarkStart w:id="129" w:name="_Toc43391514"/>
      <w:r>
        <w:br w:type="page"/>
      </w:r>
    </w:p>
    <w:p w14:paraId="46C392ED" w14:textId="35075DFC" w:rsidR="008928D5" w:rsidRDefault="008928D5" w:rsidP="00A32F91">
      <w:pPr>
        <w:pStyle w:val="Heading2"/>
        <w:spacing w:before="240" w:after="240"/>
      </w:pPr>
      <w:bookmarkStart w:id="130" w:name="_Toc43391452"/>
      <w:bookmarkStart w:id="131" w:name="_Toc43391515"/>
      <w:bookmarkStart w:id="132" w:name="_Ref117847116"/>
      <w:bookmarkStart w:id="133" w:name="_Toc152943817"/>
      <w:bookmarkStart w:id="134" w:name="_Ref153549679"/>
      <w:bookmarkEnd w:id="129"/>
      <w:r>
        <w:lastRenderedPageBreak/>
        <w:t>Wor</w:t>
      </w:r>
      <w:r w:rsidRPr="00C65783">
        <w:t>d li</w:t>
      </w:r>
      <w:r>
        <w:t>st</w:t>
      </w:r>
      <w:bookmarkEnd w:id="130"/>
      <w:bookmarkEnd w:id="131"/>
      <w:bookmarkEnd w:id="132"/>
      <w:bookmarkEnd w:id="133"/>
      <w:bookmarkEnd w:id="134"/>
    </w:p>
    <w:p w14:paraId="6DAA4C7A" w14:textId="77777777" w:rsidR="00B16BC6" w:rsidRDefault="00B16BC6" w:rsidP="0012637A">
      <w:pPr>
        <w:rPr>
          <w:lang w:eastAsia="x-none"/>
        </w:rPr>
      </w:pPr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 mean.</w:t>
      </w:r>
    </w:p>
    <w:p w14:paraId="2EDC17D2" w14:textId="77777777" w:rsidR="0012637A" w:rsidRPr="00A53AE0" w:rsidRDefault="0012637A" w:rsidP="00705B50">
      <w:pPr>
        <w:pStyle w:val="Wordlist"/>
        <w:spacing w:before="240"/>
      </w:pPr>
      <w:r w:rsidRPr="00A53AE0">
        <w:t>Access Request Form</w:t>
      </w:r>
    </w:p>
    <w:p w14:paraId="4C8AA543" w14:textId="77777777" w:rsidR="0012637A" w:rsidRPr="008D7C9B" w:rsidRDefault="0012637A" w:rsidP="0012637A">
      <w:pPr>
        <w:rPr>
          <w:rStyle w:val="Strong"/>
        </w:rPr>
      </w:pPr>
      <w:r w:rsidRPr="008D7C9B">
        <w:t>An Access request Form is a form you fill out to apply for the NDIS.</w:t>
      </w:r>
    </w:p>
    <w:p w14:paraId="7DF2CA3C" w14:textId="77777777" w:rsidR="0012637A" w:rsidRPr="00A53AE0" w:rsidRDefault="0012637A" w:rsidP="00705B50">
      <w:pPr>
        <w:pStyle w:val="Wordlist"/>
        <w:spacing w:before="240"/>
      </w:pPr>
      <w:r w:rsidRPr="00A53AE0">
        <w:t>Behaviour support plan</w:t>
      </w:r>
    </w:p>
    <w:p w14:paraId="66456A43" w14:textId="77777777" w:rsidR="0012637A" w:rsidRPr="009439E1" w:rsidRDefault="0012637A" w:rsidP="0012637A">
      <w:pPr>
        <w:rPr>
          <w:spacing w:val="-4"/>
        </w:rPr>
      </w:pPr>
      <w:r w:rsidRPr="009439E1">
        <w:rPr>
          <w:spacing w:val="-4"/>
        </w:rPr>
        <w:t>A behaviour support plan is a document with steps for improving behaviour.</w:t>
      </w:r>
    </w:p>
    <w:p w14:paraId="100A7FF5" w14:textId="77777777" w:rsidR="0012637A" w:rsidRPr="00A53AE0" w:rsidRDefault="0012637A" w:rsidP="00705B50">
      <w:pPr>
        <w:pStyle w:val="Wordlist"/>
        <w:spacing w:before="240"/>
      </w:pPr>
      <w:r w:rsidRPr="00A53AE0">
        <w:t>Bulletin</w:t>
      </w:r>
    </w:p>
    <w:p w14:paraId="7DDB97E4" w14:textId="77777777" w:rsidR="0012637A" w:rsidRPr="008D7C9B" w:rsidRDefault="0012637A" w:rsidP="0012637A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8D7C9B">
        <w:t>A bulletin is an important news item we share with the community.</w:t>
      </w:r>
    </w:p>
    <w:p w14:paraId="6C5F0760" w14:textId="77777777" w:rsidR="0012637A" w:rsidRPr="008D7C9B" w:rsidRDefault="0012637A" w:rsidP="0012637A">
      <w:r w:rsidRPr="008D7C9B">
        <w:t>It explains what we did in our last meeting.</w:t>
      </w:r>
    </w:p>
    <w:p w14:paraId="14AAF054" w14:textId="77777777" w:rsidR="0012637A" w:rsidRPr="00A53AE0" w:rsidRDefault="0012637A" w:rsidP="00705B50">
      <w:pPr>
        <w:pStyle w:val="Wordlist"/>
        <w:spacing w:before="240"/>
      </w:pPr>
      <w:r w:rsidRPr="00A53AE0">
        <w:t>Co-design</w:t>
      </w:r>
    </w:p>
    <w:p w14:paraId="7CD28321" w14:textId="77777777" w:rsidR="0012637A" w:rsidRPr="008D7C9B" w:rsidRDefault="0012637A" w:rsidP="0012637A">
      <w:r w:rsidRPr="008D7C9B">
        <w:t>Co-design is when people work together to</w:t>
      </w:r>
      <w:r>
        <w:t> </w:t>
      </w:r>
      <w:r w:rsidRPr="008D7C9B">
        <w:t>plan something</w:t>
      </w:r>
      <w:r>
        <w:t> </w:t>
      </w:r>
      <w:r w:rsidRPr="008D7C9B">
        <w:t>new.</w:t>
      </w:r>
    </w:p>
    <w:p w14:paraId="193D2C5E" w14:textId="77777777" w:rsidR="0012637A" w:rsidRPr="00A53AE0" w:rsidRDefault="0012637A" w:rsidP="00705B50">
      <w:pPr>
        <w:pStyle w:val="Wordlist"/>
        <w:spacing w:before="240"/>
      </w:pPr>
      <w:r w:rsidRPr="00A53AE0">
        <w:t>Complaint</w:t>
      </w:r>
    </w:p>
    <w:p w14:paraId="5ADBBEA8" w14:textId="77777777" w:rsidR="0012637A" w:rsidRPr="00D07FB5" w:rsidRDefault="0012637A" w:rsidP="0012637A">
      <w:r w:rsidRPr="00D07FB5">
        <w:t>When you make a complaint, you tell someone that</w:t>
      </w:r>
      <w:r>
        <w:t> </w:t>
      </w:r>
      <w:r w:rsidRPr="00D07FB5">
        <w:t>something:</w:t>
      </w:r>
    </w:p>
    <w:p w14:paraId="3B2E08D3" w14:textId="77777777" w:rsidR="0012637A" w:rsidRPr="00D07FB5" w:rsidRDefault="0012637A" w:rsidP="00327110">
      <w:pPr>
        <w:pStyle w:val="ListParagraph"/>
        <w:numPr>
          <w:ilvl w:val="0"/>
          <w:numId w:val="25"/>
        </w:numPr>
      </w:pPr>
      <w:r w:rsidRPr="00D07FB5">
        <w:t>has gone wrong </w:t>
      </w:r>
    </w:p>
    <w:p w14:paraId="70155FAA" w14:textId="77777777" w:rsidR="0012637A" w:rsidRPr="002C07C9" w:rsidRDefault="0012637A" w:rsidP="00327110">
      <w:pPr>
        <w:pStyle w:val="ListParagraph"/>
        <w:numPr>
          <w:ilvl w:val="0"/>
          <w:numId w:val="25"/>
        </w:numPr>
      </w:pPr>
      <w:r w:rsidRPr="00D07FB5">
        <w:t>isn’t working well. </w:t>
      </w:r>
    </w:p>
    <w:p w14:paraId="7F03F4DD" w14:textId="77777777" w:rsidR="0012637A" w:rsidRPr="00A53AE0" w:rsidRDefault="0012637A" w:rsidP="00705B50">
      <w:pPr>
        <w:pStyle w:val="Wordlist"/>
        <w:spacing w:before="240"/>
      </w:pPr>
      <w:r w:rsidRPr="00A53AE0">
        <w:t>Emergency</w:t>
      </w:r>
    </w:p>
    <w:p w14:paraId="55D5C915" w14:textId="77777777" w:rsidR="0012637A" w:rsidRPr="00BE369B" w:rsidRDefault="0012637A" w:rsidP="0012637A">
      <w:r w:rsidRPr="00BE369B">
        <w:t>An emergency:</w:t>
      </w:r>
    </w:p>
    <w:p w14:paraId="058FFBC8" w14:textId="77777777" w:rsidR="0012637A" w:rsidRPr="00BE369B" w:rsidRDefault="0012637A" w:rsidP="00327110">
      <w:pPr>
        <w:pStyle w:val="ListParagraph"/>
        <w:numPr>
          <w:ilvl w:val="0"/>
          <w:numId w:val="36"/>
        </w:numPr>
      </w:pPr>
      <w:r w:rsidRPr="00BE369B">
        <w:t>is a dangerous situation</w:t>
      </w:r>
    </w:p>
    <w:p w14:paraId="7FBAD044" w14:textId="77777777" w:rsidR="0012637A" w:rsidRPr="00BE369B" w:rsidRDefault="0012637A" w:rsidP="00327110">
      <w:pPr>
        <w:pStyle w:val="ListParagraph"/>
        <w:numPr>
          <w:ilvl w:val="0"/>
          <w:numId w:val="36"/>
        </w:numPr>
      </w:pPr>
      <w:r w:rsidRPr="00BE369B">
        <w:t>is a thing we don’t expect to happen</w:t>
      </w:r>
    </w:p>
    <w:p w14:paraId="3CD4ABC7" w14:textId="77777777" w:rsidR="0012637A" w:rsidRPr="00BE369B" w:rsidRDefault="0012637A" w:rsidP="00327110">
      <w:pPr>
        <w:pStyle w:val="ListParagraph"/>
        <w:numPr>
          <w:ilvl w:val="0"/>
          <w:numId w:val="36"/>
        </w:numPr>
      </w:pPr>
      <w:r w:rsidRPr="00BE369B">
        <w:t>can put our health and safety at risk.</w:t>
      </w:r>
    </w:p>
    <w:p w14:paraId="45CEBA7F" w14:textId="77777777" w:rsidR="0012637A" w:rsidRPr="00A53AE0" w:rsidRDefault="0012637A" w:rsidP="00705B50">
      <w:pPr>
        <w:pStyle w:val="Wordlist"/>
        <w:spacing w:before="240"/>
      </w:pPr>
      <w:r w:rsidRPr="00A53AE0">
        <w:t>Flexible</w:t>
      </w:r>
    </w:p>
    <w:p w14:paraId="26D585BC" w14:textId="77777777" w:rsidR="0012637A" w:rsidRPr="00BD2D1D" w:rsidRDefault="0012637A" w:rsidP="0012637A">
      <w:pPr>
        <w:rPr>
          <w:rStyle w:val="Strong"/>
        </w:rPr>
      </w:pPr>
      <w:r w:rsidRPr="00F54028">
        <w:t>When something is flexible, it means you can use it</w:t>
      </w:r>
      <w:r>
        <w:t> </w:t>
      </w:r>
      <w:r w:rsidRPr="00F54028">
        <w:t>in</w:t>
      </w:r>
      <w:r>
        <w:t> </w:t>
      </w:r>
      <w:r w:rsidRPr="00F54028">
        <w:t>different ways.</w:t>
      </w:r>
    </w:p>
    <w:p w14:paraId="687850D7" w14:textId="77777777" w:rsidR="0012637A" w:rsidRPr="00A53AE0" w:rsidRDefault="0012637A" w:rsidP="00705B50">
      <w:pPr>
        <w:pStyle w:val="Wordlist"/>
        <w:pageBreakBefore/>
      </w:pPr>
      <w:r w:rsidRPr="00A53AE0">
        <w:lastRenderedPageBreak/>
        <w:t>Fraud</w:t>
      </w:r>
    </w:p>
    <w:p w14:paraId="6AC2363F" w14:textId="77777777" w:rsidR="0012637A" w:rsidRPr="008D7C9B" w:rsidRDefault="0012637A" w:rsidP="0012637A">
      <w:pPr>
        <w:rPr>
          <w:spacing w:val="-2"/>
        </w:rPr>
      </w:pPr>
      <w:r w:rsidRPr="008D7C9B">
        <w:rPr>
          <w:spacing w:val="-2"/>
        </w:rPr>
        <w:t>Fraud is something you plan to do that is</w:t>
      </w:r>
      <w:r>
        <w:rPr>
          <w:spacing w:val="-2"/>
        </w:rPr>
        <w:t> </w:t>
      </w:r>
      <w:r w:rsidRPr="008D7C9B">
        <w:rPr>
          <w:spacing w:val="-2"/>
        </w:rPr>
        <w:t>not</w:t>
      </w:r>
      <w:r>
        <w:rPr>
          <w:spacing w:val="-2"/>
        </w:rPr>
        <w:t> </w:t>
      </w:r>
      <w:r w:rsidRPr="008D7C9B">
        <w:rPr>
          <w:spacing w:val="-2"/>
        </w:rPr>
        <w:t>honest.</w:t>
      </w:r>
    </w:p>
    <w:p w14:paraId="37A80F8A" w14:textId="77777777" w:rsidR="0012637A" w:rsidRPr="00FE0B21" w:rsidRDefault="0012637A" w:rsidP="0012637A">
      <w:pPr>
        <w:rPr>
          <w:rStyle w:val="Strong"/>
        </w:rPr>
      </w:pPr>
      <w:r w:rsidRPr="00787A98">
        <w:t>Fraud is a crime.</w:t>
      </w:r>
    </w:p>
    <w:p w14:paraId="4568F640" w14:textId="77777777" w:rsidR="0012637A" w:rsidRPr="00A53AE0" w:rsidRDefault="0012637A" w:rsidP="00705B50">
      <w:pPr>
        <w:pStyle w:val="Wordlist"/>
        <w:spacing w:before="240"/>
      </w:pPr>
      <w:r w:rsidRPr="00A53AE0">
        <w:t>Funding</w:t>
      </w:r>
    </w:p>
    <w:p w14:paraId="66BBDC46" w14:textId="77777777" w:rsidR="0012637A" w:rsidRDefault="0012637A" w:rsidP="0012637A">
      <w:pPr>
        <w:rPr>
          <w:rStyle w:val="Strong"/>
        </w:rPr>
      </w:pPr>
      <w:r w:rsidRPr="00140FF3">
        <w:t>Funding is the money from your plan that pays for</w:t>
      </w:r>
      <w:r>
        <w:t> </w:t>
      </w:r>
      <w:r w:rsidRPr="00140FF3">
        <w:t>the supports you need.</w:t>
      </w:r>
    </w:p>
    <w:p w14:paraId="4FFE6044" w14:textId="77777777" w:rsidR="0012637A" w:rsidRPr="00A53AE0" w:rsidRDefault="0012637A" w:rsidP="00705B50">
      <w:pPr>
        <w:pStyle w:val="Wordlist"/>
        <w:spacing w:before="240"/>
      </w:pPr>
      <w:r w:rsidRPr="00A53AE0">
        <w:t>Intellectual disability</w:t>
      </w:r>
    </w:p>
    <w:p w14:paraId="6CBFEDB0" w14:textId="77777777" w:rsidR="0012637A" w:rsidRDefault="0012637A" w:rsidP="0012637A">
      <w:pPr>
        <w:rPr>
          <w:lang w:eastAsia="en-AU"/>
        </w:rPr>
      </w:pPr>
      <w:r>
        <w:t>An intellectual disability affects how you:</w:t>
      </w:r>
    </w:p>
    <w:p w14:paraId="1A0E62BD" w14:textId="77777777" w:rsidR="0012637A" w:rsidRDefault="0012637A" w:rsidP="00327110">
      <w:pPr>
        <w:pStyle w:val="ListParagraph"/>
        <w:numPr>
          <w:ilvl w:val="0"/>
          <w:numId w:val="3"/>
        </w:numPr>
      </w:pPr>
      <w:r>
        <w:t>learn new things</w:t>
      </w:r>
    </w:p>
    <w:p w14:paraId="34EEB26B" w14:textId="77777777" w:rsidR="0012637A" w:rsidRDefault="0012637A" w:rsidP="00327110">
      <w:pPr>
        <w:pStyle w:val="ListParagraph"/>
        <w:numPr>
          <w:ilvl w:val="0"/>
          <w:numId w:val="3"/>
        </w:numPr>
      </w:pPr>
      <w:r>
        <w:t>solve problems</w:t>
      </w:r>
    </w:p>
    <w:p w14:paraId="443F90D5" w14:textId="77777777" w:rsidR="0012637A" w:rsidRDefault="0012637A" w:rsidP="00327110">
      <w:pPr>
        <w:pStyle w:val="ListParagraph"/>
        <w:numPr>
          <w:ilvl w:val="0"/>
          <w:numId w:val="3"/>
        </w:numPr>
      </w:pPr>
      <w:r>
        <w:t>communicate</w:t>
      </w:r>
    </w:p>
    <w:p w14:paraId="55A40CAD" w14:textId="77777777" w:rsidR="0012637A" w:rsidRPr="00590A0F" w:rsidRDefault="0012637A" w:rsidP="00327110">
      <w:pPr>
        <w:pStyle w:val="ListParagraph"/>
        <w:numPr>
          <w:ilvl w:val="0"/>
          <w:numId w:val="3"/>
        </w:numPr>
        <w:rPr>
          <w:rStyle w:val="Strong"/>
          <w:b w:val="0"/>
          <w:bCs w:val="0"/>
          <w:color w:val="auto"/>
        </w:rPr>
      </w:pPr>
      <w:r>
        <w:t>do things on your own.</w:t>
      </w:r>
    </w:p>
    <w:p w14:paraId="118725C3" w14:textId="77777777" w:rsidR="0012637A" w:rsidRPr="00A53AE0" w:rsidRDefault="0012637A" w:rsidP="00705B50">
      <w:pPr>
        <w:pStyle w:val="Wordlist"/>
        <w:spacing w:before="240"/>
      </w:pPr>
      <w:r w:rsidRPr="00A53AE0">
        <w:t>Justice system</w:t>
      </w:r>
    </w:p>
    <w:p w14:paraId="08C06650" w14:textId="77777777" w:rsidR="0012637A" w:rsidRDefault="0012637A" w:rsidP="0012637A">
      <w:r>
        <w:t>The justice system</w:t>
      </w:r>
      <w:r>
        <w:rPr>
          <w:rFonts w:ascii="Calibri" w:hAnsi="Calibri" w:cs="Calibri"/>
        </w:rPr>
        <w:t> </w:t>
      </w:r>
      <w:r>
        <w:t>includes:</w:t>
      </w:r>
    </w:p>
    <w:p w14:paraId="5821AE94" w14:textId="77777777" w:rsidR="0012637A" w:rsidRDefault="0012637A" w:rsidP="00327110">
      <w:pPr>
        <w:pStyle w:val="ListParagraph"/>
        <w:numPr>
          <w:ilvl w:val="0"/>
          <w:numId w:val="5"/>
        </w:numPr>
      </w:pPr>
      <w:r>
        <w:t>police</w:t>
      </w:r>
    </w:p>
    <w:p w14:paraId="1F33415A" w14:textId="77777777" w:rsidR="0012637A" w:rsidRDefault="0012637A" w:rsidP="00327110">
      <w:pPr>
        <w:pStyle w:val="ListParagraph"/>
        <w:numPr>
          <w:ilvl w:val="0"/>
          <w:numId w:val="5"/>
        </w:numPr>
      </w:pPr>
      <w:r>
        <w:t>the courts</w:t>
      </w:r>
    </w:p>
    <w:p w14:paraId="0C5EEE85" w14:textId="77777777" w:rsidR="0012637A" w:rsidRDefault="0012637A" w:rsidP="00327110">
      <w:pPr>
        <w:pStyle w:val="ListParagraph"/>
        <w:numPr>
          <w:ilvl w:val="0"/>
          <w:numId w:val="5"/>
        </w:numPr>
      </w:pPr>
      <w:r>
        <w:t>the law</w:t>
      </w:r>
    </w:p>
    <w:p w14:paraId="30F1091C" w14:textId="77777777" w:rsidR="0012637A" w:rsidRPr="00590A0F" w:rsidRDefault="0012637A" w:rsidP="00327110">
      <w:pPr>
        <w:pStyle w:val="ListParagraph"/>
        <w:numPr>
          <w:ilvl w:val="0"/>
          <w:numId w:val="5"/>
        </w:numPr>
        <w:rPr>
          <w:rStyle w:val="Strong"/>
        </w:rPr>
      </w:pPr>
      <w:r>
        <w:t>prisons.</w:t>
      </w:r>
    </w:p>
    <w:p w14:paraId="29F731C4" w14:textId="77777777" w:rsidR="0012637A" w:rsidRPr="00A53AE0" w:rsidRDefault="0012637A" w:rsidP="00705B50">
      <w:pPr>
        <w:pStyle w:val="Wordlist"/>
        <w:spacing w:before="240"/>
      </w:pPr>
      <w:r w:rsidRPr="00A53AE0">
        <w:t>NDIA Board</w:t>
      </w:r>
    </w:p>
    <w:p w14:paraId="0B3D07B2" w14:textId="77777777" w:rsidR="0012637A" w:rsidRPr="007707EF" w:rsidRDefault="0012637A" w:rsidP="0012637A">
      <w:pPr>
        <w:rPr>
          <w:rStyle w:val="Strong"/>
        </w:rPr>
      </w:pPr>
      <w:r>
        <w:t>T</w:t>
      </w:r>
      <w:r w:rsidRPr="00597036">
        <w:t>he NDIA Board is a group of people who make decisions about all parts of the NDIA.</w:t>
      </w:r>
    </w:p>
    <w:p w14:paraId="3F5CE2D3" w14:textId="77777777" w:rsidR="0012637A" w:rsidRPr="00A53AE0" w:rsidRDefault="0012637A" w:rsidP="00705B50">
      <w:pPr>
        <w:pStyle w:val="Wordlist"/>
        <w:spacing w:before="240"/>
      </w:pPr>
      <w:r w:rsidRPr="00A53AE0">
        <w:t>NDIS planner</w:t>
      </w:r>
    </w:p>
    <w:p w14:paraId="6976841A" w14:textId="77777777" w:rsidR="0012637A" w:rsidRPr="00D07FB5" w:rsidRDefault="0012637A" w:rsidP="0012637A">
      <w:r w:rsidRPr="00D07FB5">
        <w:t>An NDI</w:t>
      </w:r>
      <w:r>
        <w:t>S</w:t>
      </w:r>
      <w:r w:rsidRPr="00D07FB5">
        <w:t xml:space="preserve"> planner is someone who:</w:t>
      </w:r>
    </w:p>
    <w:p w14:paraId="02B6D648" w14:textId="77777777" w:rsidR="0012637A" w:rsidRPr="00D07FB5" w:rsidRDefault="0012637A" w:rsidP="00327110">
      <w:pPr>
        <w:pStyle w:val="ListParagraph"/>
        <w:numPr>
          <w:ilvl w:val="0"/>
          <w:numId w:val="26"/>
        </w:numPr>
      </w:pPr>
      <w:r w:rsidRPr="00D07FB5">
        <w:t>works for the NDIA</w:t>
      </w:r>
    </w:p>
    <w:p w14:paraId="3B472CCC" w14:textId="77777777" w:rsidR="0012637A" w:rsidRPr="00293109" w:rsidRDefault="0012637A" w:rsidP="00327110">
      <w:pPr>
        <w:pStyle w:val="ListParagraph"/>
        <w:numPr>
          <w:ilvl w:val="0"/>
          <w:numId w:val="26"/>
        </w:numPr>
        <w:rPr>
          <w:rStyle w:val="Strong"/>
        </w:rPr>
      </w:pPr>
      <w:r w:rsidRPr="00D07FB5">
        <w:t>makes new plans.</w:t>
      </w:r>
    </w:p>
    <w:p w14:paraId="348E6122" w14:textId="77777777" w:rsidR="0012637A" w:rsidRPr="00A53AE0" w:rsidRDefault="0012637A" w:rsidP="00A53AE0">
      <w:pPr>
        <w:pStyle w:val="Wordlist"/>
      </w:pPr>
      <w:r w:rsidRPr="00A53AE0">
        <w:lastRenderedPageBreak/>
        <w:t>NDIS plan </w:t>
      </w:r>
    </w:p>
    <w:p w14:paraId="553129B8" w14:textId="77777777" w:rsidR="0012637A" w:rsidRDefault="0012637A" w:rsidP="0012637A">
      <w:r>
        <w:t>An NDIS plan is a document that includes information about:</w:t>
      </w:r>
    </w:p>
    <w:p w14:paraId="5A1A65EA" w14:textId="77777777" w:rsidR="0012637A" w:rsidRDefault="0012637A" w:rsidP="00327110">
      <w:pPr>
        <w:pStyle w:val="ListParagraph"/>
        <w:numPr>
          <w:ilvl w:val="0"/>
          <w:numId w:val="39"/>
        </w:numPr>
      </w:pPr>
      <w:r>
        <w:t>you and your goals</w:t>
      </w:r>
    </w:p>
    <w:p w14:paraId="41C49554" w14:textId="77777777" w:rsidR="0012637A" w:rsidRPr="00AA2E75" w:rsidRDefault="0012637A" w:rsidP="00327110">
      <w:pPr>
        <w:pStyle w:val="ListParagraph"/>
        <w:numPr>
          <w:ilvl w:val="0"/>
          <w:numId w:val="39"/>
        </w:numPr>
      </w:pPr>
      <w:r>
        <w:t>what support you receive from the NDIS.</w:t>
      </w:r>
    </w:p>
    <w:p w14:paraId="2DA190C2" w14:textId="77777777" w:rsidR="0012637A" w:rsidRPr="00A53AE0" w:rsidRDefault="0012637A" w:rsidP="00705B50">
      <w:pPr>
        <w:pStyle w:val="Wordlist"/>
        <w:spacing w:before="240"/>
      </w:pPr>
      <w:r w:rsidRPr="00A53AE0">
        <w:t>Participants</w:t>
      </w:r>
    </w:p>
    <w:p w14:paraId="2A3B22C4" w14:textId="77777777" w:rsidR="0012637A" w:rsidRPr="00721CE2" w:rsidRDefault="0012637A" w:rsidP="0012637A">
      <w:r>
        <w:rPr>
          <w:lang w:eastAsia="en-AU"/>
        </w:rPr>
        <w:t>Participants are people with disability who take part in the NDIS.</w:t>
      </w:r>
    </w:p>
    <w:p w14:paraId="39B18D33" w14:textId="77777777" w:rsidR="0012637A" w:rsidRPr="00A53AE0" w:rsidRDefault="0012637A" w:rsidP="00705B50">
      <w:pPr>
        <w:pStyle w:val="Wordlist"/>
        <w:spacing w:before="240"/>
      </w:pPr>
      <w:r w:rsidRPr="00A53AE0">
        <w:t>Providers</w:t>
      </w:r>
    </w:p>
    <w:p w14:paraId="6B82A8C1" w14:textId="77777777" w:rsidR="0012637A" w:rsidRPr="00E47283" w:rsidRDefault="0012637A" w:rsidP="0012637A">
      <w:pPr>
        <w:rPr>
          <w:rStyle w:val="Strong"/>
        </w:rPr>
      </w:pPr>
      <w:r w:rsidRPr="009B5578">
        <w:t>Providers support people with disability by</w:t>
      </w:r>
      <w:r>
        <w:t> </w:t>
      </w:r>
      <w:r w:rsidRPr="009B5578">
        <w:t>delivering a service.</w:t>
      </w:r>
      <w:r>
        <w:t xml:space="preserve"> </w:t>
      </w:r>
    </w:p>
    <w:p w14:paraId="0E90DC0B" w14:textId="77777777" w:rsidR="0012637A" w:rsidRPr="00A53AE0" w:rsidRDefault="0012637A" w:rsidP="00705B50">
      <w:pPr>
        <w:pStyle w:val="Wordlist"/>
        <w:spacing w:before="240"/>
      </w:pPr>
      <w:r w:rsidRPr="00A53AE0">
        <w:t>Reference Group</w:t>
      </w:r>
    </w:p>
    <w:p w14:paraId="66564312" w14:textId="56CCB666" w:rsidR="0012637A" w:rsidRPr="005A3DA8" w:rsidRDefault="0012637A" w:rsidP="00327110">
      <w:pPr>
        <w:pStyle w:val="learall"/>
        <w:spacing w:before="240" w:after="240"/>
        <w:rPr>
          <w:rStyle w:val="Strong"/>
          <w:b w:val="0"/>
          <w:bCs w:val="0"/>
          <w:color w:val="auto"/>
        </w:rPr>
      </w:pPr>
      <w:r w:rsidRPr="00A7498F">
        <w:t xml:space="preserve">A </w:t>
      </w:r>
      <w:r w:rsidRPr="00590A0F">
        <w:t>Reference Group</w:t>
      </w:r>
      <w:r w:rsidRPr="00A7498F">
        <w:t xml:space="preserve"> is a group of people who give</w:t>
      </w:r>
      <w:r>
        <w:t> </w:t>
      </w:r>
      <w:r w:rsidRPr="00A7498F">
        <w:t>us</w:t>
      </w:r>
      <w:r>
        <w:t> </w:t>
      </w:r>
      <w:r w:rsidRPr="00A7498F">
        <w:t>advice about</w:t>
      </w:r>
      <w:r w:rsidR="009439E1">
        <w:t> </w:t>
      </w:r>
      <w:r w:rsidRPr="00A7498F">
        <w:t>a</w:t>
      </w:r>
      <w:r w:rsidR="009439E1">
        <w:t> </w:t>
      </w:r>
      <w:r w:rsidRPr="00A7498F">
        <w:t>certain</w:t>
      </w:r>
      <w:r w:rsidR="009439E1">
        <w:t> </w:t>
      </w:r>
      <w:r w:rsidRPr="00A7498F">
        <w:t>topic.</w:t>
      </w:r>
    </w:p>
    <w:p w14:paraId="165808C5" w14:textId="77777777" w:rsidR="0012637A" w:rsidRPr="00A53AE0" w:rsidRDefault="0012637A" w:rsidP="00705B50">
      <w:pPr>
        <w:pStyle w:val="Wordlist"/>
        <w:spacing w:before="240"/>
      </w:pPr>
      <w:r w:rsidRPr="00A53AE0">
        <w:t>Specialist disability accommodation (SDA)</w:t>
      </w:r>
    </w:p>
    <w:p w14:paraId="4A553160" w14:textId="067E5581" w:rsidR="0012637A" w:rsidRPr="00FF35C2" w:rsidRDefault="0012637A" w:rsidP="0012637A">
      <w:pPr>
        <w:rPr>
          <w:rStyle w:val="Strong"/>
        </w:rPr>
      </w:pPr>
      <w:r w:rsidRPr="00D07FB5">
        <w:t>SDA is housing for people with disability who need</w:t>
      </w:r>
      <w:r>
        <w:t> </w:t>
      </w:r>
      <w:r w:rsidRPr="00D07FB5">
        <w:t>a lot of support.</w:t>
      </w:r>
    </w:p>
    <w:p w14:paraId="4154187A" w14:textId="77777777" w:rsidR="0012637A" w:rsidRPr="00A53AE0" w:rsidRDefault="0012637A" w:rsidP="00705B50">
      <w:pPr>
        <w:pStyle w:val="Wordlist"/>
        <w:spacing w:before="240"/>
      </w:pPr>
      <w:r w:rsidRPr="00A53AE0">
        <w:t xml:space="preserve">Support coordinator </w:t>
      </w:r>
    </w:p>
    <w:p w14:paraId="523BC9AD" w14:textId="37A2DF4D" w:rsidR="0012637A" w:rsidRPr="009439E1" w:rsidRDefault="0012637A" w:rsidP="0012637A">
      <w:pPr>
        <w:rPr>
          <w:spacing w:val="-4"/>
        </w:rPr>
      </w:pPr>
      <w:r w:rsidRPr="009439E1">
        <w:rPr>
          <w:spacing w:val="-4"/>
        </w:rPr>
        <w:t>A support coordinator is someone who helps you plan and use your supports.</w:t>
      </w:r>
    </w:p>
    <w:p w14:paraId="5AB4C504" w14:textId="77777777" w:rsidR="0012637A" w:rsidRPr="00A53AE0" w:rsidRDefault="0012637A" w:rsidP="00705B50">
      <w:pPr>
        <w:pStyle w:val="Wordlist"/>
        <w:spacing w:before="240"/>
      </w:pPr>
      <w:r w:rsidRPr="00A53AE0">
        <w:t>Therapy</w:t>
      </w:r>
    </w:p>
    <w:p w14:paraId="63F71C1E" w14:textId="77777777" w:rsidR="0012637A" w:rsidRDefault="0012637A" w:rsidP="0012637A">
      <w:r>
        <w:t>Therapy is a type of support that can help how:</w:t>
      </w:r>
    </w:p>
    <w:p w14:paraId="19FE99CC" w14:textId="77777777" w:rsidR="0012637A" w:rsidRDefault="0012637A" w:rsidP="00327110">
      <w:pPr>
        <w:pStyle w:val="ListParagraph"/>
        <w:numPr>
          <w:ilvl w:val="0"/>
          <w:numId w:val="8"/>
        </w:numPr>
      </w:pPr>
      <w:r>
        <w:t>you think and feel</w:t>
      </w:r>
    </w:p>
    <w:p w14:paraId="575ED3FE" w14:textId="77777777" w:rsidR="0012637A" w:rsidRDefault="0012637A" w:rsidP="00327110">
      <w:pPr>
        <w:pStyle w:val="ListParagraph"/>
        <w:numPr>
          <w:ilvl w:val="0"/>
          <w:numId w:val="8"/>
        </w:numPr>
        <w:rPr>
          <w:rStyle w:val="Strong"/>
        </w:rPr>
      </w:pPr>
      <w:r>
        <w:t>your body moves.</w:t>
      </w:r>
    </w:p>
    <w:p w14:paraId="75EF6A57" w14:textId="247008C8" w:rsidR="0012637A" w:rsidRPr="00082754" w:rsidRDefault="0012637A" w:rsidP="00705B50">
      <w:pPr>
        <w:spacing w:before="1560"/>
        <w:rPr>
          <w:sz w:val="22"/>
        </w:rPr>
      </w:pPr>
      <w:r w:rsidRPr="00082754">
        <w:rPr>
          <w:sz w:val="24"/>
          <w:szCs w:val="24"/>
        </w:rPr>
        <w:t xml:space="preserve">The Information Access Group </w:t>
      </w:r>
      <w:r w:rsidRPr="00765721">
        <w:rPr>
          <w:sz w:val="24"/>
          <w:szCs w:val="20"/>
        </w:rPr>
        <w:t xml:space="preserve">created this </w:t>
      </w:r>
      <w:r w:rsidR="009439E1">
        <w:rPr>
          <w:sz w:val="24"/>
          <w:szCs w:val="20"/>
        </w:rPr>
        <w:t xml:space="preserve">text-only </w:t>
      </w:r>
      <w:r w:rsidRPr="00765721">
        <w:rPr>
          <w:sz w:val="24"/>
          <w:szCs w:val="20"/>
        </w:rPr>
        <w:t>Easy Read document</w:t>
      </w:r>
      <w:r w:rsidRPr="00082754">
        <w:rPr>
          <w:sz w:val="24"/>
          <w:szCs w:val="24"/>
        </w:rPr>
        <w:t xml:space="preserve">. For any enquiries, please visit </w:t>
      </w:r>
      <w:hyperlink r:id="rId13" w:history="1">
        <w:r w:rsidRPr="00082754">
          <w:rPr>
            <w:rStyle w:val="Hyperlink"/>
            <w:sz w:val="24"/>
            <w:szCs w:val="24"/>
          </w:rPr>
          <w:t>www.informationaccessgroup.com</w:t>
        </w:r>
      </w:hyperlink>
      <w:r w:rsidRPr="00082754">
        <w:rPr>
          <w:sz w:val="24"/>
          <w:szCs w:val="24"/>
        </w:rPr>
        <w:t xml:space="preserve">. Quote job number </w:t>
      </w:r>
      <w:r>
        <w:rPr>
          <w:sz w:val="24"/>
          <w:szCs w:val="24"/>
        </w:rPr>
        <w:t>5264-B</w:t>
      </w:r>
      <w:r w:rsidRPr="00082754">
        <w:rPr>
          <w:sz w:val="24"/>
          <w:szCs w:val="24"/>
        </w:rPr>
        <w:t>.</w:t>
      </w:r>
    </w:p>
    <w:bookmarkEnd w:id="112"/>
    <w:bookmarkEnd w:id="113"/>
    <w:sectPr w:rsidR="0012637A" w:rsidRPr="00082754" w:rsidSect="0012637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5A022" w14:textId="77777777" w:rsidR="00030E96" w:rsidRDefault="00030E96" w:rsidP="00134CC3">
      <w:pPr>
        <w:spacing w:before="0" w:after="0" w:line="240" w:lineRule="auto"/>
      </w:pPr>
      <w:r>
        <w:separator/>
      </w:r>
    </w:p>
  </w:endnote>
  <w:endnote w:type="continuationSeparator" w:id="0">
    <w:p w14:paraId="7CBD1A11" w14:textId="77777777" w:rsidR="00030E96" w:rsidRDefault="00030E9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E23E45E" w14:textId="77777777" w:rsidR="00030E96" w:rsidRDefault="00030E9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FD2B8" w14:textId="77777777" w:rsidR="0012637A" w:rsidRDefault="001263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8F5C5" w14:textId="1D1D7762" w:rsidR="00384C4C" w:rsidRPr="0012637A" w:rsidRDefault="0012637A" w:rsidP="0012637A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5CAE1" w14:textId="5C65B0D7" w:rsidR="00AB3C84" w:rsidRDefault="00AB3C84" w:rsidP="00315B15">
    <w:pPr>
      <w:pStyle w:val="ProductCode"/>
      <w:ind w:left="-51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B2906" w14:textId="77777777" w:rsidR="00030E96" w:rsidRDefault="00030E9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05BA28F" w14:textId="77777777" w:rsidR="00030E96" w:rsidRDefault="00030E9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4D586A3A" w14:textId="77777777" w:rsidR="00030E96" w:rsidRDefault="00030E9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4ACC7" w14:textId="77777777" w:rsidR="0012637A" w:rsidRDefault="001263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6FBDA" w14:textId="77777777" w:rsidR="0012637A" w:rsidRDefault="0012637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26498" w14:textId="00E7EC6D" w:rsidR="00384C4C" w:rsidRPr="00C65783" w:rsidRDefault="00384C4C" w:rsidP="00C657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D02B83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71A62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C812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CC2DB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8B0A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5C85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DEAE5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9C81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E430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E30B9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04B8E"/>
    <w:multiLevelType w:val="hybridMultilevel"/>
    <w:tmpl w:val="85D81D88"/>
    <w:lvl w:ilvl="0" w:tplc="A43862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6A450E"/>
    <w:multiLevelType w:val="hybridMultilevel"/>
    <w:tmpl w:val="4094F80A"/>
    <w:lvl w:ilvl="0" w:tplc="38F437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4E4388"/>
    <w:multiLevelType w:val="hybridMultilevel"/>
    <w:tmpl w:val="13F861C4"/>
    <w:lvl w:ilvl="0" w:tplc="0758FF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6C29AB"/>
    <w:multiLevelType w:val="hybridMultilevel"/>
    <w:tmpl w:val="6DF2345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B353F3"/>
    <w:multiLevelType w:val="hybridMultilevel"/>
    <w:tmpl w:val="61320FAA"/>
    <w:lvl w:ilvl="0" w:tplc="5AD410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3A5C55"/>
    <w:multiLevelType w:val="hybridMultilevel"/>
    <w:tmpl w:val="F746F608"/>
    <w:lvl w:ilvl="0" w:tplc="A43862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73F6DF6"/>
    <w:multiLevelType w:val="hybridMultilevel"/>
    <w:tmpl w:val="1FE88B74"/>
    <w:lvl w:ilvl="0" w:tplc="7438E6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0D2B47"/>
    <w:multiLevelType w:val="hybridMultilevel"/>
    <w:tmpl w:val="A19C624E"/>
    <w:lvl w:ilvl="0" w:tplc="D1AE7602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1D947653"/>
    <w:multiLevelType w:val="hybridMultilevel"/>
    <w:tmpl w:val="55364CE0"/>
    <w:lvl w:ilvl="0" w:tplc="F83A7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262352"/>
    <w:multiLevelType w:val="hybridMultilevel"/>
    <w:tmpl w:val="68447BB6"/>
    <w:lvl w:ilvl="0" w:tplc="A43862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DF588F"/>
    <w:multiLevelType w:val="hybridMultilevel"/>
    <w:tmpl w:val="B4A2244C"/>
    <w:lvl w:ilvl="0" w:tplc="F83A7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4116892"/>
    <w:multiLevelType w:val="hybridMultilevel"/>
    <w:tmpl w:val="05420D42"/>
    <w:lvl w:ilvl="0" w:tplc="38F437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893ECA"/>
    <w:multiLevelType w:val="hybridMultilevel"/>
    <w:tmpl w:val="273A390A"/>
    <w:lvl w:ilvl="0" w:tplc="F83A7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1E000E"/>
    <w:multiLevelType w:val="hybridMultilevel"/>
    <w:tmpl w:val="A6A6B838"/>
    <w:lvl w:ilvl="0" w:tplc="F83A7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8E77357"/>
    <w:multiLevelType w:val="hybridMultilevel"/>
    <w:tmpl w:val="0BA8A42A"/>
    <w:lvl w:ilvl="0" w:tplc="58B6C964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6" w15:restartNumberingAfterBreak="0">
    <w:nsid w:val="2EEA0885"/>
    <w:multiLevelType w:val="hybridMultilevel"/>
    <w:tmpl w:val="134828BA"/>
    <w:lvl w:ilvl="0" w:tplc="EA0EB5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805D4A"/>
    <w:multiLevelType w:val="hybridMultilevel"/>
    <w:tmpl w:val="884C508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6AE6B4C"/>
    <w:multiLevelType w:val="multilevel"/>
    <w:tmpl w:val="31C6E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3A337E3B"/>
    <w:multiLevelType w:val="hybridMultilevel"/>
    <w:tmpl w:val="D14837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C89235F"/>
    <w:multiLevelType w:val="multilevel"/>
    <w:tmpl w:val="380CA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3E157423"/>
    <w:multiLevelType w:val="hybridMultilevel"/>
    <w:tmpl w:val="7FB2345A"/>
    <w:lvl w:ilvl="0" w:tplc="A43862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E365EF9"/>
    <w:multiLevelType w:val="hybridMultilevel"/>
    <w:tmpl w:val="1D7CA8B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2BC6273"/>
    <w:multiLevelType w:val="hybridMultilevel"/>
    <w:tmpl w:val="F4168BC2"/>
    <w:lvl w:ilvl="0" w:tplc="20DE65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3695E28"/>
    <w:multiLevelType w:val="hybridMultilevel"/>
    <w:tmpl w:val="F14A6BBE"/>
    <w:lvl w:ilvl="0" w:tplc="A43862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7034F1"/>
    <w:multiLevelType w:val="hybridMultilevel"/>
    <w:tmpl w:val="81B0E104"/>
    <w:lvl w:ilvl="0" w:tplc="A43862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B5D705E"/>
    <w:multiLevelType w:val="hybridMultilevel"/>
    <w:tmpl w:val="0F42D358"/>
    <w:lvl w:ilvl="0" w:tplc="A43862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AEC5B4B"/>
    <w:multiLevelType w:val="hybridMultilevel"/>
    <w:tmpl w:val="4606E1D6"/>
    <w:lvl w:ilvl="0" w:tplc="A43862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004FCF"/>
    <w:multiLevelType w:val="hybridMultilevel"/>
    <w:tmpl w:val="F58A697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5A6433"/>
    <w:multiLevelType w:val="hybridMultilevel"/>
    <w:tmpl w:val="7A50DDB2"/>
    <w:lvl w:ilvl="0" w:tplc="A43862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AD46D9"/>
    <w:multiLevelType w:val="hybridMultilevel"/>
    <w:tmpl w:val="FBD24A96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719777D"/>
    <w:multiLevelType w:val="hybridMultilevel"/>
    <w:tmpl w:val="B56A273A"/>
    <w:lvl w:ilvl="0" w:tplc="A43862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0633DA"/>
    <w:multiLevelType w:val="hybridMultilevel"/>
    <w:tmpl w:val="57B4F6AE"/>
    <w:lvl w:ilvl="0" w:tplc="C48602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462100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EBB87A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F860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48238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DFE625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D875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F45CE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45CACD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487816"/>
    <w:multiLevelType w:val="hybridMultilevel"/>
    <w:tmpl w:val="EF0E90B4"/>
    <w:lvl w:ilvl="0" w:tplc="E1E48EB0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4" w15:restartNumberingAfterBreak="0">
    <w:nsid w:val="75FC14DE"/>
    <w:multiLevelType w:val="hybridMultilevel"/>
    <w:tmpl w:val="04B852D2"/>
    <w:lvl w:ilvl="0" w:tplc="9C26E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29545E"/>
    <w:multiLevelType w:val="hybridMultilevel"/>
    <w:tmpl w:val="E0D25BB2"/>
    <w:lvl w:ilvl="0" w:tplc="F83A7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2A4ED4"/>
    <w:multiLevelType w:val="hybridMultilevel"/>
    <w:tmpl w:val="B6684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2A5D90"/>
    <w:multiLevelType w:val="hybridMultilevel"/>
    <w:tmpl w:val="3D86B8D6"/>
    <w:lvl w:ilvl="0" w:tplc="A43862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FA3F25"/>
    <w:multiLevelType w:val="hybridMultilevel"/>
    <w:tmpl w:val="5A46BB18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827121"/>
    <w:multiLevelType w:val="hybridMultilevel"/>
    <w:tmpl w:val="9D2AF15E"/>
    <w:lvl w:ilvl="0" w:tplc="A43862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471227">
    <w:abstractNumId w:val="25"/>
  </w:num>
  <w:num w:numId="2" w16cid:durableId="1648705537">
    <w:abstractNumId w:val="40"/>
  </w:num>
  <w:num w:numId="3" w16cid:durableId="572619593">
    <w:abstractNumId w:val="44"/>
  </w:num>
  <w:num w:numId="4" w16cid:durableId="1636714220">
    <w:abstractNumId w:val="48"/>
  </w:num>
  <w:num w:numId="5" w16cid:durableId="708645807">
    <w:abstractNumId w:val="32"/>
  </w:num>
  <w:num w:numId="6" w16cid:durableId="898437188">
    <w:abstractNumId w:val="13"/>
  </w:num>
  <w:num w:numId="7" w16cid:durableId="742222178">
    <w:abstractNumId w:val="27"/>
  </w:num>
  <w:num w:numId="8" w16cid:durableId="1609000930">
    <w:abstractNumId w:val="24"/>
  </w:num>
  <w:num w:numId="9" w16cid:durableId="1203132065">
    <w:abstractNumId w:val="38"/>
  </w:num>
  <w:num w:numId="10" w16cid:durableId="1524245157">
    <w:abstractNumId w:val="14"/>
  </w:num>
  <w:num w:numId="11" w16cid:durableId="458914124">
    <w:abstractNumId w:val="20"/>
  </w:num>
  <w:num w:numId="12" w16cid:durableId="873542193">
    <w:abstractNumId w:val="18"/>
  </w:num>
  <w:num w:numId="13" w16cid:durableId="1595820258">
    <w:abstractNumId w:val="45"/>
  </w:num>
  <w:num w:numId="14" w16cid:durableId="1326082179">
    <w:abstractNumId w:val="22"/>
  </w:num>
  <w:num w:numId="15" w16cid:durableId="2127381239">
    <w:abstractNumId w:val="23"/>
  </w:num>
  <w:num w:numId="16" w16cid:durableId="569853572">
    <w:abstractNumId w:val="12"/>
  </w:num>
  <w:num w:numId="17" w16cid:durableId="1240293317">
    <w:abstractNumId w:val="10"/>
  </w:num>
  <w:num w:numId="18" w16cid:durableId="1285844215">
    <w:abstractNumId w:val="35"/>
  </w:num>
  <w:num w:numId="19" w16cid:durableId="2103720548">
    <w:abstractNumId w:val="49"/>
  </w:num>
  <w:num w:numId="20" w16cid:durableId="1215194486">
    <w:abstractNumId w:val="19"/>
  </w:num>
  <w:num w:numId="21" w16cid:durableId="1078210681">
    <w:abstractNumId w:val="34"/>
  </w:num>
  <w:num w:numId="22" w16cid:durableId="673654477">
    <w:abstractNumId w:val="47"/>
  </w:num>
  <w:num w:numId="23" w16cid:durableId="1082990839">
    <w:abstractNumId w:val="41"/>
  </w:num>
  <w:num w:numId="24" w16cid:durableId="1394811058">
    <w:abstractNumId w:val="15"/>
  </w:num>
  <w:num w:numId="25" w16cid:durableId="1884436438">
    <w:abstractNumId w:val="39"/>
  </w:num>
  <w:num w:numId="26" w16cid:durableId="838932963">
    <w:abstractNumId w:val="36"/>
  </w:num>
  <w:num w:numId="27" w16cid:durableId="1084306361">
    <w:abstractNumId w:val="37"/>
  </w:num>
  <w:num w:numId="28" w16cid:durableId="1475680469">
    <w:abstractNumId w:val="31"/>
  </w:num>
  <w:num w:numId="29" w16cid:durableId="1616519495">
    <w:abstractNumId w:val="42"/>
  </w:num>
  <w:num w:numId="30" w16cid:durableId="581109826">
    <w:abstractNumId w:val="46"/>
  </w:num>
  <w:num w:numId="31" w16cid:durableId="65806769">
    <w:abstractNumId w:val="29"/>
  </w:num>
  <w:num w:numId="32" w16cid:durableId="346299030">
    <w:abstractNumId w:val="17"/>
  </w:num>
  <w:num w:numId="33" w16cid:durableId="762607730">
    <w:abstractNumId w:val="30"/>
  </w:num>
  <w:num w:numId="34" w16cid:durableId="1819882855">
    <w:abstractNumId w:val="11"/>
  </w:num>
  <w:num w:numId="35" w16cid:durableId="1241914960">
    <w:abstractNumId w:val="28"/>
  </w:num>
  <w:num w:numId="36" w16cid:durableId="413403328">
    <w:abstractNumId w:val="21"/>
  </w:num>
  <w:num w:numId="37" w16cid:durableId="83035949">
    <w:abstractNumId w:val="33"/>
  </w:num>
  <w:num w:numId="38" w16cid:durableId="294605298">
    <w:abstractNumId w:val="26"/>
  </w:num>
  <w:num w:numId="39" w16cid:durableId="1610963444">
    <w:abstractNumId w:val="43"/>
  </w:num>
  <w:num w:numId="40" w16cid:durableId="1180698764">
    <w:abstractNumId w:val="16"/>
  </w:num>
  <w:num w:numId="41" w16cid:durableId="1185168722">
    <w:abstractNumId w:val="9"/>
  </w:num>
  <w:num w:numId="42" w16cid:durableId="382557159">
    <w:abstractNumId w:val="7"/>
  </w:num>
  <w:num w:numId="43" w16cid:durableId="1621567070">
    <w:abstractNumId w:val="6"/>
  </w:num>
  <w:num w:numId="44" w16cid:durableId="2078168734">
    <w:abstractNumId w:val="5"/>
  </w:num>
  <w:num w:numId="45" w16cid:durableId="1347093731">
    <w:abstractNumId w:val="4"/>
  </w:num>
  <w:num w:numId="46" w16cid:durableId="2104108596">
    <w:abstractNumId w:val="8"/>
  </w:num>
  <w:num w:numId="47" w16cid:durableId="1173108815">
    <w:abstractNumId w:val="3"/>
  </w:num>
  <w:num w:numId="48" w16cid:durableId="2070227094">
    <w:abstractNumId w:val="2"/>
  </w:num>
  <w:num w:numId="49" w16cid:durableId="1809398577">
    <w:abstractNumId w:val="1"/>
  </w:num>
  <w:num w:numId="50" w16cid:durableId="910231809">
    <w:abstractNumId w:val="0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0C71"/>
    <w:rsid w:val="00001AE4"/>
    <w:rsid w:val="000021A2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10060"/>
    <w:rsid w:val="0001040B"/>
    <w:rsid w:val="00011468"/>
    <w:rsid w:val="00011F45"/>
    <w:rsid w:val="000124DF"/>
    <w:rsid w:val="000131A3"/>
    <w:rsid w:val="000132BF"/>
    <w:rsid w:val="00013C0A"/>
    <w:rsid w:val="00013DDD"/>
    <w:rsid w:val="00013E13"/>
    <w:rsid w:val="00014008"/>
    <w:rsid w:val="0001404D"/>
    <w:rsid w:val="0001467F"/>
    <w:rsid w:val="000149C3"/>
    <w:rsid w:val="00015997"/>
    <w:rsid w:val="00016EEB"/>
    <w:rsid w:val="00017C44"/>
    <w:rsid w:val="0002090D"/>
    <w:rsid w:val="00020BF2"/>
    <w:rsid w:val="00020CAC"/>
    <w:rsid w:val="00022D43"/>
    <w:rsid w:val="000236B5"/>
    <w:rsid w:val="00023DC1"/>
    <w:rsid w:val="000249DA"/>
    <w:rsid w:val="00025085"/>
    <w:rsid w:val="00025921"/>
    <w:rsid w:val="00026D9B"/>
    <w:rsid w:val="00026E8E"/>
    <w:rsid w:val="000276DA"/>
    <w:rsid w:val="00030E96"/>
    <w:rsid w:val="00031E57"/>
    <w:rsid w:val="0003212C"/>
    <w:rsid w:val="000326CA"/>
    <w:rsid w:val="00032C87"/>
    <w:rsid w:val="00033014"/>
    <w:rsid w:val="00034C79"/>
    <w:rsid w:val="000354A6"/>
    <w:rsid w:val="00035CE8"/>
    <w:rsid w:val="00035D95"/>
    <w:rsid w:val="00036E23"/>
    <w:rsid w:val="000371E9"/>
    <w:rsid w:val="00037534"/>
    <w:rsid w:val="0004057F"/>
    <w:rsid w:val="000407F8"/>
    <w:rsid w:val="00040894"/>
    <w:rsid w:val="000412EC"/>
    <w:rsid w:val="00041F46"/>
    <w:rsid w:val="0004229E"/>
    <w:rsid w:val="0004268F"/>
    <w:rsid w:val="000432B1"/>
    <w:rsid w:val="000434DF"/>
    <w:rsid w:val="00043949"/>
    <w:rsid w:val="0004394B"/>
    <w:rsid w:val="00043986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DB0"/>
    <w:rsid w:val="00052332"/>
    <w:rsid w:val="00053110"/>
    <w:rsid w:val="000535AF"/>
    <w:rsid w:val="000539FC"/>
    <w:rsid w:val="00053B9D"/>
    <w:rsid w:val="00055CA9"/>
    <w:rsid w:val="00056735"/>
    <w:rsid w:val="000569A2"/>
    <w:rsid w:val="00056EB9"/>
    <w:rsid w:val="00057092"/>
    <w:rsid w:val="0005720B"/>
    <w:rsid w:val="00057E76"/>
    <w:rsid w:val="00060614"/>
    <w:rsid w:val="00060736"/>
    <w:rsid w:val="0006074B"/>
    <w:rsid w:val="00060E3E"/>
    <w:rsid w:val="0006169B"/>
    <w:rsid w:val="00061EAF"/>
    <w:rsid w:val="00061FF6"/>
    <w:rsid w:val="000625EB"/>
    <w:rsid w:val="0006339E"/>
    <w:rsid w:val="000638F0"/>
    <w:rsid w:val="0006407D"/>
    <w:rsid w:val="00064806"/>
    <w:rsid w:val="00065443"/>
    <w:rsid w:val="000668C2"/>
    <w:rsid w:val="00067033"/>
    <w:rsid w:val="00067268"/>
    <w:rsid w:val="000674CE"/>
    <w:rsid w:val="000676E6"/>
    <w:rsid w:val="000706D5"/>
    <w:rsid w:val="00070DF1"/>
    <w:rsid w:val="0007213A"/>
    <w:rsid w:val="00073579"/>
    <w:rsid w:val="00073D6E"/>
    <w:rsid w:val="000741EF"/>
    <w:rsid w:val="00074313"/>
    <w:rsid w:val="000749C5"/>
    <w:rsid w:val="00074F07"/>
    <w:rsid w:val="0007564C"/>
    <w:rsid w:val="00075E08"/>
    <w:rsid w:val="00076426"/>
    <w:rsid w:val="000765B7"/>
    <w:rsid w:val="00076E7A"/>
    <w:rsid w:val="00076FDD"/>
    <w:rsid w:val="000770B3"/>
    <w:rsid w:val="00077149"/>
    <w:rsid w:val="0007758B"/>
    <w:rsid w:val="00077682"/>
    <w:rsid w:val="00080002"/>
    <w:rsid w:val="000802BB"/>
    <w:rsid w:val="000809CC"/>
    <w:rsid w:val="00081281"/>
    <w:rsid w:val="00081601"/>
    <w:rsid w:val="00081897"/>
    <w:rsid w:val="00081CF6"/>
    <w:rsid w:val="00082231"/>
    <w:rsid w:val="0008232C"/>
    <w:rsid w:val="00082456"/>
    <w:rsid w:val="00082485"/>
    <w:rsid w:val="00082754"/>
    <w:rsid w:val="00083A0D"/>
    <w:rsid w:val="00083BD6"/>
    <w:rsid w:val="00084A59"/>
    <w:rsid w:val="00084B33"/>
    <w:rsid w:val="00084FD0"/>
    <w:rsid w:val="0008501C"/>
    <w:rsid w:val="00085103"/>
    <w:rsid w:val="00085203"/>
    <w:rsid w:val="00085D87"/>
    <w:rsid w:val="00086352"/>
    <w:rsid w:val="00086457"/>
    <w:rsid w:val="0008678B"/>
    <w:rsid w:val="00086D8D"/>
    <w:rsid w:val="00087165"/>
    <w:rsid w:val="000872DF"/>
    <w:rsid w:val="0008757B"/>
    <w:rsid w:val="00090531"/>
    <w:rsid w:val="000906AA"/>
    <w:rsid w:val="0009121A"/>
    <w:rsid w:val="000912A4"/>
    <w:rsid w:val="000916E4"/>
    <w:rsid w:val="0009172A"/>
    <w:rsid w:val="00091F38"/>
    <w:rsid w:val="0009252D"/>
    <w:rsid w:val="00092D2F"/>
    <w:rsid w:val="000932ED"/>
    <w:rsid w:val="00093E1F"/>
    <w:rsid w:val="00094620"/>
    <w:rsid w:val="000951B7"/>
    <w:rsid w:val="000955BD"/>
    <w:rsid w:val="00095938"/>
    <w:rsid w:val="00096752"/>
    <w:rsid w:val="00096DBE"/>
    <w:rsid w:val="00097674"/>
    <w:rsid w:val="00097C02"/>
    <w:rsid w:val="000A0B89"/>
    <w:rsid w:val="000A12ED"/>
    <w:rsid w:val="000A1AC3"/>
    <w:rsid w:val="000A210F"/>
    <w:rsid w:val="000A22C5"/>
    <w:rsid w:val="000A2CA7"/>
    <w:rsid w:val="000A31E6"/>
    <w:rsid w:val="000A418E"/>
    <w:rsid w:val="000A5D45"/>
    <w:rsid w:val="000A6160"/>
    <w:rsid w:val="000A6221"/>
    <w:rsid w:val="000A627C"/>
    <w:rsid w:val="000A6AC9"/>
    <w:rsid w:val="000A7480"/>
    <w:rsid w:val="000A767E"/>
    <w:rsid w:val="000B0B85"/>
    <w:rsid w:val="000B17F2"/>
    <w:rsid w:val="000B1F3D"/>
    <w:rsid w:val="000B2B08"/>
    <w:rsid w:val="000B3023"/>
    <w:rsid w:val="000B3505"/>
    <w:rsid w:val="000B3542"/>
    <w:rsid w:val="000B3729"/>
    <w:rsid w:val="000B37BB"/>
    <w:rsid w:val="000B3AB2"/>
    <w:rsid w:val="000B429D"/>
    <w:rsid w:val="000B438B"/>
    <w:rsid w:val="000B43C5"/>
    <w:rsid w:val="000B4D35"/>
    <w:rsid w:val="000B4D9E"/>
    <w:rsid w:val="000B573C"/>
    <w:rsid w:val="000B58C9"/>
    <w:rsid w:val="000B6C30"/>
    <w:rsid w:val="000B6C74"/>
    <w:rsid w:val="000B7679"/>
    <w:rsid w:val="000B7F48"/>
    <w:rsid w:val="000B7FAD"/>
    <w:rsid w:val="000C00D4"/>
    <w:rsid w:val="000C07DC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1F32"/>
    <w:rsid w:val="000D2072"/>
    <w:rsid w:val="000D2127"/>
    <w:rsid w:val="000D24DE"/>
    <w:rsid w:val="000D282A"/>
    <w:rsid w:val="000D2B78"/>
    <w:rsid w:val="000D2C19"/>
    <w:rsid w:val="000D2CA4"/>
    <w:rsid w:val="000D2FF5"/>
    <w:rsid w:val="000D4A13"/>
    <w:rsid w:val="000D57A2"/>
    <w:rsid w:val="000D5AAA"/>
    <w:rsid w:val="000D5DB2"/>
    <w:rsid w:val="000D5DBE"/>
    <w:rsid w:val="000D7347"/>
    <w:rsid w:val="000D78AF"/>
    <w:rsid w:val="000D7998"/>
    <w:rsid w:val="000D7AA6"/>
    <w:rsid w:val="000D7DE3"/>
    <w:rsid w:val="000D7F04"/>
    <w:rsid w:val="000E042D"/>
    <w:rsid w:val="000E06CB"/>
    <w:rsid w:val="000E1147"/>
    <w:rsid w:val="000E14A2"/>
    <w:rsid w:val="000E203E"/>
    <w:rsid w:val="000E2A67"/>
    <w:rsid w:val="000E2E63"/>
    <w:rsid w:val="000E4C48"/>
    <w:rsid w:val="000E4E3C"/>
    <w:rsid w:val="000E533B"/>
    <w:rsid w:val="000E55B2"/>
    <w:rsid w:val="000E5E0E"/>
    <w:rsid w:val="000E63B4"/>
    <w:rsid w:val="000F02C9"/>
    <w:rsid w:val="000F11EB"/>
    <w:rsid w:val="000F1949"/>
    <w:rsid w:val="000F1E27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0F9"/>
    <w:rsid w:val="000F431B"/>
    <w:rsid w:val="000F4B81"/>
    <w:rsid w:val="000F4FCC"/>
    <w:rsid w:val="000F52F4"/>
    <w:rsid w:val="000F55BA"/>
    <w:rsid w:val="000F6876"/>
    <w:rsid w:val="000F6ABF"/>
    <w:rsid w:val="001000C8"/>
    <w:rsid w:val="00100247"/>
    <w:rsid w:val="00101DC6"/>
    <w:rsid w:val="0010205D"/>
    <w:rsid w:val="00102F71"/>
    <w:rsid w:val="00104C96"/>
    <w:rsid w:val="00104CF5"/>
    <w:rsid w:val="00104D82"/>
    <w:rsid w:val="0010561C"/>
    <w:rsid w:val="001056CB"/>
    <w:rsid w:val="001062AE"/>
    <w:rsid w:val="001066AD"/>
    <w:rsid w:val="001077C6"/>
    <w:rsid w:val="001078E4"/>
    <w:rsid w:val="001110D2"/>
    <w:rsid w:val="00111458"/>
    <w:rsid w:val="0011190E"/>
    <w:rsid w:val="00111BC2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AFC"/>
    <w:rsid w:val="00121BE9"/>
    <w:rsid w:val="00121EC5"/>
    <w:rsid w:val="001220C2"/>
    <w:rsid w:val="00122FE0"/>
    <w:rsid w:val="00123A8C"/>
    <w:rsid w:val="00124307"/>
    <w:rsid w:val="00124F36"/>
    <w:rsid w:val="00125EE3"/>
    <w:rsid w:val="0012637A"/>
    <w:rsid w:val="001264AC"/>
    <w:rsid w:val="00126658"/>
    <w:rsid w:val="00126E41"/>
    <w:rsid w:val="00126FC2"/>
    <w:rsid w:val="0012709F"/>
    <w:rsid w:val="00127E9A"/>
    <w:rsid w:val="00130B4D"/>
    <w:rsid w:val="00130F69"/>
    <w:rsid w:val="00131635"/>
    <w:rsid w:val="001324F6"/>
    <w:rsid w:val="00132D00"/>
    <w:rsid w:val="00132FC1"/>
    <w:rsid w:val="0013363B"/>
    <w:rsid w:val="00133F50"/>
    <w:rsid w:val="00134CC3"/>
    <w:rsid w:val="0013535A"/>
    <w:rsid w:val="00135734"/>
    <w:rsid w:val="00135D22"/>
    <w:rsid w:val="001360A9"/>
    <w:rsid w:val="001362E9"/>
    <w:rsid w:val="00136333"/>
    <w:rsid w:val="00136373"/>
    <w:rsid w:val="001364BC"/>
    <w:rsid w:val="00136C01"/>
    <w:rsid w:val="00136C22"/>
    <w:rsid w:val="00137370"/>
    <w:rsid w:val="00137E2D"/>
    <w:rsid w:val="001401FE"/>
    <w:rsid w:val="001404C3"/>
    <w:rsid w:val="00140622"/>
    <w:rsid w:val="001406F8"/>
    <w:rsid w:val="00140DB8"/>
    <w:rsid w:val="00140FF3"/>
    <w:rsid w:val="0014133F"/>
    <w:rsid w:val="00141AEC"/>
    <w:rsid w:val="00141D69"/>
    <w:rsid w:val="0014286F"/>
    <w:rsid w:val="00144000"/>
    <w:rsid w:val="0014402F"/>
    <w:rsid w:val="0014486D"/>
    <w:rsid w:val="001448DE"/>
    <w:rsid w:val="001453C8"/>
    <w:rsid w:val="00146561"/>
    <w:rsid w:val="00146CF0"/>
    <w:rsid w:val="00147C2C"/>
    <w:rsid w:val="0015039E"/>
    <w:rsid w:val="00150649"/>
    <w:rsid w:val="00150774"/>
    <w:rsid w:val="001513F4"/>
    <w:rsid w:val="0015146D"/>
    <w:rsid w:val="00151618"/>
    <w:rsid w:val="00151817"/>
    <w:rsid w:val="00151B51"/>
    <w:rsid w:val="001522AA"/>
    <w:rsid w:val="001529CE"/>
    <w:rsid w:val="0015329D"/>
    <w:rsid w:val="00153E51"/>
    <w:rsid w:val="00154496"/>
    <w:rsid w:val="001555D7"/>
    <w:rsid w:val="0015569B"/>
    <w:rsid w:val="0015569E"/>
    <w:rsid w:val="001600B3"/>
    <w:rsid w:val="001601FB"/>
    <w:rsid w:val="00160217"/>
    <w:rsid w:val="001606BE"/>
    <w:rsid w:val="00160B29"/>
    <w:rsid w:val="001619E4"/>
    <w:rsid w:val="00162701"/>
    <w:rsid w:val="00162D08"/>
    <w:rsid w:val="00164186"/>
    <w:rsid w:val="00164971"/>
    <w:rsid w:val="00164C20"/>
    <w:rsid w:val="00165099"/>
    <w:rsid w:val="0016570E"/>
    <w:rsid w:val="00165863"/>
    <w:rsid w:val="00165DF8"/>
    <w:rsid w:val="001663A3"/>
    <w:rsid w:val="00167927"/>
    <w:rsid w:val="00170784"/>
    <w:rsid w:val="001711FF"/>
    <w:rsid w:val="00171592"/>
    <w:rsid w:val="0017256E"/>
    <w:rsid w:val="00172FC5"/>
    <w:rsid w:val="001731F9"/>
    <w:rsid w:val="00173B3A"/>
    <w:rsid w:val="00173F69"/>
    <w:rsid w:val="00174829"/>
    <w:rsid w:val="00174945"/>
    <w:rsid w:val="00174B02"/>
    <w:rsid w:val="0017586A"/>
    <w:rsid w:val="00176177"/>
    <w:rsid w:val="00176520"/>
    <w:rsid w:val="00176798"/>
    <w:rsid w:val="00176C83"/>
    <w:rsid w:val="0018024C"/>
    <w:rsid w:val="00180349"/>
    <w:rsid w:val="001807DA"/>
    <w:rsid w:val="00182426"/>
    <w:rsid w:val="001829B1"/>
    <w:rsid w:val="00182B2F"/>
    <w:rsid w:val="00183046"/>
    <w:rsid w:val="001831FF"/>
    <w:rsid w:val="001838ED"/>
    <w:rsid w:val="00183FB5"/>
    <w:rsid w:val="00184DB0"/>
    <w:rsid w:val="00185F85"/>
    <w:rsid w:val="00186611"/>
    <w:rsid w:val="001869AE"/>
    <w:rsid w:val="00187383"/>
    <w:rsid w:val="001875A1"/>
    <w:rsid w:val="00187AC2"/>
    <w:rsid w:val="0019031B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3DD5"/>
    <w:rsid w:val="00193DFF"/>
    <w:rsid w:val="00194A01"/>
    <w:rsid w:val="00194D9A"/>
    <w:rsid w:val="00195426"/>
    <w:rsid w:val="001955AB"/>
    <w:rsid w:val="0019560B"/>
    <w:rsid w:val="00195E2B"/>
    <w:rsid w:val="00196147"/>
    <w:rsid w:val="0019630A"/>
    <w:rsid w:val="0019631C"/>
    <w:rsid w:val="0019658A"/>
    <w:rsid w:val="001972E0"/>
    <w:rsid w:val="00197957"/>
    <w:rsid w:val="00197B5D"/>
    <w:rsid w:val="00197D13"/>
    <w:rsid w:val="001A02F0"/>
    <w:rsid w:val="001A07DF"/>
    <w:rsid w:val="001A089E"/>
    <w:rsid w:val="001A176E"/>
    <w:rsid w:val="001A1C0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BB3"/>
    <w:rsid w:val="001A4D0F"/>
    <w:rsid w:val="001A597F"/>
    <w:rsid w:val="001A5C7B"/>
    <w:rsid w:val="001A712D"/>
    <w:rsid w:val="001A7259"/>
    <w:rsid w:val="001A7529"/>
    <w:rsid w:val="001B1575"/>
    <w:rsid w:val="001B245D"/>
    <w:rsid w:val="001B2CCF"/>
    <w:rsid w:val="001B30A8"/>
    <w:rsid w:val="001B30D8"/>
    <w:rsid w:val="001B3815"/>
    <w:rsid w:val="001B42AB"/>
    <w:rsid w:val="001B4580"/>
    <w:rsid w:val="001B4D3C"/>
    <w:rsid w:val="001B4DFE"/>
    <w:rsid w:val="001B610D"/>
    <w:rsid w:val="001B6E71"/>
    <w:rsid w:val="001B7021"/>
    <w:rsid w:val="001B73D8"/>
    <w:rsid w:val="001B7485"/>
    <w:rsid w:val="001B7988"/>
    <w:rsid w:val="001C03B4"/>
    <w:rsid w:val="001C0AF6"/>
    <w:rsid w:val="001C0D3C"/>
    <w:rsid w:val="001C0FAF"/>
    <w:rsid w:val="001C18AF"/>
    <w:rsid w:val="001C18D9"/>
    <w:rsid w:val="001C2239"/>
    <w:rsid w:val="001C2A56"/>
    <w:rsid w:val="001C30A1"/>
    <w:rsid w:val="001C326A"/>
    <w:rsid w:val="001C37F1"/>
    <w:rsid w:val="001C3810"/>
    <w:rsid w:val="001C38D3"/>
    <w:rsid w:val="001C3CDE"/>
    <w:rsid w:val="001C5006"/>
    <w:rsid w:val="001C5EDE"/>
    <w:rsid w:val="001C6408"/>
    <w:rsid w:val="001C6C2E"/>
    <w:rsid w:val="001D0158"/>
    <w:rsid w:val="001D0608"/>
    <w:rsid w:val="001D0846"/>
    <w:rsid w:val="001D086E"/>
    <w:rsid w:val="001D09D1"/>
    <w:rsid w:val="001D09DB"/>
    <w:rsid w:val="001D0C4C"/>
    <w:rsid w:val="001D116F"/>
    <w:rsid w:val="001D2337"/>
    <w:rsid w:val="001D2758"/>
    <w:rsid w:val="001D2AB5"/>
    <w:rsid w:val="001D3B03"/>
    <w:rsid w:val="001D3FF9"/>
    <w:rsid w:val="001D41D6"/>
    <w:rsid w:val="001D4202"/>
    <w:rsid w:val="001D47D5"/>
    <w:rsid w:val="001D53E5"/>
    <w:rsid w:val="001D5475"/>
    <w:rsid w:val="001D5A1C"/>
    <w:rsid w:val="001D5B7A"/>
    <w:rsid w:val="001D741F"/>
    <w:rsid w:val="001D7A02"/>
    <w:rsid w:val="001D7A21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3D69"/>
    <w:rsid w:val="001E4214"/>
    <w:rsid w:val="001E48AD"/>
    <w:rsid w:val="001E5041"/>
    <w:rsid w:val="001E5232"/>
    <w:rsid w:val="001E52F1"/>
    <w:rsid w:val="001E538A"/>
    <w:rsid w:val="001E57AD"/>
    <w:rsid w:val="001E5FE9"/>
    <w:rsid w:val="001E64C6"/>
    <w:rsid w:val="001E663B"/>
    <w:rsid w:val="001E6E9E"/>
    <w:rsid w:val="001E773F"/>
    <w:rsid w:val="001E7FD5"/>
    <w:rsid w:val="001F011B"/>
    <w:rsid w:val="001F0255"/>
    <w:rsid w:val="001F07F6"/>
    <w:rsid w:val="001F0876"/>
    <w:rsid w:val="001F0AEE"/>
    <w:rsid w:val="001F1557"/>
    <w:rsid w:val="001F1A59"/>
    <w:rsid w:val="001F23DC"/>
    <w:rsid w:val="001F2C8E"/>
    <w:rsid w:val="001F2ED6"/>
    <w:rsid w:val="001F38D7"/>
    <w:rsid w:val="001F46AA"/>
    <w:rsid w:val="001F52BB"/>
    <w:rsid w:val="001F5FA0"/>
    <w:rsid w:val="001F6064"/>
    <w:rsid w:val="001F6A2E"/>
    <w:rsid w:val="001F6B89"/>
    <w:rsid w:val="001F7D75"/>
    <w:rsid w:val="002007BC"/>
    <w:rsid w:val="00201F1F"/>
    <w:rsid w:val="00201F45"/>
    <w:rsid w:val="002021AA"/>
    <w:rsid w:val="00202A4A"/>
    <w:rsid w:val="002033EA"/>
    <w:rsid w:val="00203FDC"/>
    <w:rsid w:val="00204022"/>
    <w:rsid w:val="00204431"/>
    <w:rsid w:val="002050E7"/>
    <w:rsid w:val="002063BC"/>
    <w:rsid w:val="00207F95"/>
    <w:rsid w:val="0021037A"/>
    <w:rsid w:val="00210639"/>
    <w:rsid w:val="002107E9"/>
    <w:rsid w:val="0021290A"/>
    <w:rsid w:val="00212A6D"/>
    <w:rsid w:val="002130F6"/>
    <w:rsid w:val="002134ED"/>
    <w:rsid w:val="0021361E"/>
    <w:rsid w:val="00213A0A"/>
    <w:rsid w:val="00213DEB"/>
    <w:rsid w:val="00214388"/>
    <w:rsid w:val="00214480"/>
    <w:rsid w:val="00214662"/>
    <w:rsid w:val="0021564F"/>
    <w:rsid w:val="002158AC"/>
    <w:rsid w:val="00217241"/>
    <w:rsid w:val="002173D7"/>
    <w:rsid w:val="00217CB2"/>
    <w:rsid w:val="002200D2"/>
    <w:rsid w:val="00220382"/>
    <w:rsid w:val="0022061D"/>
    <w:rsid w:val="00220807"/>
    <w:rsid w:val="00220DA5"/>
    <w:rsid w:val="00220DEF"/>
    <w:rsid w:val="002212B6"/>
    <w:rsid w:val="00221CED"/>
    <w:rsid w:val="002224BE"/>
    <w:rsid w:val="00222640"/>
    <w:rsid w:val="00222B97"/>
    <w:rsid w:val="00222DD4"/>
    <w:rsid w:val="00223235"/>
    <w:rsid w:val="0022452E"/>
    <w:rsid w:val="002249C0"/>
    <w:rsid w:val="00225825"/>
    <w:rsid w:val="00226294"/>
    <w:rsid w:val="00226311"/>
    <w:rsid w:val="00226430"/>
    <w:rsid w:val="00226AA4"/>
    <w:rsid w:val="00230100"/>
    <w:rsid w:val="00230213"/>
    <w:rsid w:val="00230A2F"/>
    <w:rsid w:val="00231385"/>
    <w:rsid w:val="00231473"/>
    <w:rsid w:val="0023170B"/>
    <w:rsid w:val="002320AB"/>
    <w:rsid w:val="0023217A"/>
    <w:rsid w:val="0023245A"/>
    <w:rsid w:val="00233061"/>
    <w:rsid w:val="00233F70"/>
    <w:rsid w:val="0023436F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372A"/>
    <w:rsid w:val="00243F07"/>
    <w:rsid w:val="00244512"/>
    <w:rsid w:val="00244915"/>
    <w:rsid w:val="0024496D"/>
    <w:rsid w:val="00245055"/>
    <w:rsid w:val="00245425"/>
    <w:rsid w:val="00245C14"/>
    <w:rsid w:val="00245C7C"/>
    <w:rsid w:val="00245CEC"/>
    <w:rsid w:val="002468E6"/>
    <w:rsid w:val="00246B63"/>
    <w:rsid w:val="0024767B"/>
    <w:rsid w:val="00247683"/>
    <w:rsid w:val="0025072B"/>
    <w:rsid w:val="00251618"/>
    <w:rsid w:val="00251656"/>
    <w:rsid w:val="002526D7"/>
    <w:rsid w:val="00252800"/>
    <w:rsid w:val="00253A1F"/>
    <w:rsid w:val="0025424F"/>
    <w:rsid w:val="0025430D"/>
    <w:rsid w:val="002550EC"/>
    <w:rsid w:val="00255716"/>
    <w:rsid w:val="00255E68"/>
    <w:rsid w:val="00256E86"/>
    <w:rsid w:val="002577E6"/>
    <w:rsid w:val="00257CA5"/>
    <w:rsid w:val="00257CF8"/>
    <w:rsid w:val="002601B5"/>
    <w:rsid w:val="002605C8"/>
    <w:rsid w:val="002608FF"/>
    <w:rsid w:val="002610D6"/>
    <w:rsid w:val="0026115A"/>
    <w:rsid w:val="002611B8"/>
    <w:rsid w:val="00261363"/>
    <w:rsid w:val="00261C3A"/>
    <w:rsid w:val="00261FDF"/>
    <w:rsid w:val="0026225B"/>
    <w:rsid w:val="002643C4"/>
    <w:rsid w:val="00265231"/>
    <w:rsid w:val="00265AAD"/>
    <w:rsid w:val="00265D26"/>
    <w:rsid w:val="00266304"/>
    <w:rsid w:val="00266FB3"/>
    <w:rsid w:val="00267196"/>
    <w:rsid w:val="002673F4"/>
    <w:rsid w:val="002701D1"/>
    <w:rsid w:val="00270372"/>
    <w:rsid w:val="002703F5"/>
    <w:rsid w:val="00270553"/>
    <w:rsid w:val="002705A3"/>
    <w:rsid w:val="00270AB5"/>
    <w:rsid w:val="0027147A"/>
    <w:rsid w:val="00271A4F"/>
    <w:rsid w:val="00271DEF"/>
    <w:rsid w:val="00272085"/>
    <w:rsid w:val="0027208F"/>
    <w:rsid w:val="00272714"/>
    <w:rsid w:val="00272876"/>
    <w:rsid w:val="00272CDB"/>
    <w:rsid w:val="00273114"/>
    <w:rsid w:val="00273279"/>
    <w:rsid w:val="002734BD"/>
    <w:rsid w:val="00273BFB"/>
    <w:rsid w:val="0027620F"/>
    <w:rsid w:val="002763DB"/>
    <w:rsid w:val="002767AB"/>
    <w:rsid w:val="00276A75"/>
    <w:rsid w:val="00276E27"/>
    <w:rsid w:val="00276F8D"/>
    <w:rsid w:val="00277D56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B9F"/>
    <w:rsid w:val="00284DB2"/>
    <w:rsid w:val="00285AEA"/>
    <w:rsid w:val="00285BC5"/>
    <w:rsid w:val="0028641E"/>
    <w:rsid w:val="0028667F"/>
    <w:rsid w:val="00286727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2153"/>
    <w:rsid w:val="00293109"/>
    <w:rsid w:val="00293EC8"/>
    <w:rsid w:val="00294267"/>
    <w:rsid w:val="00294E65"/>
    <w:rsid w:val="002954CB"/>
    <w:rsid w:val="00295862"/>
    <w:rsid w:val="00295BFF"/>
    <w:rsid w:val="00296078"/>
    <w:rsid w:val="00296153"/>
    <w:rsid w:val="0029625C"/>
    <w:rsid w:val="00296492"/>
    <w:rsid w:val="0029735F"/>
    <w:rsid w:val="00297660"/>
    <w:rsid w:val="002A02BB"/>
    <w:rsid w:val="002A069F"/>
    <w:rsid w:val="002A1D20"/>
    <w:rsid w:val="002A1E13"/>
    <w:rsid w:val="002A1E96"/>
    <w:rsid w:val="002A1F6B"/>
    <w:rsid w:val="002A1F75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165"/>
    <w:rsid w:val="002A58B5"/>
    <w:rsid w:val="002A656F"/>
    <w:rsid w:val="002A66C4"/>
    <w:rsid w:val="002A79E5"/>
    <w:rsid w:val="002A7CD5"/>
    <w:rsid w:val="002B0565"/>
    <w:rsid w:val="002B0820"/>
    <w:rsid w:val="002B14AB"/>
    <w:rsid w:val="002B15C9"/>
    <w:rsid w:val="002B1E87"/>
    <w:rsid w:val="002B20DB"/>
    <w:rsid w:val="002B349B"/>
    <w:rsid w:val="002B3706"/>
    <w:rsid w:val="002B37D2"/>
    <w:rsid w:val="002B3C78"/>
    <w:rsid w:val="002B3E95"/>
    <w:rsid w:val="002B4C60"/>
    <w:rsid w:val="002B4EA6"/>
    <w:rsid w:val="002B5A75"/>
    <w:rsid w:val="002B751F"/>
    <w:rsid w:val="002B78FD"/>
    <w:rsid w:val="002B7929"/>
    <w:rsid w:val="002C07C9"/>
    <w:rsid w:val="002C1D0D"/>
    <w:rsid w:val="002C3091"/>
    <w:rsid w:val="002C416B"/>
    <w:rsid w:val="002C4196"/>
    <w:rsid w:val="002C44DD"/>
    <w:rsid w:val="002C55A6"/>
    <w:rsid w:val="002C5B50"/>
    <w:rsid w:val="002C611F"/>
    <w:rsid w:val="002C6664"/>
    <w:rsid w:val="002C6C1F"/>
    <w:rsid w:val="002C6F8E"/>
    <w:rsid w:val="002C7125"/>
    <w:rsid w:val="002C72AA"/>
    <w:rsid w:val="002C75B6"/>
    <w:rsid w:val="002C79AC"/>
    <w:rsid w:val="002D080A"/>
    <w:rsid w:val="002D098E"/>
    <w:rsid w:val="002D2099"/>
    <w:rsid w:val="002D220D"/>
    <w:rsid w:val="002D31D8"/>
    <w:rsid w:val="002D4144"/>
    <w:rsid w:val="002D552C"/>
    <w:rsid w:val="002D55B1"/>
    <w:rsid w:val="002D5935"/>
    <w:rsid w:val="002D5F7E"/>
    <w:rsid w:val="002D6314"/>
    <w:rsid w:val="002D6663"/>
    <w:rsid w:val="002D6EC8"/>
    <w:rsid w:val="002E0A8A"/>
    <w:rsid w:val="002E0C4C"/>
    <w:rsid w:val="002E0CDB"/>
    <w:rsid w:val="002E100F"/>
    <w:rsid w:val="002E183A"/>
    <w:rsid w:val="002E1A40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178"/>
    <w:rsid w:val="002E75FA"/>
    <w:rsid w:val="002F0B5C"/>
    <w:rsid w:val="002F12F7"/>
    <w:rsid w:val="002F1895"/>
    <w:rsid w:val="002F294B"/>
    <w:rsid w:val="002F2A07"/>
    <w:rsid w:val="002F3060"/>
    <w:rsid w:val="002F3268"/>
    <w:rsid w:val="002F4984"/>
    <w:rsid w:val="002F4CE9"/>
    <w:rsid w:val="002F5FA3"/>
    <w:rsid w:val="002F637F"/>
    <w:rsid w:val="002F7209"/>
    <w:rsid w:val="002F7283"/>
    <w:rsid w:val="002F79D1"/>
    <w:rsid w:val="002F7AA8"/>
    <w:rsid w:val="00300DFF"/>
    <w:rsid w:val="00300FF6"/>
    <w:rsid w:val="00301563"/>
    <w:rsid w:val="00302BF8"/>
    <w:rsid w:val="00302D64"/>
    <w:rsid w:val="00302E6C"/>
    <w:rsid w:val="003034FD"/>
    <w:rsid w:val="00304301"/>
    <w:rsid w:val="00304597"/>
    <w:rsid w:val="00305655"/>
    <w:rsid w:val="0030594A"/>
    <w:rsid w:val="00305BA9"/>
    <w:rsid w:val="00306DF6"/>
    <w:rsid w:val="00307200"/>
    <w:rsid w:val="00307AEC"/>
    <w:rsid w:val="00311BB8"/>
    <w:rsid w:val="0031259F"/>
    <w:rsid w:val="00313DF2"/>
    <w:rsid w:val="00313E24"/>
    <w:rsid w:val="0031473C"/>
    <w:rsid w:val="00314FF9"/>
    <w:rsid w:val="003154C5"/>
    <w:rsid w:val="00315B15"/>
    <w:rsid w:val="00316697"/>
    <w:rsid w:val="00317198"/>
    <w:rsid w:val="00317AB1"/>
    <w:rsid w:val="00317ACC"/>
    <w:rsid w:val="00317B64"/>
    <w:rsid w:val="003200FA"/>
    <w:rsid w:val="00320137"/>
    <w:rsid w:val="00320559"/>
    <w:rsid w:val="00321F49"/>
    <w:rsid w:val="00322481"/>
    <w:rsid w:val="003229DD"/>
    <w:rsid w:val="00322B24"/>
    <w:rsid w:val="003231D0"/>
    <w:rsid w:val="00323310"/>
    <w:rsid w:val="003234FC"/>
    <w:rsid w:val="003238D5"/>
    <w:rsid w:val="00324C35"/>
    <w:rsid w:val="0032599D"/>
    <w:rsid w:val="00325A64"/>
    <w:rsid w:val="00325DF4"/>
    <w:rsid w:val="00326364"/>
    <w:rsid w:val="00327110"/>
    <w:rsid w:val="0032794B"/>
    <w:rsid w:val="00327B8B"/>
    <w:rsid w:val="00331243"/>
    <w:rsid w:val="0033197D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5AD"/>
    <w:rsid w:val="00340481"/>
    <w:rsid w:val="003405DE"/>
    <w:rsid w:val="00340BFB"/>
    <w:rsid w:val="00341176"/>
    <w:rsid w:val="0034119D"/>
    <w:rsid w:val="0034139F"/>
    <w:rsid w:val="00341652"/>
    <w:rsid w:val="00341C5D"/>
    <w:rsid w:val="003420C9"/>
    <w:rsid w:val="003425A0"/>
    <w:rsid w:val="00343280"/>
    <w:rsid w:val="00343869"/>
    <w:rsid w:val="00343926"/>
    <w:rsid w:val="00343CB8"/>
    <w:rsid w:val="00343E63"/>
    <w:rsid w:val="00344601"/>
    <w:rsid w:val="00344D04"/>
    <w:rsid w:val="00345859"/>
    <w:rsid w:val="00345CDE"/>
    <w:rsid w:val="00346C10"/>
    <w:rsid w:val="00347482"/>
    <w:rsid w:val="003476F9"/>
    <w:rsid w:val="00347752"/>
    <w:rsid w:val="00347BF5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07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0768"/>
    <w:rsid w:val="00360828"/>
    <w:rsid w:val="003619B1"/>
    <w:rsid w:val="00362BA7"/>
    <w:rsid w:val="00362F00"/>
    <w:rsid w:val="0036372B"/>
    <w:rsid w:val="00364165"/>
    <w:rsid w:val="003645FE"/>
    <w:rsid w:val="00364E77"/>
    <w:rsid w:val="00364FF0"/>
    <w:rsid w:val="00365437"/>
    <w:rsid w:val="00365E2C"/>
    <w:rsid w:val="00365F18"/>
    <w:rsid w:val="00366587"/>
    <w:rsid w:val="00366A3D"/>
    <w:rsid w:val="00366D0C"/>
    <w:rsid w:val="00366D71"/>
    <w:rsid w:val="003670E0"/>
    <w:rsid w:val="00367F2B"/>
    <w:rsid w:val="003701A5"/>
    <w:rsid w:val="00370A3B"/>
    <w:rsid w:val="00370B82"/>
    <w:rsid w:val="003734AE"/>
    <w:rsid w:val="00373925"/>
    <w:rsid w:val="003741D2"/>
    <w:rsid w:val="0037449D"/>
    <w:rsid w:val="0037458D"/>
    <w:rsid w:val="00374CB3"/>
    <w:rsid w:val="00374F74"/>
    <w:rsid w:val="003759DB"/>
    <w:rsid w:val="003763EE"/>
    <w:rsid w:val="003766DC"/>
    <w:rsid w:val="00376BB0"/>
    <w:rsid w:val="00377BAF"/>
    <w:rsid w:val="00377BCD"/>
    <w:rsid w:val="003809AE"/>
    <w:rsid w:val="00381C4C"/>
    <w:rsid w:val="00382775"/>
    <w:rsid w:val="003830CC"/>
    <w:rsid w:val="0038327A"/>
    <w:rsid w:val="00383968"/>
    <w:rsid w:val="003846BE"/>
    <w:rsid w:val="00384C4C"/>
    <w:rsid w:val="00384EA5"/>
    <w:rsid w:val="00386587"/>
    <w:rsid w:val="003867E0"/>
    <w:rsid w:val="0038687B"/>
    <w:rsid w:val="00386883"/>
    <w:rsid w:val="00386884"/>
    <w:rsid w:val="00386993"/>
    <w:rsid w:val="00386B69"/>
    <w:rsid w:val="00390170"/>
    <w:rsid w:val="00390352"/>
    <w:rsid w:val="00390846"/>
    <w:rsid w:val="00390979"/>
    <w:rsid w:val="00391176"/>
    <w:rsid w:val="00391816"/>
    <w:rsid w:val="00391ADB"/>
    <w:rsid w:val="00391DE8"/>
    <w:rsid w:val="00392562"/>
    <w:rsid w:val="0039311F"/>
    <w:rsid w:val="0039312B"/>
    <w:rsid w:val="003932E2"/>
    <w:rsid w:val="0039367C"/>
    <w:rsid w:val="003955F4"/>
    <w:rsid w:val="0039574C"/>
    <w:rsid w:val="003962D0"/>
    <w:rsid w:val="00396908"/>
    <w:rsid w:val="00396B5A"/>
    <w:rsid w:val="00397314"/>
    <w:rsid w:val="00397682"/>
    <w:rsid w:val="003978EE"/>
    <w:rsid w:val="003A0025"/>
    <w:rsid w:val="003A03A9"/>
    <w:rsid w:val="003A2983"/>
    <w:rsid w:val="003A29BA"/>
    <w:rsid w:val="003A39E0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C8A"/>
    <w:rsid w:val="003B1723"/>
    <w:rsid w:val="003B1B2B"/>
    <w:rsid w:val="003B2CB4"/>
    <w:rsid w:val="003B34BE"/>
    <w:rsid w:val="003B3832"/>
    <w:rsid w:val="003B3F39"/>
    <w:rsid w:val="003B4660"/>
    <w:rsid w:val="003B4BA1"/>
    <w:rsid w:val="003B5252"/>
    <w:rsid w:val="003B5FD8"/>
    <w:rsid w:val="003B61F7"/>
    <w:rsid w:val="003B63EC"/>
    <w:rsid w:val="003B6A92"/>
    <w:rsid w:val="003B6F09"/>
    <w:rsid w:val="003B77FF"/>
    <w:rsid w:val="003C063F"/>
    <w:rsid w:val="003C0691"/>
    <w:rsid w:val="003C0CDC"/>
    <w:rsid w:val="003C0DD3"/>
    <w:rsid w:val="003C1BB7"/>
    <w:rsid w:val="003C1FCE"/>
    <w:rsid w:val="003C2054"/>
    <w:rsid w:val="003C252C"/>
    <w:rsid w:val="003C25FD"/>
    <w:rsid w:val="003C2D2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7928"/>
    <w:rsid w:val="003C7DAA"/>
    <w:rsid w:val="003D19FA"/>
    <w:rsid w:val="003D2AEC"/>
    <w:rsid w:val="003D2B61"/>
    <w:rsid w:val="003D31FE"/>
    <w:rsid w:val="003D369B"/>
    <w:rsid w:val="003D3777"/>
    <w:rsid w:val="003D37AC"/>
    <w:rsid w:val="003D3B08"/>
    <w:rsid w:val="003D3B0B"/>
    <w:rsid w:val="003D4857"/>
    <w:rsid w:val="003D4B1A"/>
    <w:rsid w:val="003D4B35"/>
    <w:rsid w:val="003D5208"/>
    <w:rsid w:val="003D528A"/>
    <w:rsid w:val="003D5BA1"/>
    <w:rsid w:val="003D5CF1"/>
    <w:rsid w:val="003D5F5F"/>
    <w:rsid w:val="003D61D6"/>
    <w:rsid w:val="003D647E"/>
    <w:rsid w:val="003D6622"/>
    <w:rsid w:val="003D6A01"/>
    <w:rsid w:val="003D6CE0"/>
    <w:rsid w:val="003D7355"/>
    <w:rsid w:val="003D74AA"/>
    <w:rsid w:val="003D7D68"/>
    <w:rsid w:val="003E0E59"/>
    <w:rsid w:val="003E10B1"/>
    <w:rsid w:val="003E1DAD"/>
    <w:rsid w:val="003E37CC"/>
    <w:rsid w:val="003E3804"/>
    <w:rsid w:val="003E3989"/>
    <w:rsid w:val="003E3DB0"/>
    <w:rsid w:val="003E4D74"/>
    <w:rsid w:val="003E4FFB"/>
    <w:rsid w:val="003E5CB2"/>
    <w:rsid w:val="003E5CEF"/>
    <w:rsid w:val="003E611B"/>
    <w:rsid w:val="003E6416"/>
    <w:rsid w:val="003E77AA"/>
    <w:rsid w:val="003F02B1"/>
    <w:rsid w:val="003F12F9"/>
    <w:rsid w:val="003F15B4"/>
    <w:rsid w:val="003F1A6C"/>
    <w:rsid w:val="003F1C1D"/>
    <w:rsid w:val="003F1FF9"/>
    <w:rsid w:val="003F204C"/>
    <w:rsid w:val="003F241A"/>
    <w:rsid w:val="003F24C7"/>
    <w:rsid w:val="003F2984"/>
    <w:rsid w:val="003F3363"/>
    <w:rsid w:val="003F3AEC"/>
    <w:rsid w:val="003F426C"/>
    <w:rsid w:val="003F426D"/>
    <w:rsid w:val="003F437C"/>
    <w:rsid w:val="003F5531"/>
    <w:rsid w:val="003F5ED6"/>
    <w:rsid w:val="003F5F5D"/>
    <w:rsid w:val="003F6E8A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47B9"/>
    <w:rsid w:val="0040525D"/>
    <w:rsid w:val="004052C5"/>
    <w:rsid w:val="004060ED"/>
    <w:rsid w:val="00406799"/>
    <w:rsid w:val="004077C4"/>
    <w:rsid w:val="00407CC2"/>
    <w:rsid w:val="004108FF"/>
    <w:rsid w:val="004115AD"/>
    <w:rsid w:val="0041265F"/>
    <w:rsid w:val="00412774"/>
    <w:rsid w:val="00412B90"/>
    <w:rsid w:val="004139D8"/>
    <w:rsid w:val="00413CD9"/>
    <w:rsid w:val="00414768"/>
    <w:rsid w:val="0041505A"/>
    <w:rsid w:val="00415C29"/>
    <w:rsid w:val="004161AC"/>
    <w:rsid w:val="004161B0"/>
    <w:rsid w:val="004163DD"/>
    <w:rsid w:val="004200D8"/>
    <w:rsid w:val="00420109"/>
    <w:rsid w:val="00420885"/>
    <w:rsid w:val="00421D33"/>
    <w:rsid w:val="00421EBC"/>
    <w:rsid w:val="00421FCB"/>
    <w:rsid w:val="00422A48"/>
    <w:rsid w:val="00422D96"/>
    <w:rsid w:val="00422F20"/>
    <w:rsid w:val="00423159"/>
    <w:rsid w:val="00424556"/>
    <w:rsid w:val="0042519C"/>
    <w:rsid w:val="00425227"/>
    <w:rsid w:val="00425866"/>
    <w:rsid w:val="00426A2A"/>
    <w:rsid w:val="00426EDD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3A1"/>
    <w:rsid w:val="00433D3C"/>
    <w:rsid w:val="00433F9E"/>
    <w:rsid w:val="00434E8F"/>
    <w:rsid w:val="00435C12"/>
    <w:rsid w:val="00435E48"/>
    <w:rsid w:val="0043629F"/>
    <w:rsid w:val="004364A1"/>
    <w:rsid w:val="00436BE5"/>
    <w:rsid w:val="00436C51"/>
    <w:rsid w:val="00436D68"/>
    <w:rsid w:val="00436D72"/>
    <w:rsid w:val="00436F8C"/>
    <w:rsid w:val="0044021C"/>
    <w:rsid w:val="004408DA"/>
    <w:rsid w:val="00440D0E"/>
    <w:rsid w:val="00440DA1"/>
    <w:rsid w:val="00441B81"/>
    <w:rsid w:val="00442838"/>
    <w:rsid w:val="004428D8"/>
    <w:rsid w:val="00442C08"/>
    <w:rsid w:val="00443E4B"/>
    <w:rsid w:val="004448AF"/>
    <w:rsid w:val="0044684A"/>
    <w:rsid w:val="0044720B"/>
    <w:rsid w:val="00447301"/>
    <w:rsid w:val="00447FED"/>
    <w:rsid w:val="00450036"/>
    <w:rsid w:val="004505B7"/>
    <w:rsid w:val="00452016"/>
    <w:rsid w:val="00452057"/>
    <w:rsid w:val="0045208A"/>
    <w:rsid w:val="00452F14"/>
    <w:rsid w:val="004530D3"/>
    <w:rsid w:val="0045310D"/>
    <w:rsid w:val="00453B06"/>
    <w:rsid w:val="00454052"/>
    <w:rsid w:val="00454413"/>
    <w:rsid w:val="00454713"/>
    <w:rsid w:val="004549AD"/>
    <w:rsid w:val="00455BC7"/>
    <w:rsid w:val="00455D52"/>
    <w:rsid w:val="0045681A"/>
    <w:rsid w:val="00456C7F"/>
    <w:rsid w:val="00456F69"/>
    <w:rsid w:val="00457CDB"/>
    <w:rsid w:val="0046019D"/>
    <w:rsid w:val="0046140A"/>
    <w:rsid w:val="00461B6A"/>
    <w:rsid w:val="00462395"/>
    <w:rsid w:val="004629B7"/>
    <w:rsid w:val="00463323"/>
    <w:rsid w:val="0046428D"/>
    <w:rsid w:val="004643DF"/>
    <w:rsid w:val="0046447E"/>
    <w:rsid w:val="00464AC2"/>
    <w:rsid w:val="0046573B"/>
    <w:rsid w:val="004663DB"/>
    <w:rsid w:val="004675EF"/>
    <w:rsid w:val="00467666"/>
    <w:rsid w:val="0046790B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F6D"/>
    <w:rsid w:val="004731AE"/>
    <w:rsid w:val="004737DA"/>
    <w:rsid w:val="00473952"/>
    <w:rsid w:val="004740A3"/>
    <w:rsid w:val="004745BD"/>
    <w:rsid w:val="00474979"/>
    <w:rsid w:val="0047544B"/>
    <w:rsid w:val="00475A42"/>
    <w:rsid w:val="004806A4"/>
    <w:rsid w:val="00482053"/>
    <w:rsid w:val="00482C02"/>
    <w:rsid w:val="00483E32"/>
    <w:rsid w:val="00484186"/>
    <w:rsid w:val="004854B6"/>
    <w:rsid w:val="00485542"/>
    <w:rsid w:val="00485751"/>
    <w:rsid w:val="004901D8"/>
    <w:rsid w:val="00490572"/>
    <w:rsid w:val="00490C88"/>
    <w:rsid w:val="00491343"/>
    <w:rsid w:val="004916DE"/>
    <w:rsid w:val="00491778"/>
    <w:rsid w:val="00491930"/>
    <w:rsid w:val="0049200E"/>
    <w:rsid w:val="0049204B"/>
    <w:rsid w:val="004924EA"/>
    <w:rsid w:val="00492E6D"/>
    <w:rsid w:val="004932CA"/>
    <w:rsid w:val="004934A3"/>
    <w:rsid w:val="004938F4"/>
    <w:rsid w:val="0049397D"/>
    <w:rsid w:val="00493D5D"/>
    <w:rsid w:val="004944AB"/>
    <w:rsid w:val="00494BDC"/>
    <w:rsid w:val="00494D54"/>
    <w:rsid w:val="00494FB2"/>
    <w:rsid w:val="00495173"/>
    <w:rsid w:val="00495C4F"/>
    <w:rsid w:val="0049616A"/>
    <w:rsid w:val="0049693A"/>
    <w:rsid w:val="004A0017"/>
    <w:rsid w:val="004A0811"/>
    <w:rsid w:val="004A176E"/>
    <w:rsid w:val="004A1CBB"/>
    <w:rsid w:val="004A225F"/>
    <w:rsid w:val="004A257D"/>
    <w:rsid w:val="004A2627"/>
    <w:rsid w:val="004A3013"/>
    <w:rsid w:val="004A318E"/>
    <w:rsid w:val="004A32EF"/>
    <w:rsid w:val="004A32F5"/>
    <w:rsid w:val="004A3607"/>
    <w:rsid w:val="004A37D1"/>
    <w:rsid w:val="004A3952"/>
    <w:rsid w:val="004A4E4C"/>
    <w:rsid w:val="004A4E7F"/>
    <w:rsid w:val="004A59E6"/>
    <w:rsid w:val="004A6361"/>
    <w:rsid w:val="004A6B7F"/>
    <w:rsid w:val="004A6C0D"/>
    <w:rsid w:val="004A70AA"/>
    <w:rsid w:val="004A7118"/>
    <w:rsid w:val="004A7134"/>
    <w:rsid w:val="004A74BA"/>
    <w:rsid w:val="004A776E"/>
    <w:rsid w:val="004A77D7"/>
    <w:rsid w:val="004B0173"/>
    <w:rsid w:val="004B0454"/>
    <w:rsid w:val="004B0465"/>
    <w:rsid w:val="004B11E8"/>
    <w:rsid w:val="004B14E6"/>
    <w:rsid w:val="004B270D"/>
    <w:rsid w:val="004B3266"/>
    <w:rsid w:val="004B3840"/>
    <w:rsid w:val="004B3BDF"/>
    <w:rsid w:val="004B49BD"/>
    <w:rsid w:val="004B5CAD"/>
    <w:rsid w:val="004B6972"/>
    <w:rsid w:val="004B6F29"/>
    <w:rsid w:val="004B6F60"/>
    <w:rsid w:val="004B6F6A"/>
    <w:rsid w:val="004B7D69"/>
    <w:rsid w:val="004B7E9B"/>
    <w:rsid w:val="004C0564"/>
    <w:rsid w:val="004C0606"/>
    <w:rsid w:val="004C0C43"/>
    <w:rsid w:val="004C0F29"/>
    <w:rsid w:val="004C122A"/>
    <w:rsid w:val="004C198B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07FD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2FE8"/>
    <w:rsid w:val="004D37CE"/>
    <w:rsid w:val="004D3BD3"/>
    <w:rsid w:val="004D3D8C"/>
    <w:rsid w:val="004D4BD8"/>
    <w:rsid w:val="004D53C7"/>
    <w:rsid w:val="004D5972"/>
    <w:rsid w:val="004D5A4E"/>
    <w:rsid w:val="004D732F"/>
    <w:rsid w:val="004D75DB"/>
    <w:rsid w:val="004D7759"/>
    <w:rsid w:val="004E01BD"/>
    <w:rsid w:val="004E0C16"/>
    <w:rsid w:val="004E13D1"/>
    <w:rsid w:val="004E1912"/>
    <w:rsid w:val="004E193B"/>
    <w:rsid w:val="004E1E6E"/>
    <w:rsid w:val="004E202D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1FF"/>
    <w:rsid w:val="004E725E"/>
    <w:rsid w:val="004E797A"/>
    <w:rsid w:val="004E79FD"/>
    <w:rsid w:val="004F1388"/>
    <w:rsid w:val="004F1EAF"/>
    <w:rsid w:val="004F27B8"/>
    <w:rsid w:val="004F2989"/>
    <w:rsid w:val="004F2D9B"/>
    <w:rsid w:val="004F44AE"/>
    <w:rsid w:val="004F4845"/>
    <w:rsid w:val="004F4D95"/>
    <w:rsid w:val="004F5039"/>
    <w:rsid w:val="004F5044"/>
    <w:rsid w:val="004F519F"/>
    <w:rsid w:val="004F5327"/>
    <w:rsid w:val="004F5BC5"/>
    <w:rsid w:val="004F71B8"/>
    <w:rsid w:val="004F7AFF"/>
    <w:rsid w:val="0050142A"/>
    <w:rsid w:val="00501490"/>
    <w:rsid w:val="00502156"/>
    <w:rsid w:val="00502302"/>
    <w:rsid w:val="0050252C"/>
    <w:rsid w:val="00502938"/>
    <w:rsid w:val="0050296E"/>
    <w:rsid w:val="005036C7"/>
    <w:rsid w:val="00503757"/>
    <w:rsid w:val="00503D6B"/>
    <w:rsid w:val="0050430E"/>
    <w:rsid w:val="00505608"/>
    <w:rsid w:val="00506326"/>
    <w:rsid w:val="00506644"/>
    <w:rsid w:val="0050777F"/>
    <w:rsid w:val="00507ED1"/>
    <w:rsid w:val="005101D8"/>
    <w:rsid w:val="00510AA0"/>
    <w:rsid w:val="00511014"/>
    <w:rsid w:val="00511346"/>
    <w:rsid w:val="00511373"/>
    <w:rsid w:val="005114C8"/>
    <w:rsid w:val="005117DB"/>
    <w:rsid w:val="005119CC"/>
    <w:rsid w:val="005122B6"/>
    <w:rsid w:val="005126A1"/>
    <w:rsid w:val="00512807"/>
    <w:rsid w:val="00513BDC"/>
    <w:rsid w:val="00513F80"/>
    <w:rsid w:val="00514105"/>
    <w:rsid w:val="00514301"/>
    <w:rsid w:val="00514BE7"/>
    <w:rsid w:val="00514EF1"/>
    <w:rsid w:val="00515070"/>
    <w:rsid w:val="00515C77"/>
    <w:rsid w:val="0051657E"/>
    <w:rsid w:val="00516DDF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C14"/>
    <w:rsid w:val="00525DF3"/>
    <w:rsid w:val="005266A8"/>
    <w:rsid w:val="00527BC5"/>
    <w:rsid w:val="00527D52"/>
    <w:rsid w:val="005301EF"/>
    <w:rsid w:val="00530437"/>
    <w:rsid w:val="00530D1E"/>
    <w:rsid w:val="00530D80"/>
    <w:rsid w:val="00531C6D"/>
    <w:rsid w:val="005321CD"/>
    <w:rsid w:val="00532AA7"/>
    <w:rsid w:val="00535D3D"/>
    <w:rsid w:val="00535D98"/>
    <w:rsid w:val="005360A7"/>
    <w:rsid w:val="00537A9D"/>
    <w:rsid w:val="00537ECF"/>
    <w:rsid w:val="00540F03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E1F"/>
    <w:rsid w:val="0054733D"/>
    <w:rsid w:val="005478D9"/>
    <w:rsid w:val="00547A8B"/>
    <w:rsid w:val="00547D2B"/>
    <w:rsid w:val="00550080"/>
    <w:rsid w:val="00550B24"/>
    <w:rsid w:val="005512D2"/>
    <w:rsid w:val="0055174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63"/>
    <w:rsid w:val="0055553B"/>
    <w:rsid w:val="00555650"/>
    <w:rsid w:val="00555D5D"/>
    <w:rsid w:val="00555EFD"/>
    <w:rsid w:val="005568D0"/>
    <w:rsid w:val="00556C25"/>
    <w:rsid w:val="00557779"/>
    <w:rsid w:val="00557F0D"/>
    <w:rsid w:val="005600D4"/>
    <w:rsid w:val="0056010A"/>
    <w:rsid w:val="005607DE"/>
    <w:rsid w:val="0056091D"/>
    <w:rsid w:val="00560D85"/>
    <w:rsid w:val="005610A9"/>
    <w:rsid w:val="005611AA"/>
    <w:rsid w:val="005611D8"/>
    <w:rsid w:val="00561713"/>
    <w:rsid w:val="0056242B"/>
    <w:rsid w:val="00562653"/>
    <w:rsid w:val="00562B1B"/>
    <w:rsid w:val="00562E4E"/>
    <w:rsid w:val="005635A7"/>
    <w:rsid w:val="00563892"/>
    <w:rsid w:val="00563FCE"/>
    <w:rsid w:val="005641E3"/>
    <w:rsid w:val="00565E00"/>
    <w:rsid w:val="00565F54"/>
    <w:rsid w:val="005663C7"/>
    <w:rsid w:val="00566767"/>
    <w:rsid w:val="00566F05"/>
    <w:rsid w:val="00567387"/>
    <w:rsid w:val="00567AA7"/>
    <w:rsid w:val="00567F79"/>
    <w:rsid w:val="00570C7C"/>
    <w:rsid w:val="00570D4B"/>
    <w:rsid w:val="00571191"/>
    <w:rsid w:val="00571307"/>
    <w:rsid w:val="00571398"/>
    <w:rsid w:val="005716B5"/>
    <w:rsid w:val="00571836"/>
    <w:rsid w:val="0057186D"/>
    <w:rsid w:val="00571B6E"/>
    <w:rsid w:val="00572718"/>
    <w:rsid w:val="00572836"/>
    <w:rsid w:val="005728FD"/>
    <w:rsid w:val="00572E1F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002"/>
    <w:rsid w:val="0057778E"/>
    <w:rsid w:val="00577A8E"/>
    <w:rsid w:val="0058011F"/>
    <w:rsid w:val="005807AD"/>
    <w:rsid w:val="00580CE0"/>
    <w:rsid w:val="00580D99"/>
    <w:rsid w:val="00580DCD"/>
    <w:rsid w:val="00581278"/>
    <w:rsid w:val="005814F7"/>
    <w:rsid w:val="00581B3D"/>
    <w:rsid w:val="00581E1D"/>
    <w:rsid w:val="00582147"/>
    <w:rsid w:val="0058275E"/>
    <w:rsid w:val="00582CF9"/>
    <w:rsid w:val="00583079"/>
    <w:rsid w:val="00583D3F"/>
    <w:rsid w:val="0058490B"/>
    <w:rsid w:val="00584D66"/>
    <w:rsid w:val="00584EF4"/>
    <w:rsid w:val="00585213"/>
    <w:rsid w:val="00586F16"/>
    <w:rsid w:val="005871C7"/>
    <w:rsid w:val="00587507"/>
    <w:rsid w:val="00587F8A"/>
    <w:rsid w:val="00590115"/>
    <w:rsid w:val="0059050E"/>
    <w:rsid w:val="005907BC"/>
    <w:rsid w:val="0059094A"/>
    <w:rsid w:val="00590A0F"/>
    <w:rsid w:val="00590B90"/>
    <w:rsid w:val="00590CA6"/>
    <w:rsid w:val="005912FB"/>
    <w:rsid w:val="00591A15"/>
    <w:rsid w:val="00591D91"/>
    <w:rsid w:val="005924DE"/>
    <w:rsid w:val="00592746"/>
    <w:rsid w:val="0059275C"/>
    <w:rsid w:val="00592813"/>
    <w:rsid w:val="005935CA"/>
    <w:rsid w:val="005937F4"/>
    <w:rsid w:val="00593A60"/>
    <w:rsid w:val="00594096"/>
    <w:rsid w:val="0059415F"/>
    <w:rsid w:val="0059422B"/>
    <w:rsid w:val="0059437F"/>
    <w:rsid w:val="00594D50"/>
    <w:rsid w:val="0059554D"/>
    <w:rsid w:val="00595A9E"/>
    <w:rsid w:val="00595BF6"/>
    <w:rsid w:val="0059617B"/>
    <w:rsid w:val="00596775"/>
    <w:rsid w:val="00596C0C"/>
    <w:rsid w:val="005A079F"/>
    <w:rsid w:val="005A0F26"/>
    <w:rsid w:val="005A167F"/>
    <w:rsid w:val="005A1C6F"/>
    <w:rsid w:val="005A21AC"/>
    <w:rsid w:val="005A3DA8"/>
    <w:rsid w:val="005A44B3"/>
    <w:rsid w:val="005A450A"/>
    <w:rsid w:val="005A46F1"/>
    <w:rsid w:val="005A4828"/>
    <w:rsid w:val="005A486F"/>
    <w:rsid w:val="005A49FB"/>
    <w:rsid w:val="005A4CF2"/>
    <w:rsid w:val="005A5CCA"/>
    <w:rsid w:val="005A5D3D"/>
    <w:rsid w:val="005A6211"/>
    <w:rsid w:val="005A6BE1"/>
    <w:rsid w:val="005B0824"/>
    <w:rsid w:val="005B0852"/>
    <w:rsid w:val="005B0BB1"/>
    <w:rsid w:val="005B1C24"/>
    <w:rsid w:val="005B30A8"/>
    <w:rsid w:val="005B342B"/>
    <w:rsid w:val="005B3673"/>
    <w:rsid w:val="005B394B"/>
    <w:rsid w:val="005B3A19"/>
    <w:rsid w:val="005B47B8"/>
    <w:rsid w:val="005B49CC"/>
    <w:rsid w:val="005B4C28"/>
    <w:rsid w:val="005B4CA3"/>
    <w:rsid w:val="005B4D4E"/>
    <w:rsid w:val="005B5049"/>
    <w:rsid w:val="005B5098"/>
    <w:rsid w:val="005B5681"/>
    <w:rsid w:val="005B583C"/>
    <w:rsid w:val="005B6E92"/>
    <w:rsid w:val="005C015D"/>
    <w:rsid w:val="005C0434"/>
    <w:rsid w:val="005C05BD"/>
    <w:rsid w:val="005C14D8"/>
    <w:rsid w:val="005C2896"/>
    <w:rsid w:val="005C2985"/>
    <w:rsid w:val="005C2C45"/>
    <w:rsid w:val="005C3A36"/>
    <w:rsid w:val="005C4044"/>
    <w:rsid w:val="005C48A1"/>
    <w:rsid w:val="005C568E"/>
    <w:rsid w:val="005C593D"/>
    <w:rsid w:val="005C5E7C"/>
    <w:rsid w:val="005C6F55"/>
    <w:rsid w:val="005D013E"/>
    <w:rsid w:val="005D18E7"/>
    <w:rsid w:val="005D37FF"/>
    <w:rsid w:val="005D3860"/>
    <w:rsid w:val="005D4403"/>
    <w:rsid w:val="005D4546"/>
    <w:rsid w:val="005D52DF"/>
    <w:rsid w:val="005D59CD"/>
    <w:rsid w:val="005D5D6E"/>
    <w:rsid w:val="005D5F72"/>
    <w:rsid w:val="005D6393"/>
    <w:rsid w:val="005D784B"/>
    <w:rsid w:val="005D788A"/>
    <w:rsid w:val="005D7C9D"/>
    <w:rsid w:val="005E0BA3"/>
    <w:rsid w:val="005E1064"/>
    <w:rsid w:val="005E18D5"/>
    <w:rsid w:val="005E1DEF"/>
    <w:rsid w:val="005E1F80"/>
    <w:rsid w:val="005E2083"/>
    <w:rsid w:val="005E281A"/>
    <w:rsid w:val="005E2A9E"/>
    <w:rsid w:val="005E3984"/>
    <w:rsid w:val="005E4282"/>
    <w:rsid w:val="005E44A1"/>
    <w:rsid w:val="005E4623"/>
    <w:rsid w:val="005E55D9"/>
    <w:rsid w:val="005E5AAD"/>
    <w:rsid w:val="005E5FEA"/>
    <w:rsid w:val="005E64E8"/>
    <w:rsid w:val="005E664A"/>
    <w:rsid w:val="005E6862"/>
    <w:rsid w:val="005E6CD4"/>
    <w:rsid w:val="005E6F57"/>
    <w:rsid w:val="005E75E1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5A3"/>
    <w:rsid w:val="005F5617"/>
    <w:rsid w:val="005F5706"/>
    <w:rsid w:val="005F5FA0"/>
    <w:rsid w:val="005F6090"/>
    <w:rsid w:val="005F6711"/>
    <w:rsid w:val="005F6743"/>
    <w:rsid w:val="005F7A9E"/>
    <w:rsid w:val="005F7D66"/>
    <w:rsid w:val="00600010"/>
    <w:rsid w:val="006000DE"/>
    <w:rsid w:val="00600914"/>
    <w:rsid w:val="006015A1"/>
    <w:rsid w:val="00601714"/>
    <w:rsid w:val="00601778"/>
    <w:rsid w:val="00602DED"/>
    <w:rsid w:val="00602ED0"/>
    <w:rsid w:val="0060351E"/>
    <w:rsid w:val="00603C17"/>
    <w:rsid w:val="00604445"/>
    <w:rsid w:val="00604D05"/>
    <w:rsid w:val="00604E31"/>
    <w:rsid w:val="0060568C"/>
    <w:rsid w:val="00605724"/>
    <w:rsid w:val="00605F7A"/>
    <w:rsid w:val="00605FD3"/>
    <w:rsid w:val="00606689"/>
    <w:rsid w:val="0060691F"/>
    <w:rsid w:val="00606B84"/>
    <w:rsid w:val="00606D3B"/>
    <w:rsid w:val="00607718"/>
    <w:rsid w:val="006101AF"/>
    <w:rsid w:val="006107CF"/>
    <w:rsid w:val="006107DB"/>
    <w:rsid w:val="00610EB7"/>
    <w:rsid w:val="00610F08"/>
    <w:rsid w:val="0061146A"/>
    <w:rsid w:val="0061195E"/>
    <w:rsid w:val="00612302"/>
    <w:rsid w:val="0061236C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2022"/>
    <w:rsid w:val="00622157"/>
    <w:rsid w:val="0062234D"/>
    <w:rsid w:val="00622B26"/>
    <w:rsid w:val="00622BBD"/>
    <w:rsid w:val="00622D69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48C"/>
    <w:rsid w:val="0062660F"/>
    <w:rsid w:val="0062662D"/>
    <w:rsid w:val="0062671E"/>
    <w:rsid w:val="00626B72"/>
    <w:rsid w:val="00626E57"/>
    <w:rsid w:val="0062767B"/>
    <w:rsid w:val="00627963"/>
    <w:rsid w:val="00627C11"/>
    <w:rsid w:val="006300E8"/>
    <w:rsid w:val="00630250"/>
    <w:rsid w:val="0063036D"/>
    <w:rsid w:val="00630C2E"/>
    <w:rsid w:val="00630C9E"/>
    <w:rsid w:val="00630FF1"/>
    <w:rsid w:val="006316E5"/>
    <w:rsid w:val="0063244F"/>
    <w:rsid w:val="0063253A"/>
    <w:rsid w:val="0063260E"/>
    <w:rsid w:val="006327AA"/>
    <w:rsid w:val="00632C81"/>
    <w:rsid w:val="0063374F"/>
    <w:rsid w:val="00633843"/>
    <w:rsid w:val="00633925"/>
    <w:rsid w:val="00633BE9"/>
    <w:rsid w:val="0063474E"/>
    <w:rsid w:val="00634A87"/>
    <w:rsid w:val="00634CBD"/>
    <w:rsid w:val="00635132"/>
    <w:rsid w:val="006355FB"/>
    <w:rsid w:val="0063582A"/>
    <w:rsid w:val="006361CA"/>
    <w:rsid w:val="00636F9D"/>
    <w:rsid w:val="00636FFA"/>
    <w:rsid w:val="0063728E"/>
    <w:rsid w:val="006375D0"/>
    <w:rsid w:val="006400F3"/>
    <w:rsid w:val="00640420"/>
    <w:rsid w:val="0064043A"/>
    <w:rsid w:val="006405EC"/>
    <w:rsid w:val="00640D52"/>
    <w:rsid w:val="00641269"/>
    <w:rsid w:val="00641850"/>
    <w:rsid w:val="00641C3E"/>
    <w:rsid w:val="006425F8"/>
    <w:rsid w:val="006427A8"/>
    <w:rsid w:val="006431EC"/>
    <w:rsid w:val="0064398A"/>
    <w:rsid w:val="006441C2"/>
    <w:rsid w:val="00644449"/>
    <w:rsid w:val="00644964"/>
    <w:rsid w:val="00644C39"/>
    <w:rsid w:val="00646744"/>
    <w:rsid w:val="00646F66"/>
    <w:rsid w:val="00647623"/>
    <w:rsid w:val="00647D90"/>
    <w:rsid w:val="00650725"/>
    <w:rsid w:val="006508C6"/>
    <w:rsid w:val="00650B9A"/>
    <w:rsid w:val="0065101E"/>
    <w:rsid w:val="006513FB"/>
    <w:rsid w:val="0065143F"/>
    <w:rsid w:val="00651567"/>
    <w:rsid w:val="00652819"/>
    <w:rsid w:val="00652ACA"/>
    <w:rsid w:val="00652FD9"/>
    <w:rsid w:val="00653E86"/>
    <w:rsid w:val="0065403E"/>
    <w:rsid w:val="00655012"/>
    <w:rsid w:val="0065516B"/>
    <w:rsid w:val="006556FB"/>
    <w:rsid w:val="00655955"/>
    <w:rsid w:val="006570A7"/>
    <w:rsid w:val="00660154"/>
    <w:rsid w:val="00660761"/>
    <w:rsid w:val="00660C3D"/>
    <w:rsid w:val="00660C93"/>
    <w:rsid w:val="006610EA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67C28"/>
    <w:rsid w:val="00667E7E"/>
    <w:rsid w:val="006701B3"/>
    <w:rsid w:val="00670F45"/>
    <w:rsid w:val="00670F47"/>
    <w:rsid w:val="006713F9"/>
    <w:rsid w:val="0067155E"/>
    <w:rsid w:val="00672176"/>
    <w:rsid w:val="00672DBB"/>
    <w:rsid w:val="00672E16"/>
    <w:rsid w:val="00673645"/>
    <w:rsid w:val="00674568"/>
    <w:rsid w:val="006750D4"/>
    <w:rsid w:val="006752A2"/>
    <w:rsid w:val="0067569E"/>
    <w:rsid w:val="00675E81"/>
    <w:rsid w:val="00675E8C"/>
    <w:rsid w:val="00676030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5F6"/>
    <w:rsid w:val="00681663"/>
    <w:rsid w:val="0068176B"/>
    <w:rsid w:val="00681D9F"/>
    <w:rsid w:val="00682BF1"/>
    <w:rsid w:val="00682E24"/>
    <w:rsid w:val="00683057"/>
    <w:rsid w:val="006833DF"/>
    <w:rsid w:val="00683937"/>
    <w:rsid w:val="00684CC9"/>
    <w:rsid w:val="00684D62"/>
    <w:rsid w:val="006852B7"/>
    <w:rsid w:val="00685A79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1C7"/>
    <w:rsid w:val="00692290"/>
    <w:rsid w:val="00692BFE"/>
    <w:rsid w:val="00692C8F"/>
    <w:rsid w:val="00692F90"/>
    <w:rsid w:val="0069432A"/>
    <w:rsid w:val="00694798"/>
    <w:rsid w:val="006947F8"/>
    <w:rsid w:val="006959FF"/>
    <w:rsid w:val="00695A6E"/>
    <w:rsid w:val="006964CC"/>
    <w:rsid w:val="006965BF"/>
    <w:rsid w:val="0069715A"/>
    <w:rsid w:val="00697F4A"/>
    <w:rsid w:val="006A07ED"/>
    <w:rsid w:val="006A12CD"/>
    <w:rsid w:val="006A1527"/>
    <w:rsid w:val="006A2B35"/>
    <w:rsid w:val="006A31C6"/>
    <w:rsid w:val="006A31E8"/>
    <w:rsid w:val="006A32F5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D92"/>
    <w:rsid w:val="006A5EEF"/>
    <w:rsid w:val="006A6569"/>
    <w:rsid w:val="006A6B69"/>
    <w:rsid w:val="006A6D00"/>
    <w:rsid w:val="006A6DC9"/>
    <w:rsid w:val="006A7078"/>
    <w:rsid w:val="006A74C9"/>
    <w:rsid w:val="006A796D"/>
    <w:rsid w:val="006A7AC8"/>
    <w:rsid w:val="006B0852"/>
    <w:rsid w:val="006B116B"/>
    <w:rsid w:val="006B1741"/>
    <w:rsid w:val="006B1888"/>
    <w:rsid w:val="006B1B5F"/>
    <w:rsid w:val="006B2976"/>
    <w:rsid w:val="006B2CC8"/>
    <w:rsid w:val="006B30AB"/>
    <w:rsid w:val="006B3163"/>
    <w:rsid w:val="006B3164"/>
    <w:rsid w:val="006B31CB"/>
    <w:rsid w:val="006B333A"/>
    <w:rsid w:val="006B3658"/>
    <w:rsid w:val="006B3A52"/>
    <w:rsid w:val="006B3AE7"/>
    <w:rsid w:val="006B3D5E"/>
    <w:rsid w:val="006B3F43"/>
    <w:rsid w:val="006B461C"/>
    <w:rsid w:val="006B489F"/>
    <w:rsid w:val="006B4A6A"/>
    <w:rsid w:val="006B5F56"/>
    <w:rsid w:val="006B6044"/>
    <w:rsid w:val="006B61F9"/>
    <w:rsid w:val="006B6F3C"/>
    <w:rsid w:val="006B7020"/>
    <w:rsid w:val="006B7AFC"/>
    <w:rsid w:val="006B7D83"/>
    <w:rsid w:val="006B7F7C"/>
    <w:rsid w:val="006C03D8"/>
    <w:rsid w:val="006C0EB1"/>
    <w:rsid w:val="006C1258"/>
    <w:rsid w:val="006C15C2"/>
    <w:rsid w:val="006C22F3"/>
    <w:rsid w:val="006C28C8"/>
    <w:rsid w:val="006C2F73"/>
    <w:rsid w:val="006C3210"/>
    <w:rsid w:val="006C3813"/>
    <w:rsid w:val="006C39CF"/>
    <w:rsid w:val="006C43B9"/>
    <w:rsid w:val="006C4F2A"/>
    <w:rsid w:val="006C5478"/>
    <w:rsid w:val="006C59EC"/>
    <w:rsid w:val="006C5B74"/>
    <w:rsid w:val="006C5C12"/>
    <w:rsid w:val="006C5FD0"/>
    <w:rsid w:val="006C6077"/>
    <w:rsid w:val="006C6627"/>
    <w:rsid w:val="006C7441"/>
    <w:rsid w:val="006D068E"/>
    <w:rsid w:val="006D0885"/>
    <w:rsid w:val="006D0D00"/>
    <w:rsid w:val="006D0F41"/>
    <w:rsid w:val="006D170C"/>
    <w:rsid w:val="006D1CF7"/>
    <w:rsid w:val="006D2521"/>
    <w:rsid w:val="006D2D58"/>
    <w:rsid w:val="006D2E5E"/>
    <w:rsid w:val="006D3380"/>
    <w:rsid w:val="006D34D7"/>
    <w:rsid w:val="006D37EE"/>
    <w:rsid w:val="006D3EA5"/>
    <w:rsid w:val="006D42D3"/>
    <w:rsid w:val="006D5177"/>
    <w:rsid w:val="006D55AC"/>
    <w:rsid w:val="006D640F"/>
    <w:rsid w:val="006D6733"/>
    <w:rsid w:val="006D6D4C"/>
    <w:rsid w:val="006D762F"/>
    <w:rsid w:val="006E06C4"/>
    <w:rsid w:val="006E08C3"/>
    <w:rsid w:val="006E0A88"/>
    <w:rsid w:val="006E142A"/>
    <w:rsid w:val="006E166D"/>
    <w:rsid w:val="006E1D30"/>
    <w:rsid w:val="006E2028"/>
    <w:rsid w:val="006E2818"/>
    <w:rsid w:val="006E28D0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E7597"/>
    <w:rsid w:val="006F028F"/>
    <w:rsid w:val="006F1590"/>
    <w:rsid w:val="006F19A4"/>
    <w:rsid w:val="006F1C70"/>
    <w:rsid w:val="006F28B7"/>
    <w:rsid w:val="006F2B85"/>
    <w:rsid w:val="006F2C8C"/>
    <w:rsid w:val="006F302C"/>
    <w:rsid w:val="006F31F2"/>
    <w:rsid w:val="006F3B59"/>
    <w:rsid w:val="006F41A6"/>
    <w:rsid w:val="006F43FA"/>
    <w:rsid w:val="006F4551"/>
    <w:rsid w:val="006F48E8"/>
    <w:rsid w:val="006F4A9D"/>
    <w:rsid w:val="006F4CA4"/>
    <w:rsid w:val="006F54EC"/>
    <w:rsid w:val="006F586E"/>
    <w:rsid w:val="006F5A74"/>
    <w:rsid w:val="006F5C7F"/>
    <w:rsid w:val="006F6D17"/>
    <w:rsid w:val="006F6D39"/>
    <w:rsid w:val="006F708E"/>
    <w:rsid w:val="006F776F"/>
    <w:rsid w:val="006F785A"/>
    <w:rsid w:val="007001B1"/>
    <w:rsid w:val="007004C3"/>
    <w:rsid w:val="0070142C"/>
    <w:rsid w:val="00701C3D"/>
    <w:rsid w:val="00701CBA"/>
    <w:rsid w:val="00701E8F"/>
    <w:rsid w:val="00702852"/>
    <w:rsid w:val="007028D3"/>
    <w:rsid w:val="007029E4"/>
    <w:rsid w:val="00702EAB"/>
    <w:rsid w:val="007031D1"/>
    <w:rsid w:val="00703466"/>
    <w:rsid w:val="00703533"/>
    <w:rsid w:val="0070402F"/>
    <w:rsid w:val="00704822"/>
    <w:rsid w:val="00704CE2"/>
    <w:rsid w:val="007058B9"/>
    <w:rsid w:val="00705A02"/>
    <w:rsid w:val="00705B1E"/>
    <w:rsid w:val="00705B50"/>
    <w:rsid w:val="00705C53"/>
    <w:rsid w:val="00706D49"/>
    <w:rsid w:val="00706D6E"/>
    <w:rsid w:val="0070791C"/>
    <w:rsid w:val="00707B8F"/>
    <w:rsid w:val="00711A25"/>
    <w:rsid w:val="00712417"/>
    <w:rsid w:val="007126B8"/>
    <w:rsid w:val="00712830"/>
    <w:rsid w:val="00712B9E"/>
    <w:rsid w:val="00713A68"/>
    <w:rsid w:val="00713B9C"/>
    <w:rsid w:val="007141F0"/>
    <w:rsid w:val="007147F3"/>
    <w:rsid w:val="00714AF3"/>
    <w:rsid w:val="007152AB"/>
    <w:rsid w:val="0071584F"/>
    <w:rsid w:val="00715DD6"/>
    <w:rsid w:val="007162A8"/>
    <w:rsid w:val="00716B39"/>
    <w:rsid w:val="007175EB"/>
    <w:rsid w:val="00720BCE"/>
    <w:rsid w:val="00720C90"/>
    <w:rsid w:val="00720DDD"/>
    <w:rsid w:val="0072183B"/>
    <w:rsid w:val="00721CE2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896"/>
    <w:rsid w:val="00731207"/>
    <w:rsid w:val="0073143B"/>
    <w:rsid w:val="00731825"/>
    <w:rsid w:val="00732042"/>
    <w:rsid w:val="0073227B"/>
    <w:rsid w:val="00732422"/>
    <w:rsid w:val="00732A86"/>
    <w:rsid w:val="00732AB3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7ED"/>
    <w:rsid w:val="0073681D"/>
    <w:rsid w:val="00737409"/>
    <w:rsid w:val="007375C2"/>
    <w:rsid w:val="00737802"/>
    <w:rsid w:val="007404F5"/>
    <w:rsid w:val="007413E6"/>
    <w:rsid w:val="007415E6"/>
    <w:rsid w:val="00741D46"/>
    <w:rsid w:val="00741E92"/>
    <w:rsid w:val="00743A1B"/>
    <w:rsid w:val="00743B02"/>
    <w:rsid w:val="00744132"/>
    <w:rsid w:val="007441CA"/>
    <w:rsid w:val="0074420C"/>
    <w:rsid w:val="0074447E"/>
    <w:rsid w:val="007446D1"/>
    <w:rsid w:val="00744E62"/>
    <w:rsid w:val="00744F07"/>
    <w:rsid w:val="00745175"/>
    <w:rsid w:val="007459B2"/>
    <w:rsid w:val="0074610F"/>
    <w:rsid w:val="007462DC"/>
    <w:rsid w:val="0074659E"/>
    <w:rsid w:val="00746948"/>
    <w:rsid w:val="00747672"/>
    <w:rsid w:val="00747E39"/>
    <w:rsid w:val="00747E59"/>
    <w:rsid w:val="00750034"/>
    <w:rsid w:val="00750279"/>
    <w:rsid w:val="00750492"/>
    <w:rsid w:val="00750693"/>
    <w:rsid w:val="007507FD"/>
    <w:rsid w:val="00750D2C"/>
    <w:rsid w:val="007515E7"/>
    <w:rsid w:val="00752829"/>
    <w:rsid w:val="00752AF4"/>
    <w:rsid w:val="00752C9B"/>
    <w:rsid w:val="00752F3F"/>
    <w:rsid w:val="0075359D"/>
    <w:rsid w:val="00754389"/>
    <w:rsid w:val="00754471"/>
    <w:rsid w:val="0075448E"/>
    <w:rsid w:val="0075487D"/>
    <w:rsid w:val="00754A62"/>
    <w:rsid w:val="007554C1"/>
    <w:rsid w:val="00755DA7"/>
    <w:rsid w:val="0075623E"/>
    <w:rsid w:val="007563AD"/>
    <w:rsid w:val="007567A4"/>
    <w:rsid w:val="00757065"/>
    <w:rsid w:val="00757851"/>
    <w:rsid w:val="007603D9"/>
    <w:rsid w:val="00760C0E"/>
    <w:rsid w:val="00761AE0"/>
    <w:rsid w:val="00761FAD"/>
    <w:rsid w:val="00763076"/>
    <w:rsid w:val="007636C5"/>
    <w:rsid w:val="00763F90"/>
    <w:rsid w:val="007640F1"/>
    <w:rsid w:val="007645DD"/>
    <w:rsid w:val="00764AC9"/>
    <w:rsid w:val="00764FE7"/>
    <w:rsid w:val="00765721"/>
    <w:rsid w:val="00765D11"/>
    <w:rsid w:val="00765D36"/>
    <w:rsid w:val="00766B63"/>
    <w:rsid w:val="00766C9E"/>
    <w:rsid w:val="007670E3"/>
    <w:rsid w:val="00767173"/>
    <w:rsid w:val="007675EA"/>
    <w:rsid w:val="00767DB7"/>
    <w:rsid w:val="00767F48"/>
    <w:rsid w:val="00770057"/>
    <w:rsid w:val="00770726"/>
    <w:rsid w:val="007707EF"/>
    <w:rsid w:val="00770965"/>
    <w:rsid w:val="007711E2"/>
    <w:rsid w:val="00771432"/>
    <w:rsid w:val="00771A7E"/>
    <w:rsid w:val="00771DF5"/>
    <w:rsid w:val="00772270"/>
    <w:rsid w:val="007729FB"/>
    <w:rsid w:val="00773FE7"/>
    <w:rsid w:val="00774412"/>
    <w:rsid w:val="0077492E"/>
    <w:rsid w:val="00776E94"/>
    <w:rsid w:val="00777314"/>
    <w:rsid w:val="007778FA"/>
    <w:rsid w:val="00777B99"/>
    <w:rsid w:val="0078007F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1F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6E3A"/>
    <w:rsid w:val="0078771D"/>
    <w:rsid w:val="007878F1"/>
    <w:rsid w:val="00787A98"/>
    <w:rsid w:val="00790078"/>
    <w:rsid w:val="007901A8"/>
    <w:rsid w:val="00790902"/>
    <w:rsid w:val="00791498"/>
    <w:rsid w:val="007914E8"/>
    <w:rsid w:val="00791A92"/>
    <w:rsid w:val="007927A0"/>
    <w:rsid w:val="00793E7E"/>
    <w:rsid w:val="00794E39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C25"/>
    <w:rsid w:val="007A2DDD"/>
    <w:rsid w:val="007A35E8"/>
    <w:rsid w:val="007A3878"/>
    <w:rsid w:val="007A38A9"/>
    <w:rsid w:val="007A3BDF"/>
    <w:rsid w:val="007A3DE7"/>
    <w:rsid w:val="007A3F46"/>
    <w:rsid w:val="007A3FE1"/>
    <w:rsid w:val="007A4444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89"/>
    <w:rsid w:val="007B258C"/>
    <w:rsid w:val="007B307D"/>
    <w:rsid w:val="007B3150"/>
    <w:rsid w:val="007B407B"/>
    <w:rsid w:val="007B4532"/>
    <w:rsid w:val="007B527C"/>
    <w:rsid w:val="007B55E1"/>
    <w:rsid w:val="007B6649"/>
    <w:rsid w:val="007B6D36"/>
    <w:rsid w:val="007B7087"/>
    <w:rsid w:val="007B72C6"/>
    <w:rsid w:val="007B7372"/>
    <w:rsid w:val="007C0092"/>
    <w:rsid w:val="007C3343"/>
    <w:rsid w:val="007C360D"/>
    <w:rsid w:val="007C4EE4"/>
    <w:rsid w:val="007C53A6"/>
    <w:rsid w:val="007C5556"/>
    <w:rsid w:val="007C5F31"/>
    <w:rsid w:val="007C64DC"/>
    <w:rsid w:val="007C7A69"/>
    <w:rsid w:val="007D0FAE"/>
    <w:rsid w:val="007D16E5"/>
    <w:rsid w:val="007D2116"/>
    <w:rsid w:val="007D2CF1"/>
    <w:rsid w:val="007D330C"/>
    <w:rsid w:val="007D3BF1"/>
    <w:rsid w:val="007D3F8F"/>
    <w:rsid w:val="007D3FDB"/>
    <w:rsid w:val="007D4679"/>
    <w:rsid w:val="007D4743"/>
    <w:rsid w:val="007D50AA"/>
    <w:rsid w:val="007D6CCC"/>
    <w:rsid w:val="007D73EB"/>
    <w:rsid w:val="007E02C0"/>
    <w:rsid w:val="007E075D"/>
    <w:rsid w:val="007E09A7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4803"/>
    <w:rsid w:val="007E5055"/>
    <w:rsid w:val="007E51D2"/>
    <w:rsid w:val="007E64FB"/>
    <w:rsid w:val="007E6A5C"/>
    <w:rsid w:val="007E6B56"/>
    <w:rsid w:val="007E70F1"/>
    <w:rsid w:val="007E7964"/>
    <w:rsid w:val="007E79FF"/>
    <w:rsid w:val="007E7B5E"/>
    <w:rsid w:val="007E7C02"/>
    <w:rsid w:val="007F0583"/>
    <w:rsid w:val="007F05EC"/>
    <w:rsid w:val="007F07C4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030"/>
    <w:rsid w:val="007F4875"/>
    <w:rsid w:val="007F4962"/>
    <w:rsid w:val="007F4CDB"/>
    <w:rsid w:val="007F4CF8"/>
    <w:rsid w:val="007F5072"/>
    <w:rsid w:val="007F51C1"/>
    <w:rsid w:val="007F5F71"/>
    <w:rsid w:val="007F6129"/>
    <w:rsid w:val="007F637A"/>
    <w:rsid w:val="007F6B5E"/>
    <w:rsid w:val="007F6D98"/>
    <w:rsid w:val="007F6FDE"/>
    <w:rsid w:val="007F7753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14F"/>
    <w:rsid w:val="00803EFD"/>
    <w:rsid w:val="00804025"/>
    <w:rsid w:val="008040A2"/>
    <w:rsid w:val="00804B76"/>
    <w:rsid w:val="00806750"/>
    <w:rsid w:val="0080681C"/>
    <w:rsid w:val="008068B2"/>
    <w:rsid w:val="00806C69"/>
    <w:rsid w:val="00810159"/>
    <w:rsid w:val="0081027F"/>
    <w:rsid w:val="00810468"/>
    <w:rsid w:val="008105A4"/>
    <w:rsid w:val="008107A9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5FC9"/>
    <w:rsid w:val="008176E0"/>
    <w:rsid w:val="00817C1E"/>
    <w:rsid w:val="00821035"/>
    <w:rsid w:val="008210C2"/>
    <w:rsid w:val="008212FE"/>
    <w:rsid w:val="008213F1"/>
    <w:rsid w:val="008219A2"/>
    <w:rsid w:val="0082201F"/>
    <w:rsid w:val="008230E8"/>
    <w:rsid w:val="00823988"/>
    <w:rsid w:val="00824443"/>
    <w:rsid w:val="008245CE"/>
    <w:rsid w:val="008245E7"/>
    <w:rsid w:val="00824A58"/>
    <w:rsid w:val="00824BF6"/>
    <w:rsid w:val="00825046"/>
    <w:rsid w:val="00825C70"/>
    <w:rsid w:val="00825FEA"/>
    <w:rsid w:val="008265B9"/>
    <w:rsid w:val="008277D5"/>
    <w:rsid w:val="0082788A"/>
    <w:rsid w:val="00827FCE"/>
    <w:rsid w:val="00831900"/>
    <w:rsid w:val="00831F8F"/>
    <w:rsid w:val="00832BDA"/>
    <w:rsid w:val="00832DA2"/>
    <w:rsid w:val="00833362"/>
    <w:rsid w:val="00833991"/>
    <w:rsid w:val="00834F8C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00E3"/>
    <w:rsid w:val="00840288"/>
    <w:rsid w:val="00841959"/>
    <w:rsid w:val="008436E7"/>
    <w:rsid w:val="00843782"/>
    <w:rsid w:val="00843DA2"/>
    <w:rsid w:val="00844AA2"/>
    <w:rsid w:val="008453D4"/>
    <w:rsid w:val="00845CFF"/>
    <w:rsid w:val="00845D8F"/>
    <w:rsid w:val="0084628A"/>
    <w:rsid w:val="00846B9D"/>
    <w:rsid w:val="00846E78"/>
    <w:rsid w:val="00847878"/>
    <w:rsid w:val="00847B14"/>
    <w:rsid w:val="00850665"/>
    <w:rsid w:val="008520AA"/>
    <w:rsid w:val="00852DCF"/>
    <w:rsid w:val="00852E7F"/>
    <w:rsid w:val="00853D8F"/>
    <w:rsid w:val="00853F5C"/>
    <w:rsid w:val="00854003"/>
    <w:rsid w:val="0085424B"/>
    <w:rsid w:val="008548A8"/>
    <w:rsid w:val="00854D4A"/>
    <w:rsid w:val="0085518D"/>
    <w:rsid w:val="008558C6"/>
    <w:rsid w:val="00855C02"/>
    <w:rsid w:val="00856F7A"/>
    <w:rsid w:val="0085717D"/>
    <w:rsid w:val="008571C0"/>
    <w:rsid w:val="00857209"/>
    <w:rsid w:val="0085740D"/>
    <w:rsid w:val="00857436"/>
    <w:rsid w:val="0085761A"/>
    <w:rsid w:val="00857706"/>
    <w:rsid w:val="00857E74"/>
    <w:rsid w:val="008603EA"/>
    <w:rsid w:val="00861106"/>
    <w:rsid w:val="00861888"/>
    <w:rsid w:val="008618FC"/>
    <w:rsid w:val="008627D3"/>
    <w:rsid w:val="00862D3D"/>
    <w:rsid w:val="00864565"/>
    <w:rsid w:val="00864BAE"/>
    <w:rsid w:val="00864C77"/>
    <w:rsid w:val="00864F81"/>
    <w:rsid w:val="00865716"/>
    <w:rsid w:val="00866612"/>
    <w:rsid w:val="008667CA"/>
    <w:rsid w:val="00866F0C"/>
    <w:rsid w:val="00871A17"/>
    <w:rsid w:val="00871A9E"/>
    <w:rsid w:val="00872925"/>
    <w:rsid w:val="00873095"/>
    <w:rsid w:val="008732D5"/>
    <w:rsid w:val="0087336D"/>
    <w:rsid w:val="008735FD"/>
    <w:rsid w:val="00873787"/>
    <w:rsid w:val="00873791"/>
    <w:rsid w:val="00874721"/>
    <w:rsid w:val="008748B2"/>
    <w:rsid w:val="00875D65"/>
    <w:rsid w:val="0087637B"/>
    <w:rsid w:val="0087690A"/>
    <w:rsid w:val="00877A40"/>
    <w:rsid w:val="008806D0"/>
    <w:rsid w:val="00880CC7"/>
    <w:rsid w:val="00881298"/>
    <w:rsid w:val="008813D6"/>
    <w:rsid w:val="00881572"/>
    <w:rsid w:val="008815E0"/>
    <w:rsid w:val="00881C0B"/>
    <w:rsid w:val="0088242B"/>
    <w:rsid w:val="008824CF"/>
    <w:rsid w:val="00882603"/>
    <w:rsid w:val="00882728"/>
    <w:rsid w:val="0088278B"/>
    <w:rsid w:val="008827EC"/>
    <w:rsid w:val="00883A2E"/>
    <w:rsid w:val="00883B42"/>
    <w:rsid w:val="0088421A"/>
    <w:rsid w:val="0088440E"/>
    <w:rsid w:val="00884790"/>
    <w:rsid w:val="00885714"/>
    <w:rsid w:val="00885F27"/>
    <w:rsid w:val="0088624E"/>
    <w:rsid w:val="00886974"/>
    <w:rsid w:val="00886CF8"/>
    <w:rsid w:val="008870F5"/>
    <w:rsid w:val="00887255"/>
    <w:rsid w:val="00887782"/>
    <w:rsid w:val="008911EA"/>
    <w:rsid w:val="00891440"/>
    <w:rsid w:val="008916E2"/>
    <w:rsid w:val="008918D5"/>
    <w:rsid w:val="00891A9A"/>
    <w:rsid w:val="008921F5"/>
    <w:rsid w:val="00892737"/>
    <w:rsid w:val="008928D5"/>
    <w:rsid w:val="00892A9C"/>
    <w:rsid w:val="008938D0"/>
    <w:rsid w:val="00893AFC"/>
    <w:rsid w:val="00893BC7"/>
    <w:rsid w:val="00894548"/>
    <w:rsid w:val="00894711"/>
    <w:rsid w:val="008947F2"/>
    <w:rsid w:val="00894B5E"/>
    <w:rsid w:val="00894BCD"/>
    <w:rsid w:val="00894DD8"/>
    <w:rsid w:val="00894E5C"/>
    <w:rsid w:val="00895253"/>
    <w:rsid w:val="0089533A"/>
    <w:rsid w:val="008957CA"/>
    <w:rsid w:val="00895DBE"/>
    <w:rsid w:val="00896433"/>
    <w:rsid w:val="00896606"/>
    <w:rsid w:val="00896644"/>
    <w:rsid w:val="0089670E"/>
    <w:rsid w:val="00896937"/>
    <w:rsid w:val="00897019"/>
    <w:rsid w:val="00897112"/>
    <w:rsid w:val="008977D6"/>
    <w:rsid w:val="00897A4C"/>
    <w:rsid w:val="00897C5F"/>
    <w:rsid w:val="008A0810"/>
    <w:rsid w:val="008A17E1"/>
    <w:rsid w:val="008A1849"/>
    <w:rsid w:val="008A210E"/>
    <w:rsid w:val="008A290F"/>
    <w:rsid w:val="008A2EEF"/>
    <w:rsid w:val="008A345D"/>
    <w:rsid w:val="008A4FAA"/>
    <w:rsid w:val="008A5679"/>
    <w:rsid w:val="008A57A7"/>
    <w:rsid w:val="008A582E"/>
    <w:rsid w:val="008A677D"/>
    <w:rsid w:val="008A6B5D"/>
    <w:rsid w:val="008A6E52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6738"/>
    <w:rsid w:val="008B71B3"/>
    <w:rsid w:val="008B73FF"/>
    <w:rsid w:val="008B7510"/>
    <w:rsid w:val="008B79B0"/>
    <w:rsid w:val="008B7BF2"/>
    <w:rsid w:val="008C04C7"/>
    <w:rsid w:val="008C04F9"/>
    <w:rsid w:val="008C0992"/>
    <w:rsid w:val="008C1450"/>
    <w:rsid w:val="008C19C2"/>
    <w:rsid w:val="008C1D18"/>
    <w:rsid w:val="008C1FE7"/>
    <w:rsid w:val="008C21A1"/>
    <w:rsid w:val="008C292D"/>
    <w:rsid w:val="008C3619"/>
    <w:rsid w:val="008C3D48"/>
    <w:rsid w:val="008C416E"/>
    <w:rsid w:val="008C4DF4"/>
    <w:rsid w:val="008C51C7"/>
    <w:rsid w:val="008C52D7"/>
    <w:rsid w:val="008C5C0E"/>
    <w:rsid w:val="008C67FE"/>
    <w:rsid w:val="008C6888"/>
    <w:rsid w:val="008C695E"/>
    <w:rsid w:val="008C7222"/>
    <w:rsid w:val="008C77DD"/>
    <w:rsid w:val="008C7B9E"/>
    <w:rsid w:val="008D04A7"/>
    <w:rsid w:val="008D0770"/>
    <w:rsid w:val="008D0EFF"/>
    <w:rsid w:val="008D134A"/>
    <w:rsid w:val="008D25BE"/>
    <w:rsid w:val="008D282D"/>
    <w:rsid w:val="008D2E51"/>
    <w:rsid w:val="008D34D7"/>
    <w:rsid w:val="008D4746"/>
    <w:rsid w:val="008D57E1"/>
    <w:rsid w:val="008D5D8D"/>
    <w:rsid w:val="008D66ED"/>
    <w:rsid w:val="008D6BE1"/>
    <w:rsid w:val="008D6DA2"/>
    <w:rsid w:val="008D7347"/>
    <w:rsid w:val="008D7672"/>
    <w:rsid w:val="008D7871"/>
    <w:rsid w:val="008D7C9B"/>
    <w:rsid w:val="008D7CBA"/>
    <w:rsid w:val="008E1A96"/>
    <w:rsid w:val="008E2429"/>
    <w:rsid w:val="008E2D54"/>
    <w:rsid w:val="008E32B5"/>
    <w:rsid w:val="008E3DEC"/>
    <w:rsid w:val="008E461E"/>
    <w:rsid w:val="008E5A05"/>
    <w:rsid w:val="008E5CF3"/>
    <w:rsid w:val="008E693A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D67"/>
    <w:rsid w:val="008F577B"/>
    <w:rsid w:val="008F5EDD"/>
    <w:rsid w:val="008F652E"/>
    <w:rsid w:val="008F6C13"/>
    <w:rsid w:val="008F6E21"/>
    <w:rsid w:val="008F7C50"/>
    <w:rsid w:val="008F7EDC"/>
    <w:rsid w:val="009002CF"/>
    <w:rsid w:val="00900F81"/>
    <w:rsid w:val="0090193E"/>
    <w:rsid w:val="00901AED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878"/>
    <w:rsid w:val="00911FEC"/>
    <w:rsid w:val="00912546"/>
    <w:rsid w:val="00913354"/>
    <w:rsid w:val="00913788"/>
    <w:rsid w:val="00913AD6"/>
    <w:rsid w:val="0091416F"/>
    <w:rsid w:val="00914600"/>
    <w:rsid w:val="00914C7B"/>
    <w:rsid w:val="00914DD5"/>
    <w:rsid w:val="00914F13"/>
    <w:rsid w:val="00915212"/>
    <w:rsid w:val="009153B4"/>
    <w:rsid w:val="0091553D"/>
    <w:rsid w:val="009155F9"/>
    <w:rsid w:val="009158D0"/>
    <w:rsid w:val="00915A88"/>
    <w:rsid w:val="009160B9"/>
    <w:rsid w:val="00916305"/>
    <w:rsid w:val="00916F9E"/>
    <w:rsid w:val="009170E9"/>
    <w:rsid w:val="009179CF"/>
    <w:rsid w:val="00920920"/>
    <w:rsid w:val="00920F18"/>
    <w:rsid w:val="009219BB"/>
    <w:rsid w:val="009220DC"/>
    <w:rsid w:val="00922451"/>
    <w:rsid w:val="009224D2"/>
    <w:rsid w:val="00922CCF"/>
    <w:rsid w:val="0092304B"/>
    <w:rsid w:val="009235DB"/>
    <w:rsid w:val="00923C11"/>
    <w:rsid w:val="00924246"/>
    <w:rsid w:val="00925E3F"/>
    <w:rsid w:val="00926399"/>
    <w:rsid w:val="00926F6C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12C"/>
    <w:rsid w:val="009377D7"/>
    <w:rsid w:val="00937CFD"/>
    <w:rsid w:val="009402B2"/>
    <w:rsid w:val="00940902"/>
    <w:rsid w:val="0094137F"/>
    <w:rsid w:val="009414B8"/>
    <w:rsid w:val="00941718"/>
    <w:rsid w:val="0094218B"/>
    <w:rsid w:val="00943707"/>
    <w:rsid w:val="009439E1"/>
    <w:rsid w:val="00944122"/>
    <w:rsid w:val="00944126"/>
    <w:rsid w:val="00945344"/>
    <w:rsid w:val="00945ACE"/>
    <w:rsid w:val="00945C70"/>
    <w:rsid w:val="00946523"/>
    <w:rsid w:val="00946BA4"/>
    <w:rsid w:val="009472B7"/>
    <w:rsid w:val="00947482"/>
    <w:rsid w:val="0094784E"/>
    <w:rsid w:val="0094794E"/>
    <w:rsid w:val="00947C42"/>
    <w:rsid w:val="00947CBC"/>
    <w:rsid w:val="00947FD9"/>
    <w:rsid w:val="0095087C"/>
    <w:rsid w:val="00951202"/>
    <w:rsid w:val="00951448"/>
    <w:rsid w:val="00951B94"/>
    <w:rsid w:val="00951ED8"/>
    <w:rsid w:val="00951FD9"/>
    <w:rsid w:val="00951FDA"/>
    <w:rsid w:val="00952CE6"/>
    <w:rsid w:val="00953CC9"/>
    <w:rsid w:val="00953FA6"/>
    <w:rsid w:val="009547F1"/>
    <w:rsid w:val="00954BE2"/>
    <w:rsid w:val="00954C91"/>
    <w:rsid w:val="00954FC6"/>
    <w:rsid w:val="00955278"/>
    <w:rsid w:val="0095552E"/>
    <w:rsid w:val="009565C8"/>
    <w:rsid w:val="009569C0"/>
    <w:rsid w:val="0095733F"/>
    <w:rsid w:val="009573E1"/>
    <w:rsid w:val="0095795B"/>
    <w:rsid w:val="00957E2C"/>
    <w:rsid w:val="009608CB"/>
    <w:rsid w:val="009609A7"/>
    <w:rsid w:val="0096131E"/>
    <w:rsid w:val="00962839"/>
    <w:rsid w:val="00962E17"/>
    <w:rsid w:val="009632BD"/>
    <w:rsid w:val="009632DE"/>
    <w:rsid w:val="00964304"/>
    <w:rsid w:val="00964834"/>
    <w:rsid w:val="0096486C"/>
    <w:rsid w:val="009648DF"/>
    <w:rsid w:val="00965641"/>
    <w:rsid w:val="00967214"/>
    <w:rsid w:val="00967284"/>
    <w:rsid w:val="009679C9"/>
    <w:rsid w:val="00967B6F"/>
    <w:rsid w:val="00970061"/>
    <w:rsid w:val="00970AB5"/>
    <w:rsid w:val="00970EC1"/>
    <w:rsid w:val="0097127B"/>
    <w:rsid w:val="009718CF"/>
    <w:rsid w:val="00971900"/>
    <w:rsid w:val="00971FDB"/>
    <w:rsid w:val="009728CE"/>
    <w:rsid w:val="00973D67"/>
    <w:rsid w:val="00974BE4"/>
    <w:rsid w:val="00974C57"/>
    <w:rsid w:val="0097523B"/>
    <w:rsid w:val="00975CAB"/>
    <w:rsid w:val="00976097"/>
    <w:rsid w:val="0097646D"/>
    <w:rsid w:val="009769DF"/>
    <w:rsid w:val="00976EF3"/>
    <w:rsid w:val="00976F33"/>
    <w:rsid w:val="00980F0D"/>
    <w:rsid w:val="00980F6F"/>
    <w:rsid w:val="009818C7"/>
    <w:rsid w:val="00981C91"/>
    <w:rsid w:val="00981EFC"/>
    <w:rsid w:val="00982374"/>
    <w:rsid w:val="009823EA"/>
    <w:rsid w:val="009829E4"/>
    <w:rsid w:val="009829FF"/>
    <w:rsid w:val="00983157"/>
    <w:rsid w:val="009840CD"/>
    <w:rsid w:val="009843B4"/>
    <w:rsid w:val="009847E9"/>
    <w:rsid w:val="0098600D"/>
    <w:rsid w:val="009870D3"/>
    <w:rsid w:val="009873D1"/>
    <w:rsid w:val="00987BAE"/>
    <w:rsid w:val="00987CB6"/>
    <w:rsid w:val="00990310"/>
    <w:rsid w:val="00990AA1"/>
    <w:rsid w:val="0099131F"/>
    <w:rsid w:val="00991F0A"/>
    <w:rsid w:val="00992437"/>
    <w:rsid w:val="009947BE"/>
    <w:rsid w:val="00996762"/>
    <w:rsid w:val="009969E3"/>
    <w:rsid w:val="00996D16"/>
    <w:rsid w:val="00996FF9"/>
    <w:rsid w:val="00997385"/>
    <w:rsid w:val="00997635"/>
    <w:rsid w:val="009A00EF"/>
    <w:rsid w:val="009A02EA"/>
    <w:rsid w:val="009A051F"/>
    <w:rsid w:val="009A08D3"/>
    <w:rsid w:val="009A1A86"/>
    <w:rsid w:val="009A1C37"/>
    <w:rsid w:val="009A1D72"/>
    <w:rsid w:val="009A1E24"/>
    <w:rsid w:val="009A258F"/>
    <w:rsid w:val="009A2B2E"/>
    <w:rsid w:val="009A30A2"/>
    <w:rsid w:val="009A386C"/>
    <w:rsid w:val="009A416E"/>
    <w:rsid w:val="009A44FE"/>
    <w:rsid w:val="009A474C"/>
    <w:rsid w:val="009A5071"/>
    <w:rsid w:val="009A6DE2"/>
    <w:rsid w:val="009A6E47"/>
    <w:rsid w:val="009A72C5"/>
    <w:rsid w:val="009B005A"/>
    <w:rsid w:val="009B0C78"/>
    <w:rsid w:val="009B11AC"/>
    <w:rsid w:val="009B2E1E"/>
    <w:rsid w:val="009B3499"/>
    <w:rsid w:val="009B3842"/>
    <w:rsid w:val="009B3DBC"/>
    <w:rsid w:val="009B3E1B"/>
    <w:rsid w:val="009B3EEE"/>
    <w:rsid w:val="009B5578"/>
    <w:rsid w:val="009B5861"/>
    <w:rsid w:val="009B5F2B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15"/>
    <w:rsid w:val="009C3338"/>
    <w:rsid w:val="009C363B"/>
    <w:rsid w:val="009C3F58"/>
    <w:rsid w:val="009C4106"/>
    <w:rsid w:val="009C4F08"/>
    <w:rsid w:val="009C5D0B"/>
    <w:rsid w:val="009C64BB"/>
    <w:rsid w:val="009C652F"/>
    <w:rsid w:val="009C6CC7"/>
    <w:rsid w:val="009C775F"/>
    <w:rsid w:val="009C7ADE"/>
    <w:rsid w:val="009D031E"/>
    <w:rsid w:val="009D0508"/>
    <w:rsid w:val="009D0567"/>
    <w:rsid w:val="009D1B76"/>
    <w:rsid w:val="009D2DF1"/>
    <w:rsid w:val="009D3FA6"/>
    <w:rsid w:val="009D42CE"/>
    <w:rsid w:val="009D43A7"/>
    <w:rsid w:val="009D51A3"/>
    <w:rsid w:val="009D5D3D"/>
    <w:rsid w:val="009D662C"/>
    <w:rsid w:val="009D6641"/>
    <w:rsid w:val="009D68AC"/>
    <w:rsid w:val="009D703D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461E"/>
    <w:rsid w:val="009E6D91"/>
    <w:rsid w:val="009E6FBA"/>
    <w:rsid w:val="009F0214"/>
    <w:rsid w:val="009F0728"/>
    <w:rsid w:val="009F08A4"/>
    <w:rsid w:val="009F0A48"/>
    <w:rsid w:val="009F1282"/>
    <w:rsid w:val="009F1752"/>
    <w:rsid w:val="009F26B1"/>
    <w:rsid w:val="009F26D5"/>
    <w:rsid w:val="009F2AEE"/>
    <w:rsid w:val="009F2E30"/>
    <w:rsid w:val="009F36B2"/>
    <w:rsid w:val="009F3783"/>
    <w:rsid w:val="009F3EA5"/>
    <w:rsid w:val="009F41D4"/>
    <w:rsid w:val="009F4B56"/>
    <w:rsid w:val="009F4DDE"/>
    <w:rsid w:val="009F4E5B"/>
    <w:rsid w:val="009F581C"/>
    <w:rsid w:val="009F6DD7"/>
    <w:rsid w:val="009F7965"/>
    <w:rsid w:val="009F7C3B"/>
    <w:rsid w:val="00A00830"/>
    <w:rsid w:val="00A0258A"/>
    <w:rsid w:val="00A031ED"/>
    <w:rsid w:val="00A04142"/>
    <w:rsid w:val="00A04529"/>
    <w:rsid w:val="00A047CD"/>
    <w:rsid w:val="00A04DD4"/>
    <w:rsid w:val="00A05276"/>
    <w:rsid w:val="00A057E6"/>
    <w:rsid w:val="00A05BB3"/>
    <w:rsid w:val="00A06064"/>
    <w:rsid w:val="00A063CF"/>
    <w:rsid w:val="00A07F0A"/>
    <w:rsid w:val="00A07FBC"/>
    <w:rsid w:val="00A10554"/>
    <w:rsid w:val="00A10816"/>
    <w:rsid w:val="00A10EB2"/>
    <w:rsid w:val="00A10EB3"/>
    <w:rsid w:val="00A11206"/>
    <w:rsid w:val="00A117E7"/>
    <w:rsid w:val="00A1190E"/>
    <w:rsid w:val="00A123AE"/>
    <w:rsid w:val="00A126B1"/>
    <w:rsid w:val="00A12731"/>
    <w:rsid w:val="00A13482"/>
    <w:rsid w:val="00A13FDA"/>
    <w:rsid w:val="00A14011"/>
    <w:rsid w:val="00A14189"/>
    <w:rsid w:val="00A142C4"/>
    <w:rsid w:val="00A1457C"/>
    <w:rsid w:val="00A145F2"/>
    <w:rsid w:val="00A1485A"/>
    <w:rsid w:val="00A15079"/>
    <w:rsid w:val="00A15576"/>
    <w:rsid w:val="00A15641"/>
    <w:rsid w:val="00A17A35"/>
    <w:rsid w:val="00A204EE"/>
    <w:rsid w:val="00A21850"/>
    <w:rsid w:val="00A2185F"/>
    <w:rsid w:val="00A219EC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65DC"/>
    <w:rsid w:val="00A26AF8"/>
    <w:rsid w:val="00A2721D"/>
    <w:rsid w:val="00A27A88"/>
    <w:rsid w:val="00A30010"/>
    <w:rsid w:val="00A30025"/>
    <w:rsid w:val="00A301B3"/>
    <w:rsid w:val="00A305D6"/>
    <w:rsid w:val="00A30E11"/>
    <w:rsid w:val="00A31074"/>
    <w:rsid w:val="00A31EF8"/>
    <w:rsid w:val="00A32458"/>
    <w:rsid w:val="00A32F91"/>
    <w:rsid w:val="00A33000"/>
    <w:rsid w:val="00A33062"/>
    <w:rsid w:val="00A33E21"/>
    <w:rsid w:val="00A342E8"/>
    <w:rsid w:val="00A343EE"/>
    <w:rsid w:val="00A345E5"/>
    <w:rsid w:val="00A348B0"/>
    <w:rsid w:val="00A34E80"/>
    <w:rsid w:val="00A351F0"/>
    <w:rsid w:val="00A35C9F"/>
    <w:rsid w:val="00A367AB"/>
    <w:rsid w:val="00A36E19"/>
    <w:rsid w:val="00A402C5"/>
    <w:rsid w:val="00A4078D"/>
    <w:rsid w:val="00A4088C"/>
    <w:rsid w:val="00A408D7"/>
    <w:rsid w:val="00A4152F"/>
    <w:rsid w:val="00A416C3"/>
    <w:rsid w:val="00A41C4C"/>
    <w:rsid w:val="00A423E9"/>
    <w:rsid w:val="00A42B60"/>
    <w:rsid w:val="00A43618"/>
    <w:rsid w:val="00A4380F"/>
    <w:rsid w:val="00A43AE7"/>
    <w:rsid w:val="00A44048"/>
    <w:rsid w:val="00A4405B"/>
    <w:rsid w:val="00A44B53"/>
    <w:rsid w:val="00A44C2C"/>
    <w:rsid w:val="00A44EBE"/>
    <w:rsid w:val="00A450E6"/>
    <w:rsid w:val="00A45A07"/>
    <w:rsid w:val="00A45B73"/>
    <w:rsid w:val="00A45CB2"/>
    <w:rsid w:val="00A46D72"/>
    <w:rsid w:val="00A47051"/>
    <w:rsid w:val="00A474BD"/>
    <w:rsid w:val="00A47539"/>
    <w:rsid w:val="00A478ED"/>
    <w:rsid w:val="00A47E20"/>
    <w:rsid w:val="00A5034E"/>
    <w:rsid w:val="00A50BD3"/>
    <w:rsid w:val="00A50CF3"/>
    <w:rsid w:val="00A511C5"/>
    <w:rsid w:val="00A512EF"/>
    <w:rsid w:val="00A51315"/>
    <w:rsid w:val="00A51911"/>
    <w:rsid w:val="00A51B4F"/>
    <w:rsid w:val="00A52276"/>
    <w:rsid w:val="00A522B4"/>
    <w:rsid w:val="00A525C9"/>
    <w:rsid w:val="00A52EF9"/>
    <w:rsid w:val="00A53082"/>
    <w:rsid w:val="00A5312A"/>
    <w:rsid w:val="00A5359E"/>
    <w:rsid w:val="00A539CE"/>
    <w:rsid w:val="00A53AE0"/>
    <w:rsid w:val="00A53CF7"/>
    <w:rsid w:val="00A53F17"/>
    <w:rsid w:val="00A54FEA"/>
    <w:rsid w:val="00A55226"/>
    <w:rsid w:val="00A55FE5"/>
    <w:rsid w:val="00A56BFA"/>
    <w:rsid w:val="00A575D6"/>
    <w:rsid w:val="00A57F4A"/>
    <w:rsid w:val="00A612A7"/>
    <w:rsid w:val="00A61730"/>
    <w:rsid w:val="00A617B5"/>
    <w:rsid w:val="00A62558"/>
    <w:rsid w:val="00A645AF"/>
    <w:rsid w:val="00A646E2"/>
    <w:rsid w:val="00A653DD"/>
    <w:rsid w:val="00A65B26"/>
    <w:rsid w:val="00A66033"/>
    <w:rsid w:val="00A6653F"/>
    <w:rsid w:val="00A66578"/>
    <w:rsid w:val="00A671DC"/>
    <w:rsid w:val="00A67412"/>
    <w:rsid w:val="00A674B2"/>
    <w:rsid w:val="00A711AD"/>
    <w:rsid w:val="00A7121A"/>
    <w:rsid w:val="00A7132A"/>
    <w:rsid w:val="00A713FF"/>
    <w:rsid w:val="00A71EFE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98F"/>
    <w:rsid w:val="00A74A74"/>
    <w:rsid w:val="00A74CBF"/>
    <w:rsid w:val="00A75359"/>
    <w:rsid w:val="00A75C7F"/>
    <w:rsid w:val="00A75F2A"/>
    <w:rsid w:val="00A765F0"/>
    <w:rsid w:val="00A76A26"/>
    <w:rsid w:val="00A76C90"/>
    <w:rsid w:val="00A772DA"/>
    <w:rsid w:val="00A807D8"/>
    <w:rsid w:val="00A80C80"/>
    <w:rsid w:val="00A81087"/>
    <w:rsid w:val="00A8112D"/>
    <w:rsid w:val="00A811E3"/>
    <w:rsid w:val="00A8144F"/>
    <w:rsid w:val="00A81FA4"/>
    <w:rsid w:val="00A82641"/>
    <w:rsid w:val="00A831FB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6D93"/>
    <w:rsid w:val="00A8707E"/>
    <w:rsid w:val="00A872ED"/>
    <w:rsid w:val="00A90028"/>
    <w:rsid w:val="00A90E03"/>
    <w:rsid w:val="00A913E6"/>
    <w:rsid w:val="00A9232D"/>
    <w:rsid w:val="00A92415"/>
    <w:rsid w:val="00A925AA"/>
    <w:rsid w:val="00A93A15"/>
    <w:rsid w:val="00A93CCF"/>
    <w:rsid w:val="00A9449E"/>
    <w:rsid w:val="00A94D85"/>
    <w:rsid w:val="00A95689"/>
    <w:rsid w:val="00A957A0"/>
    <w:rsid w:val="00A9594B"/>
    <w:rsid w:val="00A9604D"/>
    <w:rsid w:val="00A967BC"/>
    <w:rsid w:val="00A96E74"/>
    <w:rsid w:val="00A974F8"/>
    <w:rsid w:val="00A97979"/>
    <w:rsid w:val="00A97B15"/>
    <w:rsid w:val="00A97B9B"/>
    <w:rsid w:val="00AA046E"/>
    <w:rsid w:val="00AA05CC"/>
    <w:rsid w:val="00AA09F2"/>
    <w:rsid w:val="00AA0A0E"/>
    <w:rsid w:val="00AA2531"/>
    <w:rsid w:val="00AA2B31"/>
    <w:rsid w:val="00AA2E40"/>
    <w:rsid w:val="00AA2E75"/>
    <w:rsid w:val="00AA3BFB"/>
    <w:rsid w:val="00AA3C63"/>
    <w:rsid w:val="00AA4746"/>
    <w:rsid w:val="00AA47F5"/>
    <w:rsid w:val="00AA50D4"/>
    <w:rsid w:val="00AA52F9"/>
    <w:rsid w:val="00AA574A"/>
    <w:rsid w:val="00AA64F4"/>
    <w:rsid w:val="00AA64FD"/>
    <w:rsid w:val="00AA67D2"/>
    <w:rsid w:val="00AA6950"/>
    <w:rsid w:val="00AA6D01"/>
    <w:rsid w:val="00AA71DD"/>
    <w:rsid w:val="00AA7EFD"/>
    <w:rsid w:val="00AB085B"/>
    <w:rsid w:val="00AB0DF1"/>
    <w:rsid w:val="00AB0E4C"/>
    <w:rsid w:val="00AB1AB8"/>
    <w:rsid w:val="00AB2463"/>
    <w:rsid w:val="00AB2B7F"/>
    <w:rsid w:val="00AB2E57"/>
    <w:rsid w:val="00AB373A"/>
    <w:rsid w:val="00AB3C84"/>
    <w:rsid w:val="00AB44CE"/>
    <w:rsid w:val="00AB4753"/>
    <w:rsid w:val="00AB4894"/>
    <w:rsid w:val="00AB522D"/>
    <w:rsid w:val="00AB5D44"/>
    <w:rsid w:val="00AB6265"/>
    <w:rsid w:val="00AB7182"/>
    <w:rsid w:val="00AB749B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33F8"/>
    <w:rsid w:val="00AC4B16"/>
    <w:rsid w:val="00AC4DC9"/>
    <w:rsid w:val="00AC621B"/>
    <w:rsid w:val="00AC633C"/>
    <w:rsid w:val="00AC6629"/>
    <w:rsid w:val="00AC6CC7"/>
    <w:rsid w:val="00AC72B4"/>
    <w:rsid w:val="00AC7441"/>
    <w:rsid w:val="00AC7443"/>
    <w:rsid w:val="00AC7525"/>
    <w:rsid w:val="00AC75FD"/>
    <w:rsid w:val="00AD0161"/>
    <w:rsid w:val="00AD027F"/>
    <w:rsid w:val="00AD037E"/>
    <w:rsid w:val="00AD0460"/>
    <w:rsid w:val="00AD0E61"/>
    <w:rsid w:val="00AD1127"/>
    <w:rsid w:val="00AD15E0"/>
    <w:rsid w:val="00AD1FA7"/>
    <w:rsid w:val="00AD28BB"/>
    <w:rsid w:val="00AD2924"/>
    <w:rsid w:val="00AD2EFB"/>
    <w:rsid w:val="00AD31D7"/>
    <w:rsid w:val="00AD32D5"/>
    <w:rsid w:val="00AD3642"/>
    <w:rsid w:val="00AD383A"/>
    <w:rsid w:val="00AD3B58"/>
    <w:rsid w:val="00AD3B62"/>
    <w:rsid w:val="00AD4512"/>
    <w:rsid w:val="00AD4DD0"/>
    <w:rsid w:val="00AD4F9D"/>
    <w:rsid w:val="00AD5482"/>
    <w:rsid w:val="00AD5687"/>
    <w:rsid w:val="00AD5A64"/>
    <w:rsid w:val="00AD6448"/>
    <w:rsid w:val="00AD6830"/>
    <w:rsid w:val="00AD6E3F"/>
    <w:rsid w:val="00AD7416"/>
    <w:rsid w:val="00AE008F"/>
    <w:rsid w:val="00AE0555"/>
    <w:rsid w:val="00AE0630"/>
    <w:rsid w:val="00AE0FDC"/>
    <w:rsid w:val="00AE1066"/>
    <w:rsid w:val="00AE14EA"/>
    <w:rsid w:val="00AE1975"/>
    <w:rsid w:val="00AE1A39"/>
    <w:rsid w:val="00AE2123"/>
    <w:rsid w:val="00AE2970"/>
    <w:rsid w:val="00AE2FF6"/>
    <w:rsid w:val="00AE3101"/>
    <w:rsid w:val="00AE36C7"/>
    <w:rsid w:val="00AE3F14"/>
    <w:rsid w:val="00AE4031"/>
    <w:rsid w:val="00AE40A4"/>
    <w:rsid w:val="00AE572F"/>
    <w:rsid w:val="00AE5BB3"/>
    <w:rsid w:val="00AE6421"/>
    <w:rsid w:val="00AE6C21"/>
    <w:rsid w:val="00AE71A7"/>
    <w:rsid w:val="00AE737C"/>
    <w:rsid w:val="00AE7C3E"/>
    <w:rsid w:val="00AE7D44"/>
    <w:rsid w:val="00AF0350"/>
    <w:rsid w:val="00AF0F42"/>
    <w:rsid w:val="00AF236B"/>
    <w:rsid w:val="00AF298F"/>
    <w:rsid w:val="00AF4CF0"/>
    <w:rsid w:val="00AF65E8"/>
    <w:rsid w:val="00AF6844"/>
    <w:rsid w:val="00AF69BE"/>
    <w:rsid w:val="00AF70DE"/>
    <w:rsid w:val="00AF7CE8"/>
    <w:rsid w:val="00AF7FE2"/>
    <w:rsid w:val="00B0006E"/>
    <w:rsid w:val="00B005A3"/>
    <w:rsid w:val="00B00801"/>
    <w:rsid w:val="00B00A3C"/>
    <w:rsid w:val="00B01A0A"/>
    <w:rsid w:val="00B01D10"/>
    <w:rsid w:val="00B01DB4"/>
    <w:rsid w:val="00B01E00"/>
    <w:rsid w:val="00B0279F"/>
    <w:rsid w:val="00B027D8"/>
    <w:rsid w:val="00B02DF8"/>
    <w:rsid w:val="00B03177"/>
    <w:rsid w:val="00B03804"/>
    <w:rsid w:val="00B03AD8"/>
    <w:rsid w:val="00B03B05"/>
    <w:rsid w:val="00B05872"/>
    <w:rsid w:val="00B05934"/>
    <w:rsid w:val="00B069C4"/>
    <w:rsid w:val="00B06CAC"/>
    <w:rsid w:val="00B07071"/>
    <w:rsid w:val="00B07A6D"/>
    <w:rsid w:val="00B1047A"/>
    <w:rsid w:val="00B118FC"/>
    <w:rsid w:val="00B11A00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29D"/>
    <w:rsid w:val="00B13AD3"/>
    <w:rsid w:val="00B13D53"/>
    <w:rsid w:val="00B14150"/>
    <w:rsid w:val="00B1491F"/>
    <w:rsid w:val="00B15539"/>
    <w:rsid w:val="00B16200"/>
    <w:rsid w:val="00B16BC6"/>
    <w:rsid w:val="00B17021"/>
    <w:rsid w:val="00B17218"/>
    <w:rsid w:val="00B17AA6"/>
    <w:rsid w:val="00B2034B"/>
    <w:rsid w:val="00B20619"/>
    <w:rsid w:val="00B2072A"/>
    <w:rsid w:val="00B20D5A"/>
    <w:rsid w:val="00B227FE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891"/>
    <w:rsid w:val="00B25FC5"/>
    <w:rsid w:val="00B26876"/>
    <w:rsid w:val="00B271F2"/>
    <w:rsid w:val="00B30AC2"/>
    <w:rsid w:val="00B30DAC"/>
    <w:rsid w:val="00B31252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4F57"/>
    <w:rsid w:val="00B356FD"/>
    <w:rsid w:val="00B36888"/>
    <w:rsid w:val="00B36902"/>
    <w:rsid w:val="00B3786C"/>
    <w:rsid w:val="00B406B8"/>
    <w:rsid w:val="00B409EB"/>
    <w:rsid w:val="00B41C1A"/>
    <w:rsid w:val="00B41C60"/>
    <w:rsid w:val="00B42304"/>
    <w:rsid w:val="00B42A38"/>
    <w:rsid w:val="00B43697"/>
    <w:rsid w:val="00B4385E"/>
    <w:rsid w:val="00B439FF"/>
    <w:rsid w:val="00B450C5"/>
    <w:rsid w:val="00B45409"/>
    <w:rsid w:val="00B4547F"/>
    <w:rsid w:val="00B463A7"/>
    <w:rsid w:val="00B46E1F"/>
    <w:rsid w:val="00B46E2A"/>
    <w:rsid w:val="00B50330"/>
    <w:rsid w:val="00B50973"/>
    <w:rsid w:val="00B50D03"/>
    <w:rsid w:val="00B50DBD"/>
    <w:rsid w:val="00B5131B"/>
    <w:rsid w:val="00B515D8"/>
    <w:rsid w:val="00B52120"/>
    <w:rsid w:val="00B528D0"/>
    <w:rsid w:val="00B52C0C"/>
    <w:rsid w:val="00B52C57"/>
    <w:rsid w:val="00B52E51"/>
    <w:rsid w:val="00B531EA"/>
    <w:rsid w:val="00B549FC"/>
    <w:rsid w:val="00B54DAC"/>
    <w:rsid w:val="00B557B1"/>
    <w:rsid w:val="00B55F9A"/>
    <w:rsid w:val="00B56CA9"/>
    <w:rsid w:val="00B57B03"/>
    <w:rsid w:val="00B57DB4"/>
    <w:rsid w:val="00B609E5"/>
    <w:rsid w:val="00B60B5F"/>
    <w:rsid w:val="00B60B81"/>
    <w:rsid w:val="00B60E08"/>
    <w:rsid w:val="00B60F5C"/>
    <w:rsid w:val="00B6107C"/>
    <w:rsid w:val="00B612F4"/>
    <w:rsid w:val="00B61E85"/>
    <w:rsid w:val="00B61F0D"/>
    <w:rsid w:val="00B62904"/>
    <w:rsid w:val="00B62A2A"/>
    <w:rsid w:val="00B63AAD"/>
    <w:rsid w:val="00B64927"/>
    <w:rsid w:val="00B6530F"/>
    <w:rsid w:val="00B6717C"/>
    <w:rsid w:val="00B67CBD"/>
    <w:rsid w:val="00B67E4E"/>
    <w:rsid w:val="00B70C84"/>
    <w:rsid w:val="00B7133C"/>
    <w:rsid w:val="00B71692"/>
    <w:rsid w:val="00B71791"/>
    <w:rsid w:val="00B71B6A"/>
    <w:rsid w:val="00B72169"/>
    <w:rsid w:val="00B723E2"/>
    <w:rsid w:val="00B72746"/>
    <w:rsid w:val="00B72977"/>
    <w:rsid w:val="00B72AE0"/>
    <w:rsid w:val="00B72C58"/>
    <w:rsid w:val="00B738C5"/>
    <w:rsid w:val="00B7390A"/>
    <w:rsid w:val="00B73A87"/>
    <w:rsid w:val="00B73B87"/>
    <w:rsid w:val="00B74192"/>
    <w:rsid w:val="00B7456A"/>
    <w:rsid w:val="00B76040"/>
    <w:rsid w:val="00B763A6"/>
    <w:rsid w:val="00B76735"/>
    <w:rsid w:val="00B76B44"/>
    <w:rsid w:val="00B808DD"/>
    <w:rsid w:val="00B80A8F"/>
    <w:rsid w:val="00B80CA6"/>
    <w:rsid w:val="00B80CF0"/>
    <w:rsid w:val="00B81124"/>
    <w:rsid w:val="00B81FFE"/>
    <w:rsid w:val="00B82062"/>
    <w:rsid w:val="00B8238C"/>
    <w:rsid w:val="00B82728"/>
    <w:rsid w:val="00B82E4B"/>
    <w:rsid w:val="00B8325E"/>
    <w:rsid w:val="00B839DD"/>
    <w:rsid w:val="00B841CA"/>
    <w:rsid w:val="00B84AD2"/>
    <w:rsid w:val="00B84CD5"/>
    <w:rsid w:val="00B8619E"/>
    <w:rsid w:val="00B86930"/>
    <w:rsid w:val="00B876AA"/>
    <w:rsid w:val="00B87CBF"/>
    <w:rsid w:val="00B90127"/>
    <w:rsid w:val="00B9012C"/>
    <w:rsid w:val="00B90152"/>
    <w:rsid w:val="00B903B6"/>
    <w:rsid w:val="00B90C96"/>
    <w:rsid w:val="00B90EB8"/>
    <w:rsid w:val="00B915B2"/>
    <w:rsid w:val="00B91A90"/>
    <w:rsid w:val="00B91E4D"/>
    <w:rsid w:val="00B92346"/>
    <w:rsid w:val="00B92A4F"/>
    <w:rsid w:val="00B92EA6"/>
    <w:rsid w:val="00B92F18"/>
    <w:rsid w:val="00B939C1"/>
    <w:rsid w:val="00B93A1B"/>
    <w:rsid w:val="00B948BC"/>
    <w:rsid w:val="00B9514E"/>
    <w:rsid w:val="00B957C3"/>
    <w:rsid w:val="00B96443"/>
    <w:rsid w:val="00B96B22"/>
    <w:rsid w:val="00B973F2"/>
    <w:rsid w:val="00B97A0C"/>
    <w:rsid w:val="00B97CC6"/>
    <w:rsid w:val="00BA0C6D"/>
    <w:rsid w:val="00BA155C"/>
    <w:rsid w:val="00BA186A"/>
    <w:rsid w:val="00BA1926"/>
    <w:rsid w:val="00BA21F3"/>
    <w:rsid w:val="00BA357C"/>
    <w:rsid w:val="00BA377E"/>
    <w:rsid w:val="00BA4443"/>
    <w:rsid w:val="00BA5260"/>
    <w:rsid w:val="00BA567A"/>
    <w:rsid w:val="00BA5990"/>
    <w:rsid w:val="00BA59B8"/>
    <w:rsid w:val="00BA5AB7"/>
    <w:rsid w:val="00BA5C22"/>
    <w:rsid w:val="00BA6CA1"/>
    <w:rsid w:val="00BA6D15"/>
    <w:rsid w:val="00BA74CB"/>
    <w:rsid w:val="00BA765E"/>
    <w:rsid w:val="00BA7C96"/>
    <w:rsid w:val="00BB0005"/>
    <w:rsid w:val="00BB025D"/>
    <w:rsid w:val="00BB066F"/>
    <w:rsid w:val="00BB0C0B"/>
    <w:rsid w:val="00BB115F"/>
    <w:rsid w:val="00BB12D5"/>
    <w:rsid w:val="00BB1D76"/>
    <w:rsid w:val="00BB1FDE"/>
    <w:rsid w:val="00BB2922"/>
    <w:rsid w:val="00BB2CBA"/>
    <w:rsid w:val="00BB2E7E"/>
    <w:rsid w:val="00BB5379"/>
    <w:rsid w:val="00BB5B75"/>
    <w:rsid w:val="00BB5EE3"/>
    <w:rsid w:val="00BB6196"/>
    <w:rsid w:val="00BB648F"/>
    <w:rsid w:val="00BB698C"/>
    <w:rsid w:val="00BB6B97"/>
    <w:rsid w:val="00BB6BAD"/>
    <w:rsid w:val="00BB6C61"/>
    <w:rsid w:val="00BB7121"/>
    <w:rsid w:val="00BB77F6"/>
    <w:rsid w:val="00BB7965"/>
    <w:rsid w:val="00BC0C36"/>
    <w:rsid w:val="00BC19F9"/>
    <w:rsid w:val="00BC1B15"/>
    <w:rsid w:val="00BC255C"/>
    <w:rsid w:val="00BC3880"/>
    <w:rsid w:val="00BC3982"/>
    <w:rsid w:val="00BC3C18"/>
    <w:rsid w:val="00BC3FE6"/>
    <w:rsid w:val="00BC416D"/>
    <w:rsid w:val="00BC51E1"/>
    <w:rsid w:val="00BC52C2"/>
    <w:rsid w:val="00BC52FB"/>
    <w:rsid w:val="00BC593D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210F"/>
    <w:rsid w:val="00BD2D14"/>
    <w:rsid w:val="00BD2D1D"/>
    <w:rsid w:val="00BD2E5A"/>
    <w:rsid w:val="00BD382D"/>
    <w:rsid w:val="00BD4B7C"/>
    <w:rsid w:val="00BD56C5"/>
    <w:rsid w:val="00BD5C58"/>
    <w:rsid w:val="00BD6442"/>
    <w:rsid w:val="00BD6BA3"/>
    <w:rsid w:val="00BD722E"/>
    <w:rsid w:val="00BD7550"/>
    <w:rsid w:val="00BD7D65"/>
    <w:rsid w:val="00BE0353"/>
    <w:rsid w:val="00BE0BE4"/>
    <w:rsid w:val="00BE10F0"/>
    <w:rsid w:val="00BE1255"/>
    <w:rsid w:val="00BE12ED"/>
    <w:rsid w:val="00BE1B38"/>
    <w:rsid w:val="00BE1C27"/>
    <w:rsid w:val="00BE1F51"/>
    <w:rsid w:val="00BE2435"/>
    <w:rsid w:val="00BE2452"/>
    <w:rsid w:val="00BE369B"/>
    <w:rsid w:val="00BE3FC7"/>
    <w:rsid w:val="00BE4113"/>
    <w:rsid w:val="00BE4C01"/>
    <w:rsid w:val="00BE526F"/>
    <w:rsid w:val="00BE5481"/>
    <w:rsid w:val="00BE59FC"/>
    <w:rsid w:val="00BE6F4D"/>
    <w:rsid w:val="00BE78D4"/>
    <w:rsid w:val="00BE7FFC"/>
    <w:rsid w:val="00BF0107"/>
    <w:rsid w:val="00BF0E21"/>
    <w:rsid w:val="00BF1FB1"/>
    <w:rsid w:val="00BF28A0"/>
    <w:rsid w:val="00BF2E14"/>
    <w:rsid w:val="00BF44A8"/>
    <w:rsid w:val="00BF4C02"/>
    <w:rsid w:val="00BF60AC"/>
    <w:rsid w:val="00BF62C4"/>
    <w:rsid w:val="00BF6450"/>
    <w:rsid w:val="00BF6684"/>
    <w:rsid w:val="00BF6C84"/>
    <w:rsid w:val="00BF6DC6"/>
    <w:rsid w:val="00BF729D"/>
    <w:rsid w:val="00BF74D2"/>
    <w:rsid w:val="00BF7595"/>
    <w:rsid w:val="00BF7AAB"/>
    <w:rsid w:val="00BF7D2D"/>
    <w:rsid w:val="00C00889"/>
    <w:rsid w:val="00C00AE6"/>
    <w:rsid w:val="00C00CFE"/>
    <w:rsid w:val="00C0124E"/>
    <w:rsid w:val="00C016D6"/>
    <w:rsid w:val="00C01C6C"/>
    <w:rsid w:val="00C022B6"/>
    <w:rsid w:val="00C022E1"/>
    <w:rsid w:val="00C0313F"/>
    <w:rsid w:val="00C034E0"/>
    <w:rsid w:val="00C03FC1"/>
    <w:rsid w:val="00C045E6"/>
    <w:rsid w:val="00C0487E"/>
    <w:rsid w:val="00C04CCC"/>
    <w:rsid w:val="00C04D20"/>
    <w:rsid w:val="00C0507D"/>
    <w:rsid w:val="00C053D3"/>
    <w:rsid w:val="00C0581F"/>
    <w:rsid w:val="00C058B5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A79"/>
    <w:rsid w:val="00C17F37"/>
    <w:rsid w:val="00C201D9"/>
    <w:rsid w:val="00C2031A"/>
    <w:rsid w:val="00C20DFF"/>
    <w:rsid w:val="00C21068"/>
    <w:rsid w:val="00C21AB0"/>
    <w:rsid w:val="00C2290A"/>
    <w:rsid w:val="00C23C12"/>
    <w:rsid w:val="00C2436D"/>
    <w:rsid w:val="00C24966"/>
    <w:rsid w:val="00C24D4E"/>
    <w:rsid w:val="00C24FE0"/>
    <w:rsid w:val="00C25AD0"/>
    <w:rsid w:val="00C262A5"/>
    <w:rsid w:val="00C2678D"/>
    <w:rsid w:val="00C26B1A"/>
    <w:rsid w:val="00C27205"/>
    <w:rsid w:val="00C27345"/>
    <w:rsid w:val="00C2747F"/>
    <w:rsid w:val="00C27A00"/>
    <w:rsid w:val="00C3032A"/>
    <w:rsid w:val="00C30A04"/>
    <w:rsid w:val="00C30C57"/>
    <w:rsid w:val="00C318DA"/>
    <w:rsid w:val="00C321BB"/>
    <w:rsid w:val="00C324F3"/>
    <w:rsid w:val="00C32E35"/>
    <w:rsid w:val="00C330B4"/>
    <w:rsid w:val="00C3378E"/>
    <w:rsid w:val="00C339C8"/>
    <w:rsid w:val="00C33BA6"/>
    <w:rsid w:val="00C33D1F"/>
    <w:rsid w:val="00C3445D"/>
    <w:rsid w:val="00C3461E"/>
    <w:rsid w:val="00C3507B"/>
    <w:rsid w:val="00C352B9"/>
    <w:rsid w:val="00C35AA3"/>
    <w:rsid w:val="00C35C8E"/>
    <w:rsid w:val="00C36784"/>
    <w:rsid w:val="00C3696A"/>
    <w:rsid w:val="00C36A93"/>
    <w:rsid w:val="00C36E97"/>
    <w:rsid w:val="00C36F59"/>
    <w:rsid w:val="00C37127"/>
    <w:rsid w:val="00C378CD"/>
    <w:rsid w:val="00C40405"/>
    <w:rsid w:val="00C40A0E"/>
    <w:rsid w:val="00C40F90"/>
    <w:rsid w:val="00C411E4"/>
    <w:rsid w:val="00C413DC"/>
    <w:rsid w:val="00C41EEB"/>
    <w:rsid w:val="00C425B6"/>
    <w:rsid w:val="00C429BD"/>
    <w:rsid w:val="00C42A50"/>
    <w:rsid w:val="00C43881"/>
    <w:rsid w:val="00C43890"/>
    <w:rsid w:val="00C43C97"/>
    <w:rsid w:val="00C43CBE"/>
    <w:rsid w:val="00C458C8"/>
    <w:rsid w:val="00C46131"/>
    <w:rsid w:val="00C466E7"/>
    <w:rsid w:val="00C47623"/>
    <w:rsid w:val="00C47669"/>
    <w:rsid w:val="00C477B4"/>
    <w:rsid w:val="00C502CF"/>
    <w:rsid w:val="00C5092D"/>
    <w:rsid w:val="00C50A1C"/>
    <w:rsid w:val="00C510AC"/>
    <w:rsid w:val="00C51E02"/>
    <w:rsid w:val="00C529BA"/>
    <w:rsid w:val="00C52C2E"/>
    <w:rsid w:val="00C52CA3"/>
    <w:rsid w:val="00C52CBA"/>
    <w:rsid w:val="00C534C6"/>
    <w:rsid w:val="00C5354A"/>
    <w:rsid w:val="00C5380D"/>
    <w:rsid w:val="00C5387F"/>
    <w:rsid w:val="00C549B7"/>
    <w:rsid w:val="00C55638"/>
    <w:rsid w:val="00C5563A"/>
    <w:rsid w:val="00C55894"/>
    <w:rsid w:val="00C567AC"/>
    <w:rsid w:val="00C56890"/>
    <w:rsid w:val="00C57D1B"/>
    <w:rsid w:val="00C6112C"/>
    <w:rsid w:val="00C61160"/>
    <w:rsid w:val="00C61AE5"/>
    <w:rsid w:val="00C61BE3"/>
    <w:rsid w:val="00C61C35"/>
    <w:rsid w:val="00C620E3"/>
    <w:rsid w:val="00C62151"/>
    <w:rsid w:val="00C628B2"/>
    <w:rsid w:val="00C62CCD"/>
    <w:rsid w:val="00C62D2F"/>
    <w:rsid w:val="00C62FD1"/>
    <w:rsid w:val="00C63E18"/>
    <w:rsid w:val="00C64F8F"/>
    <w:rsid w:val="00C6515A"/>
    <w:rsid w:val="00C655C0"/>
    <w:rsid w:val="00C65783"/>
    <w:rsid w:val="00C65AF5"/>
    <w:rsid w:val="00C65B7F"/>
    <w:rsid w:val="00C66382"/>
    <w:rsid w:val="00C664CB"/>
    <w:rsid w:val="00C66695"/>
    <w:rsid w:val="00C67089"/>
    <w:rsid w:val="00C67CCD"/>
    <w:rsid w:val="00C67E16"/>
    <w:rsid w:val="00C70099"/>
    <w:rsid w:val="00C7025C"/>
    <w:rsid w:val="00C70934"/>
    <w:rsid w:val="00C70B18"/>
    <w:rsid w:val="00C7166B"/>
    <w:rsid w:val="00C71747"/>
    <w:rsid w:val="00C71CA0"/>
    <w:rsid w:val="00C71DE0"/>
    <w:rsid w:val="00C71FD0"/>
    <w:rsid w:val="00C72296"/>
    <w:rsid w:val="00C726DE"/>
    <w:rsid w:val="00C72E3A"/>
    <w:rsid w:val="00C735B4"/>
    <w:rsid w:val="00C75E7F"/>
    <w:rsid w:val="00C76030"/>
    <w:rsid w:val="00C762AA"/>
    <w:rsid w:val="00C767ED"/>
    <w:rsid w:val="00C76946"/>
    <w:rsid w:val="00C76EC2"/>
    <w:rsid w:val="00C778E7"/>
    <w:rsid w:val="00C821A7"/>
    <w:rsid w:val="00C823A0"/>
    <w:rsid w:val="00C823BE"/>
    <w:rsid w:val="00C82446"/>
    <w:rsid w:val="00C8295E"/>
    <w:rsid w:val="00C82FF6"/>
    <w:rsid w:val="00C8316C"/>
    <w:rsid w:val="00C83398"/>
    <w:rsid w:val="00C83601"/>
    <w:rsid w:val="00C8377B"/>
    <w:rsid w:val="00C84C57"/>
    <w:rsid w:val="00C85047"/>
    <w:rsid w:val="00C85A57"/>
    <w:rsid w:val="00C85BE5"/>
    <w:rsid w:val="00C85CE0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0F5F"/>
    <w:rsid w:val="00C9134D"/>
    <w:rsid w:val="00C91698"/>
    <w:rsid w:val="00C91726"/>
    <w:rsid w:val="00C91B14"/>
    <w:rsid w:val="00C92A68"/>
    <w:rsid w:val="00C92FC2"/>
    <w:rsid w:val="00C93D40"/>
    <w:rsid w:val="00C94F8F"/>
    <w:rsid w:val="00C9543C"/>
    <w:rsid w:val="00C9579E"/>
    <w:rsid w:val="00C95CE2"/>
    <w:rsid w:val="00C96642"/>
    <w:rsid w:val="00C96A5F"/>
    <w:rsid w:val="00C96AED"/>
    <w:rsid w:val="00C973C5"/>
    <w:rsid w:val="00C97432"/>
    <w:rsid w:val="00CA08B1"/>
    <w:rsid w:val="00CA093D"/>
    <w:rsid w:val="00CA09C2"/>
    <w:rsid w:val="00CA0D1E"/>
    <w:rsid w:val="00CA108A"/>
    <w:rsid w:val="00CA1E9F"/>
    <w:rsid w:val="00CA1F4B"/>
    <w:rsid w:val="00CA2998"/>
    <w:rsid w:val="00CA2ADB"/>
    <w:rsid w:val="00CA33C2"/>
    <w:rsid w:val="00CA4022"/>
    <w:rsid w:val="00CA4248"/>
    <w:rsid w:val="00CA42D7"/>
    <w:rsid w:val="00CA4E5A"/>
    <w:rsid w:val="00CA535D"/>
    <w:rsid w:val="00CA5AAB"/>
    <w:rsid w:val="00CA5BC2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4FD"/>
    <w:rsid w:val="00CB2532"/>
    <w:rsid w:val="00CB39FD"/>
    <w:rsid w:val="00CB3B8E"/>
    <w:rsid w:val="00CB4476"/>
    <w:rsid w:val="00CB47C9"/>
    <w:rsid w:val="00CB4A02"/>
    <w:rsid w:val="00CB4AD7"/>
    <w:rsid w:val="00CB4E58"/>
    <w:rsid w:val="00CB55AA"/>
    <w:rsid w:val="00CB5C2F"/>
    <w:rsid w:val="00CB6282"/>
    <w:rsid w:val="00CB69BD"/>
    <w:rsid w:val="00CB6DD2"/>
    <w:rsid w:val="00CB6EF1"/>
    <w:rsid w:val="00CB76E4"/>
    <w:rsid w:val="00CB7D23"/>
    <w:rsid w:val="00CB7D2F"/>
    <w:rsid w:val="00CC0618"/>
    <w:rsid w:val="00CC07B5"/>
    <w:rsid w:val="00CC0BFE"/>
    <w:rsid w:val="00CC0DB1"/>
    <w:rsid w:val="00CC126C"/>
    <w:rsid w:val="00CC1766"/>
    <w:rsid w:val="00CC1E47"/>
    <w:rsid w:val="00CC248A"/>
    <w:rsid w:val="00CC2DF8"/>
    <w:rsid w:val="00CC3D45"/>
    <w:rsid w:val="00CC3E7F"/>
    <w:rsid w:val="00CC512A"/>
    <w:rsid w:val="00CC518C"/>
    <w:rsid w:val="00CC5B38"/>
    <w:rsid w:val="00CC5E2D"/>
    <w:rsid w:val="00CC6768"/>
    <w:rsid w:val="00CD06F4"/>
    <w:rsid w:val="00CD0CD2"/>
    <w:rsid w:val="00CD0DA9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4FC7"/>
    <w:rsid w:val="00CD4FEE"/>
    <w:rsid w:val="00CD5085"/>
    <w:rsid w:val="00CD521E"/>
    <w:rsid w:val="00CD5615"/>
    <w:rsid w:val="00CD5870"/>
    <w:rsid w:val="00CD5A93"/>
    <w:rsid w:val="00CD5C6E"/>
    <w:rsid w:val="00CD6751"/>
    <w:rsid w:val="00CD72BE"/>
    <w:rsid w:val="00CE065D"/>
    <w:rsid w:val="00CE0786"/>
    <w:rsid w:val="00CE17FB"/>
    <w:rsid w:val="00CE23ED"/>
    <w:rsid w:val="00CE382A"/>
    <w:rsid w:val="00CE39FE"/>
    <w:rsid w:val="00CE3BA9"/>
    <w:rsid w:val="00CE3D93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230"/>
    <w:rsid w:val="00CE5F1A"/>
    <w:rsid w:val="00CE601C"/>
    <w:rsid w:val="00CE6789"/>
    <w:rsid w:val="00CE6D21"/>
    <w:rsid w:val="00CE7081"/>
    <w:rsid w:val="00CF023C"/>
    <w:rsid w:val="00CF0329"/>
    <w:rsid w:val="00CF0653"/>
    <w:rsid w:val="00CF0788"/>
    <w:rsid w:val="00CF079D"/>
    <w:rsid w:val="00CF1A38"/>
    <w:rsid w:val="00CF1B91"/>
    <w:rsid w:val="00CF259A"/>
    <w:rsid w:val="00CF2845"/>
    <w:rsid w:val="00CF3AE5"/>
    <w:rsid w:val="00CF3CEE"/>
    <w:rsid w:val="00CF3E72"/>
    <w:rsid w:val="00CF4E8B"/>
    <w:rsid w:val="00CF54B4"/>
    <w:rsid w:val="00CF5B31"/>
    <w:rsid w:val="00CF6A0B"/>
    <w:rsid w:val="00CF6BDA"/>
    <w:rsid w:val="00CF6FE8"/>
    <w:rsid w:val="00CF7B40"/>
    <w:rsid w:val="00CF7BBA"/>
    <w:rsid w:val="00CF7E0E"/>
    <w:rsid w:val="00D00823"/>
    <w:rsid w:val="00D0092D"/>
    <w:rsid w:val="00D0115D"/>
    <w:rsid w:val="00D01B29"/>
    <w:rsid w:val="00D01D6C"/>
    <w:rsid w:val="00D02288"/>
    <w:rsid w:val="00D02881"/>
    <w:rsid w:val="00D02D35"/>
    <w:rsid w:val="00D03315"/>
    <w:rsid w:val="00D03FAE"/>
    <w:rsid w:val="00D04278"/>
    <w:rsid w:val="00D0556E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07DD9"/>
    <w:rsid w:val="00D07FB5"/>
    <w:rsid w:val="00D10A12"/>
    <w:rsid w:val="00D111AE"/>
    <w:rsid w:val="00D1122B"/>
    <w:rsid w:val="00D11C75"/>
    <w:rsid w:val="00D11D5E"/>
    <w:rsid w:val="00D1201A"/>
    <w:rsid w:val="00D13232"/>
    <w:rsid w:val="00D136C9"/>
    <w:rsid w:val="00D140AD"/>
    <w:rsid w:val="00D14F29"/>
    <w:rsid w:val="00D1670F"/>
    <w:rsid w:val="00D16898"/>
    <w:rsid w:val="00D178B8"/>
    <w:rsid w:val="00D179E8"/>
    <w:rsid w:val="00D17F9E"/>
    <w:rsid w:val="00D20766"/>
    <w:rsid w:val="00D20872"/>
    <w:rsid w:val="00D20F3E"/>
    <w:rsid w:val="00D20FB6"/>
    <w:rsid w:val="00D221E1"/>
    <w:rsid w:val="00D223F5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6997"/>
    <w:rsid w:val="00D2757D"/>
    <w:rsid w:val="00D2782C"/>
    <w:rsid w:val="00D27A45"/>
    <w:rsid w:val="00D27B39"/>
    <w:rsid w:val="00D31D7A"/>
    <w:rsid w:val="00D3321D"/>
    <w:rsid w:val="00D33EC3"/>
    <w:rsid w:val="00D34A2A"/>
    <w:rsid w:val="00D34C7B"/>
    <w:rsid w:val="00D34DED"/>
    <w:rsid w:val="00D3520F"/>
    <w:rsid w:val="00D35314"/>
    <w:rsid w:val="00D35610"/>
    <w:rsid w:val="00D35CE1"/>
    <w:rsid w:val="00D37428"/>
    <w:rsid w:val="00D375A6"/>
    <w:rsid w:val="00D377D8"/>
    <w:rsid w:val="00D3783D"/>
    <w:rsid w:val="00D37EA2"/>
    <w:rsid w:val="00D40E35"/>
    <w:rsid w:val="00D4100D"/>
    <w:rsid w:val="00D414F3"/>
    <w:rsid w:val="00D4151F"/>
    <w:rsid w:val="00D41CC9"/>
    <w:rsid w:val="00D421B0"/>
    <w:rsid w:val="00D43CAA"/>
    <w:rsid w:val="00D43F32"/>
    <w:rsid w:val="00D4516C"/>
    <w:rsid w:val="00D45841"/>
    <w:rsid w:val="00D465BE"/>
    <w:rsid w:val="00D47423"/>
    <w:rsid w:val="00D475F9"/>
    <w:rsid w:val="00D4794F"/>
    <w:rsid w:val="00D47FE6"/>
    <w:rsid w:val="00D506AE"/>
    <w:rsid w:val="00D50A87"/>
    <w:rsid w:val="00D50DC7"/>
    <w:rsid w:val="00D5206A"/>
    <w:rsid w:val="00D524FC"/>
    <w:rsid w:val="00D52764"/>
    <w:rsid w:val="00D54472"/>
    <w:rsid w:val="00D544FB"/>
    <w:rsid w:val="00D5451D"/>
    <w:rsid w:val="00D5586D"/>
    <w:rsid w:val="00D565F8"/>
    <w:rsid w:val="00D56AE9"/>
    <w:rsid w:val="00D56E36"/>
    <w:rsid w:val="00D575E6"/>
    <w:rsid w:val="00D578F6"/>
    <w:rsid w:val="00D601B3"/>
    <w:rsid w:val="00D603B6"/>
    <w:rsid w:val="00D60827"/>
    <w:rsid w:val="00D60D06"/>
    <w:rsid w:val="00D615C4"/>
    <w:rsid w:val="00D61728"/>
    <w:rsid w:val="00D62037"/>
    <w:rsid w:val="00D62706"/>
    <w:rsid w:val="00D627CE"/>
    <w:rsid w:val="00D63208"/>
    <w:rsid w:val="00D632F0"/>
    <w:rsid w:val="00D634CF"/>
    <w:rsid w:val="00D635C3"/>
    <w:rsid w:val="00D63E8D"/>
    <w:rsid w:val="00D647D5"/>
    <w:rsid w:val="00D64896"/>
    <w:rsid w:val="00D64E17"/>
    <w:rsid w:val="00D653DA"/>
    <w:rsid w:val="00D65B87"/>
    <w:rsid w:val="00D65DD5"/>
    <w:rsid w:val="00D65DE8"/>
    <w:rsid w:val="00D66EBA"/>
    <w:rsid w:val="00D67780"/>
    <w:rsid w:val="00D70222"/>
    <w:rsid w:val="00D70C69"/>
    <w:rsid w:val="00D70D19"/>
    <w:rsid w:val="00D712F2"/>
    <w:rsid w:val="00D7180C"/>
    <w:rsid w:val="00D71C9A"/>
    <w:rsid w:val="00D720A3"/>
    <w:rsid w:val="00D720EB"/>
    <w:rsid w:val="00D72FD4"/>
    <w:rsid w:val="00D74140"/>
    <w:rsid w:val="00D748B0"/>
    <w:rsid w:val="00D75D0C"/>
    <w:rsid w:val="00D75EC3"/>
    <w:rsid w:val="00D76A66"/>
    <w:rsid w:val="00D77BD7"/>
    <w:rsid w:val="00D8040C"/>
    <w:rsid w:val="00D809FB"/>
    <w:rsid w:val="00D80D11"/>
    <w:rsid w:val="00D813ED"/>
    <w:rsid w:val="00D819EC"/>
    <w:rsid w:val="00D81B72"/>
    <w:rsid w:val="00D81F31"/>
    <w:rsid w:val="00D82628"/>
    <w:rsid w:val="00D82873"/>
    <w:rsid w:val="00D8393D"/>
    <w:rsid w:val="00D83AD2"/>
    <w:rsid w:val="00D83DD1"/>
    <w:rsid w:val="00D841B9"/>
    <w:rsid w:val="00D84205"/>
    <w:rsid w:val="00D847D5"/>
    <w:rsid w:val="00D8577E"/>
    <w:rsid w:val="00D858F7"/>
    <w:rsid w:val="00D85FBF"/>
    <w:rsid w:val="00D866D2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90"/>
    <w:rsid w:val="00D918D3"/>
    <w:rsid w:val="00D918D4"/>
    <w:rsid w:val="00D92628"/>
    <w:rsid w:val="00D93856"/>
    <w:rsid w:val="00D93AD0"/>
    <w:rsid w:val="00D93AF3"/>
    <w:rsid w:val="00D9449E"/>
    <w:rsid w:val="00D946AE"/>
    <w:rsid w:val="00D94C2F"/>
    <w:rsid w:val="00D95A8B"/>
    <w:rsid w:val="00D95B0B"/>
    <w:rsid w:val="00D96046"/>
    <w:rsid w:val="00D967BF"/>
    <w:rsid w:val="00D968C9"/>
    <w:rsid w:val="00D96AC0"/>
    <w:rsid w:val="00D97E4A"/>
    <w:rsid w:val="00D97EC2"/>
    <w:rsid w:val="00DA0BA9"/>
    <w:rsid w:val="00DA1730"/>
    <w:rsid w:val="00DA1801"/>
    <w:rsid w:val="00DA1994"/>
    <w:rsid w:val="00DA1CB2"/>
    <w:rsid w:val="00DA1DBA"/>
    <w:rsid w:val="00DA1E0D"/>
    <w:rsid w:val="00DA26CB"/>
    <w:rsid w:val="00DA283A"/>
    <w:rsid w:val="00DA2C2D"/>
    <w:rsid w:val="00DA2DAB"/>
    <w:rsid w:val="00DA3693"/>
    <w:rsid w:val="00DA3838"/>
    <w:rsid w:val="00DA4024"/>
    <w:rsid w:val="00DA4EB8"/>
    <w:rsid w:val="00DA4FE5"/>
    <w:rsid w:val="00DA5757"/>
    <w:rsid w:val="00DA61A2"/>
    <w:rsid w:val="00DA62B4"/>
    <w:rsid w:val="00DA6504"/>
    <w:rsid w:val="00DA7F5D"/>
    <w:rsid w:val="00DA7FC1"/>
    <w:rsid w:val="00DB0295"/>
    <w:rsid w:val="00DB0C47"/>
    <w:rsid w:val="00DB12BD"/>
    <w:rsid w:val="00DB1F42"/>
    <w:rsid w:val="00DB2420"/>
    <w:rsid w:val="00DB273A"/>
    <w:rsid w:val="00DB35E1"/>
    <w:rsid w:val="00DB3C1C"/>
    <w:rsid w:val="00DB3CAF"/>
    <w:rsid w:val="00DB4107"/>
    <w:rsid w:val="00DB4541"/>
    <w:rsid w:val="00DB675D"/>
    <w:rsid w:val="00DB6C61"/>
    <w:rsid w:val="00DC0452"/>
    <w:rsid w:val="00DC176E"/>
    <w:rsid w:val="00DC1E15"/>
    <w:rsid w:val="00DC205F"/>
    <w:rsid w:val="00DC2D52"/>
    <w:rsid w:val="00DC2EE8"/>
    <w:rsid w:val="00DC3E05"/>
    <w:rsid w:val="00DC3FEA"/>
    <w:rsid w:val="00DC561D"/>
    <w:rsid w:val="00DC6715"/>
    <w:rsid w:val="00DC6F31"/>
    <w:rsid w:val="00DC794C"/>
    <w:rsid w:val="00DC7A65"/>
    <w:rsid w:val="00DD0C70"/>
    <w:rsid w:val="00DD0F6D"/>
    <w:rsid w:val="00DD1382"/>
    <w:rsid w:val="00DD1C73"/>
    <w:rsid w:val="00DD2261"/>
    <w:rsid w:val="00DD22C0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3BE"/>
    <w:rsid w:val="00DE29C5"/>
    <w:rsid w:val="00DE3434"/>
    <w:rsid w:val="00DE4B43"/>
    <w:rsid w:val="00DE4F5E"/>
    <w:rsid w:val="00DE5020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F10"/>
    <w:rsid w:val="00DF2F7D"/>
    <w:rsid w:val="00DF3964"/>
    <w:rsid w:val="00DF3B83"/>
    <w:rsid w:val="00DF4144"/>
    <w:rsid w:val="00DF45D8"/>
    <w:rsid w:val="00DF4623"/>
    <w:rsid w:val="00DF558D"/>
    <w:rsid w:val="00DF561D"/>
    <w:rsid w:val="00DF5AEF"/>
    <w:rsid w:val="00DF5CC0"/>
    <w:rsid w:val="00DF5D9A"/>
    <w:rsid w:val="00DF607A"/>
    <w:rsid w:val="00DF7F6B"/>
    <w:rsid w:val="00E007EC"/>
    <w:rsid w:val="00E01311"/>
    <w:rsid w:val="00E0142A"/>
    <w:rsid w:val="00E01687"/>
    <w:rsid w:val="00E01EB4"/>
    <w:rsid w:val="00E02129"/>
    <w:rsid w:val="00E028D5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0EC"/>
    <w:rsid w:val="00E10447"/>
    <w:rsid w:val="00E108FB"/>
    <w:rsid w:val="00E1181C"/>
    <w:rsid w:val="00E11931"/>
    <w:rsid w:val="00E11AAC"/>
    <w:rsid w:val="00E11B8B"/>
    <w:rsid w:val="00E12122"/>
    <w:rsid w:val="00E12155"/>
    <w:rsid w:val="00E12623"/>
    <w:rsid w:val="00E12C36"/>
    <w:rsid w:val="00E12E82"/>
    <w:rsid w:val="00E12EF2"/>
    <w:rsid w:val="00E130DA"/>
    <w:rsid w:val="00E13E1D"/>
    <w:rsid w:val="00E13F9C"/>
    <w:rsid w:val="00E13F9E"/>
    <w:rsid w:val="00E14B56"/>
    <w:rsid w:val="00E15A22"/>
    <w:rsid w:val="00E160F8"/>
    <w:rsid w:val="00E161AD"/>
    <w:rsid w:val="00E16509"/>
    <w:rsid w:val="00E17023"/>
    <w:rsid w:val="00E175FF"/>
    <w:rsid w:val="00E20134"/>
    <w:rsid w:val="00E206ED"/>
    <w:rsid w:val="00E20A0D"/>
    <w:rsid w:val="00E20CA9"/>
    <w:rsid w:val="00E212B6"/>
    <w:rsid w:val="00E21946"/>
    <w:rsid w:val="00E21AB9"/>
    <w:rsid w:val="00E22251"/>
    <w:rsid w:val="00E2228B"/>
    <w:rsid w:val="00E22E59"/>
    <w:rsid w:val="00E23085"/>
    <w:rsid w:val="00E235D1"/>
    <w:rsid w:val="00E242F4"/>
    <w:rsid w:val="00E24719"/>
    <w:rsid w:val="00E24DDB"/>
    <w:rsid w:val="00E25323"/>
    <w:rsid w:val="00E25720"/>
    <w:rsid w:val="00E260BE"/>
    <w:rsid w:val="00E26856"/>
    <w:rsid w:val="00E27B13"/>
    <w:rsid w:val="00E30D14"/>
    <w:rsid w:val="00E310D5"/>
    <w:rsid w:val="00E3174D"/>
    <w:rsid w:val="00E31F7D"/>
    <w:rsid w:val="00E331A7"/>
    <w:rsid w:val="00E33560"/>
    <w:rsid w:val="00E33CED"/>
    <w:rsid w:val="00E34289"/>
    <w:rsid w:val="00E342FC"/>
    <w:rsid w:val="00E34AD0"/>
    <w:rsid w:val="00E36A9D"/>
    <w:rsid w:val="00E36B47"/>
    <w:rsid w:val="00E37099"/>
    <w:rsid w:val="00E371F3"/>
    <w:rsid w:val="00E377C5"/>
    <w:rsid w:val="00E406E3"/>
    <w:rsid w:val="00E41869"/>
    <w:rsid w:val="00E41BA7"/>
    <w:rsid w:val="00E42463"/>
    <w:rsid w:val="00E42569"/>
    <w:rsid w:val="00E42890"/>
    <w:rsid w:val="00E42F18"/>
    <w:rsid w:val="00E43A0B"/>
    <w:rsid w:val="00E44C33"/>
    <w:rsid w:val="00E451BA"/>
    <w:rsid w:val="00E45C3A"/>
    <w:rsid w:val="00E4611C"/>
    <w:rsid w:val="00E46122"/>
    <w:rsid w:val="00E46149"/>
    <w:rsid w:val="00E4663D"/>
    <w:rsid w:val="00E47283"/>
    <w:rsid w:val="00E50343"/>
    <w:rsid w:val="00E50931"/>
    <w:rsid w:val="00E51E57"/>
    <w:rsid w:val="00E51FEF"/>
    <w:rsid w:val="00E522DA"/>
    <w:rsid w:val="00E52987"/>
    <w:rsid w:val="00E52BCA"/>
    <w:rsid w:val="00E52E8E"/>
    <w:rsid w:val="00E52E8F"/>
    <w:rsid w:val="00E533F4"/>
    <w:rsid w:val="00E538E3"/>
    <w:rsid w:val="00E542A8"/>
    <w:rsid w:val="00E5446B"/>
    <w:rsid w:val="00E54590"/>
    <w:rsid w:val="00E5462C"/>
    <w:rsid w:val="00E54648"/>
    <w:rsid w:val="00E54B0A"/>
    <w:rsid w:val="00E54D59"/>
    <w:rsid w:val="00E54D7B"/>
    <w:rsid w:val="00E55363"/>
    <w:rsid w:val="00E556E5"/>
    <w:rsid w:val="00E55770"/>
    <w:rsid w:val="00E56780"/>
    <w:rsid w:val="00E56C39"/>
    <w:rsid w:val="00E56D99"/>
    <w:rsid w:val="00E56E4B"/>
    <w:rsid w:val="00E608EB"/>
    <w:rsid w:val="00E60ABC"/>
    <w:rsid w:val="00E60C21"/>
    <w:rsid w:val="00E623D3"/>
    <w:rsid w:val="00E626EC"/>
    <w:rsid w:val="00E62742"/>
    <w:rsid w:val="00E62893"/>
    <w:rsid w:val="00E63AA5"/>
    <w:rsid w:val="00E63B3D"/>
    <w:rsid w:val="00E64494"/>
    <w:rsid w:val="00E648F4"/>
    <w:rsid w:val="00E649DB"/>
    <w:rsid w:val="00E64FE5"/>
    <w:rsid w:val="00E65441"/>
    <w:rsid w:val="00E65F37"/>
    <w:rsid w:val="00E66D2B"/>
    <w:rsid w:val="00E675EE"/>
    <w:rsid w:val="00E6776F"/>
    <w:rsid w:val="00E67C9C"/>
    <w:rsid w:val="00E703DB"/>
    <w:rsid w:val="00E709C7"/>
    <w:rsid w:val="00E72D79"/>
    <w:rsid w:val="00E72E77"/>
    <w:rsid w:val="00E7434F"/>
    <w:rsid w:val="00E74522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FB3"/>
    <w:rsid w:val="00E85081"/>
    <w:rsid w:val="00E85894"/>
    <w:rsid w:val="00E86888"/>
    <w:rsid w:val="00E86EB9"/>
    <w:rsid w:val="00E8726A"/>
    <w:rsid w:val="00E87783"/>
    <w:rsid w:val="00E907A7"/>
    <w:rsid w:val="00E90D1E"/>
    <w:rsid w:val="00E90F97"/>
    <w:rsid w:val="00E91A01"/>
    <w:rsid w:val="00E925DE"/>
    <w:rsid w:val="00E927A6"/>
    <w:rsid w:val="00E928AB"/>
    <w:rsid w:val="00E92AB8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97AD8"/>
    <w:rsid w:val="00EA02E1"/>
    <w:rsid w:val="00EA04EE"/>
    <w:rsid w:val="00EA0589"/>
    <w:rsid w:val="00EA0A22"/>
    <w:rsid w:val="00EA0D98"/>
    <w:rsid w:val="00EA16B1"/>
    <w:rsid w:val="00EA1724"/>
    <w:rsid w:val="00EA198D"/>
    <w:rsid w:val="00EA231C"/>
    <w:rsid w:val="00EA2CAD"/>
    <w:rsid w:val="00EA3F29"/>
    <w:rsid w:val="00EA4C99"/>
    <w:rsid w:val="00EA5165"/>
    <w:rsid w:val="00EA5522"/>
    <w:rsid w:val="00EA652B"/>
    <w:rsid w:val="00EA671B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CBA"/>
    <w:rsid w:val="00EB2E85"/>
    <w:rsid w:val="00EB33D8"/>
    <w:rsid w:val="00EB34A6"/>
    <w:rsid w:val="00EB3545"/>
    <w:rsid w:val="00EB366B"/>
    <w:rsid w:val="00EB44FB"/>
    <w:rsid w:val="00EB4883"/>
    <w:rsid w:val="00EB54B7"/>
    <w:rsid w:val="00EB5634"/>
    <w:rsid w:val="00EB56ED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33D"/>
    <w:rsid w:val="00EC34F7"/>
    <w:rsid w:val="00EC3590"/>
    <w:rsid w:val="00EC3D28"/>
    <w:rsid w:val="00EC3D63"/>
    <w:rsid w:val="00EC4061"/>
    <w:rsid w:val="00EC446E"/>
    <w:rsid w:val="00EC486D"/>
    <w:rsid w:val="00EC4D2E"/>
    <w:rsid w:val="00EC52EF"/>
    <w:rsid w:val="00EC58B7"/>
    <w:rsid w:val="00EC5DED"/>
    <w:rsid w:val="00EC5E54"/>
    <w:rsid w:val="00EC6040"/>
    <w:rsid w:val="00EC609A"/>
    <w:rsid w:val="00EC667E"/>
    <w:rsid w:val="00EC6977"/>
    <w:rsid w:val="00EC69FE"/>
    <w:rsid w:val="00EC6B23"/>
    <w:rsid w:val="00EC6F8E"/>
    <w:rsid w:val="00EC7244"/>
    <w:rsid w:val="00ED01DC"/>
    <w:rsid w:val="00ED0302"/>
    <w:rsid w:val="00ED03C3"/>
    <w:rsid w:val="00ED09D1"/>
    <w:rsid w:val="00ED0C9A"/>
    <w:rsid w:val="00ED0D49"/>
    <w:rsid w:val="00ED11C6"/>
    <w:rsid w:val="00ED1A38"/>
    <w:rsid w:val="00ED1B48"/>
    <w:rsid w:val="00ED1E52"/>
    <w:rsid w:val="00ED2186"/>
    <w:rsid w:val="00ED2D1D"/>
    <w:rsid w:val="00ED33EA"/>
    <w:rsid w:val="00ED393A"/>
    <w:rsid w:val="00ED3E68"/>
    <w:rsid w:val="00ED4C4B"/>
    <w:rsid w:val="00ED4C80"/>
    <w:rsid w:val="00ED6FCA"/>
    <w:rsid w:val="00EE0267"/>
    <w:rsid w:val="00EE06CB"/>
    <w:rsid w:val="00EE1269"/>
    <w:rsid w:val="00EE263C"/>
    <w:rsid w:val="00EE3087"/>
    <w:rsid w:val="00EE338D"/>
    <w:rsid w:val="00EE3A6E"/>
    <w:rsid w:val="00EE3B6B"/>
    <w:rsid w:val="00EE5407"/>
    <w:rsid w:val="00EE5670"/>
    <w:rsid w:val="00EE56DD"/>
    <w:rsid w:val="00EE60DD"/>
    <w:rsid w:val="00EE66C2"/>
    <w:rsid w:val="00EE67E1"/>
    <w:rsid w:val="00EE7006"/>
    <w:rsid w:val="00EE744F"/>
    <w:rsid w:val="00EF03A9"/>
    <w:rsid w:val="00EF165A"/>
    <w:rsid w:val="00EF168A"/>
    <w:rsid w:val="00EF1701"/>
    <w:rsid w:val="00EF1E24"/>
    <w:rsid w:val="00EF1F74"/>
    <w:rsid w:val="00EF2111"/>
    <w:rsid w:val="00EF2266"/>
    <w:rsid w:val="00EF2D35"/>
    <w:rsid w:val="00EF3133"/>
    <w:rsid w:val="00EF31D3"/>
    <w:rsid w:val="00EF3383"/>
    <w:rsid w:val="00EF3C9C"/>
    <w:rsid w:val="00EF3E44"/>
    <w:rsid w:val="00EF4A23"/>
    <w:rsid w:val="00EF4E05"/>
    <w:rsid w:val="00EF54A4"/>
    <w:rsid w:val="00EF554C"/>
    <w:rsid w:val="00EF69D8"/>
    <w:rsid w:val="00EF70A1"/>
    <w:rsid w:val="00EF7B3D"/>
    <w:rsid w:val="00EF7C4F"/>
    <w:rsid w:val="00EF7E50"/>
    <w:rsid w:val="00EF7F54"/>
    <w:rsid w:val="00F00E07"/>
    <w:rsid w:val="00F018E6"/>
    <w:rsid w:val="00F01929"/>
    <w:rsid w:val="00F01983"/>
    <w:rsid w:val="00F01DC1"/>
    <w:rsid w:val="00F021E7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0877"/>
    <w:rsid w:val="00F111CF"/>
    <w:rsid w:val="00F1145D"/>
    <w:rsid w:val="00F1206E"/>
    <w:rsid w:val="00F13528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6F9E"/>
    <w:rsid w:val="00F172B4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C02"/>
    <w:rsid w:val="00F24197"/>
    <w:rsid w:val="00F24FBB"/>
    <w:rsid w:val="00F25414"/>
    <w:rsid w:val="00F25E91"/>
    <w:rsid w:val="00F260BA"/>
    <w:rsid w:val="00F26541"/>
    <w:rsid w:val="00F26E00"/>
    <w:rsid w:val="00F273F1"/>
    <w:rsid w:val="00F276FF"/>
    <w:rsid w:val="00F2793F"/>
    <w:rsid w:val="00F27975"/>
    <w:rsid w:val="00F3000A"/>
    <w:rsid w:val="00F3017A"/>
    <w:rsid w:val="00F305B4"/>
    <w:rsid w:val="00F3071D"/>
    <w:rsid w:val="00F31CF5"/>
    <w:rsid w:val="00F32329"/>
    <w:rsid w:val="00F32C40"/>
    <w:rsid w:val="00F3309F"/>
    <w:rsid w:val="00F3311B"/>
    <w:rsid w:val="00F33196"/>
    <w:rsid w:val="00F33BEC"/>
    <w:rsid w:val="00F350E6"/>
    <w:rsid w:val="00F356E5"/>
    <w:rsid w:val="00F3587E"/>
    <w:rsid w:val="00F36194"/>
    <w:rsid w:val="00F3744E"/>
    <w:rsid w:val="00F40E4F"/>
    <w:rsid w:val="00F419C3"/>
    <w:rsid w:val="00F41CC7"/>
    <w:rsid w:val="00F42D48"/>
    <w:rsid w:val="00F42D6D"/>
    <w:rsid w:val="00F439BF"/>
    <w:rsid w:val="00F43E49"/>
    <w:rsid w:val="00F4461B"/>
    <w:rsid w:val="00F45806"/>
    <w:rsid w:val="00F46AF0"/>
    <w:rsid w:val="00F47542"/>
    <w:rsid w:val="00F47865"/>
    <w:rsid w:val="00F47BB9"/>
    <w:rsid w:val="00F47CD7"/>
    <w:rsid w:val="00F47D4F"/>
    <w:rsid w:val="00F47E73"/>
    <w:rsid w:val="00F50B57"/>
    <w:rsid w:val="00F51CAC"/>
    <w:rsid w:val="00F51EE8"/>
    <w:rsid w:val="00F5227B"/>
    <w:rsid w:val="00F525C0"/>
    <w:rsid w:val="00F52F4B"/>
    <w:rsid w:val="00F533C3"/>
    <w:rsid w:val="00F54028"/>
    <w:rsid w:val="00F544A8"/>
    <w:rsid w:val="00F54984"/>
    <w:rsid w:val="00F55A23"/>
    <w:rsid w:val="00F5657D"/>
    <w:rsid w:val="00F608D7"/>
    <w:rsid w:val="00F619ED"/>
    <w:rsid w:val="00F627A5"/>
    <w:rsid w:val="00F627B6"/>
    <w:rsid w:val="00F629E6"/>
    <w:rsid w:val="00F62B93"/>
    <w:rsid w:val="00F62BA3"/>
    <w:rsid w:val="00F63238"/>
    <w:rsid w:val="00F632B1"/>
    <w:rsid w:val="00F63497"/>
    <w:rsid w:val="00F63982"/>
    <w:rsid w:val="00F6445B"/>
    <w:rsid w:val="00F64870"/>
    <w:rsid w:val="00F65BCE"/>
    <w:rsid w:val="00F664B0"/>
    <w:rsid w:val="00F676C8"/>
    <w:rsid w:val="00F677EA"/>
    <w:rsid w:val="00F70711"/>
    <w:rsid w:val="00F7084E"/>
    <w:rsid w:val="00F708BA"/>
    <w:rsid w:val="00F70A36"/>
    <w:rsid w:val="00F7160F"/>
    <w:rsid w:val="00F72B08"/>
    <w:rsid w:val="00F72FB2"/>
    <w:rsid w:val="00F73058"/>
    <w:rsid w:val="00F730C0"/>
    <w:rsid w:val="00F739C5"/>
    <w:rsid w:val="00F741B7"/>
    <w:rsid w:val="00F744E5"/>
    <w:rsid w:val="00F74644"/>
    <w:rsid w:val="00F74674"/>
    <w:rsid w:val="00F74838"/>
    <w:rsid w:val="00F7507C"/>
    <w:rsid w:val="00F7566F"/>
    <w:rsid w:val="00F76573"/>
    <w:rsid w:val="00F76C6A"/>
    <w:rsid w:val="00F76CE2"/>
    <w:rsid w:val="00F80132"/>
    <w:rsid w:val="00F8049B"/>
    <w:rsid w:val="00F80669"/>
    <w:rsid w:val="00F8077C"/>
    <w:rsid w:val="00F81713"/>
    <w:rsid w:val="00F8184A"/>
    <w:rsid w:val="00F81F27"/>
    <w:rsid w:val="00F825E9"/>
    <w:rsid w:val="00F83607"/>
    <w:rsid w:val="00F839CC"/>
    <w:rsid w:val="00F83B1E"/>
    <w:rsid w:val="00F84588"/>
    <w:rsid w:val="00F84877"/>
    <w:rsid w:val="00F84993"/>
    <w:rsid w:val="00F84FCE"/>
    <w:rsid w:val="00F858D9"/>
    <w:rsid w:val="00F85D03"/>
    <w:rsid w:val="00F85F3B"/>
    <w:rsid w:val="00F86150"/>
    <w:rsid w:val="00F8659E"/>
    <w:rsid w:val="00F866C6"/>
    <w:rsid w:val="00F868CF"/>
    <w:rsid w:val="00F86C07"/>
    <w:rsid w:val="00F87018"/>
    <w:rsid w:val="00F8734E"/>
    <w:rsid w:val="00F87B81"/>
    <w:rsid w:val="00F90983"/>
    <w:rsid w:val="00F90E31"/>
    <w:rsid w:val="00F91A79"/>
    <w:rsid w:val="00F921B4"/>
    <w:rsid w:val="00F942A7"/>
    <w:rsid w:val="00F946EB"/>
    <w:rsid w:val="00F94C76"/>
    <w:rsid w:val="00F95B1B"/>
    <w:rsid w:val="00F979C4"/>
    <w:rsid w:val="00F97CB2"/>
    <w:rsid w:val="00FA0299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3DD"/>
    <w:rsid w:val="00FA2837"/>
    <w:rsid w:val="00FA2E74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525"/>
    <w:rsid w:val="00FB3927"/>
    <w:rsid w:val="00FB3B05"/>
    <w:rsid w:val="00FB3C0C"/>
    <w:rsid w:val="00FB4D19"/>
    <w:rsid w:val="00FB564C"/>
    <w:rsid w:val="00FB5A6C"/>
    <w:rsid w:val="00FB5E75"/>
    <w:rsid w:val="00FB5EEA"/>
    <w:rsid w:val="00FB653D"/>
    <w:rsid w:val="00FB6995"/>
    <w:rsid w:val="00FB6A6A"/>
    <w:rsid w:val="00FB6ABB"/>
    <w:rsid w:val="00FB7005"/>
    <w:rsid w:val="00FB7071"/>
    <w:rsid w:val="00FB7387"/>
    <w:rsid w:val="00FC0765"/>
    <w:rsid w:val="00FC0AC7"/>
    <w:rsid w:val="00FC13BF"/>
    <w:rsid w:val="00FC1622"/>
    <w:rsid w:val="00FC1F95"/>
    <w:rsid w:val="00FC1FAF"/>
    <w:rsid w:val="00FC2079"/>
    <w:rsid w:val="00FC2C9E"/>
    <w:rsid w:val="00FC2EA8"/>
    <w:rsid w:val="00FC321D"/>
    <w:rsid w:val="00FC5016"/>
    <w:rsid w:val="00FC5147"/>
    <w:rsid w:val="00FC5717"/>
    <w:rsid w:val="00FC6B94"/>
    <w:rsid w:val="00FC6C4E"/>
    <w:rsid w:val="00FC74B2"/>
    <w:rsid w:val="00FC76D4"/>
    <w:rsid w:val="00FD077B"/>
    <w:rsid w:val="00FD0FC9"/>
    <w:rsid w:val="00FD215F"/>
    <w:rsid w:val="00FD25FA"/>
    <w:rsid w:val="00FD29B1"/>
    <w:rsid w:val="00FD2DC9"/>
    <w:rsid w:val="00FD30CA"/>
    <w:rsid w:val="00FD385E"/>
    <w:rsid w:val="00FD3B60"/>
    <w:rsid w:val="00FD3F9F"/>
    <w:rsid w:val="00FD4046"/>
    <w:rsid w:val="00FD4BCE"/>
    <w:rsid w:val="00FD5A83"/>
    <w:rsid w:val="00FD6321"/>
    <w:rsid w:val="00FD6E11"/>
    <w:rsid w:val="00FD6FEF"/>
    <w:rsid w:val="00FD721F"/>
    <w:rsid w:val="00FD771E"/>
    <w:rsid w:val="00FE0B21"/>
    <w:rsid w:val="00FE0E4C"/>
    <w:rsid w:val="00FE1962"/>
    <w:rsid w:val="00FE1B72"/>
    <w:rsid w:val="00FE26E6"/>
    <w:rsid w:val="00FE29A3"/>
    <w:rsid w:val="00FE2A85"/>
    <w:rsid w:val="00FE2C6C"/>
    <w:rsid w:val="00FE2DA5"/>
    <w:rsid w:val="00FE3077"/>
    <w:rsid w:val="00FE3AA0"/>
    <w:rsid w:val="00FE5057"/>
    <w:rsid w:val="00FE5A2A"/>
    <w:rsid w:val="00FE662D"/>
    <w:rsid w:val="00FE68A9"/>
    <w:rsid w:val="00FE7766"/>
    <w:rsid w:val="00FE7AB4"/>
    <w:rsid w:val="00FF1088"/>
    <w:rsid w:val="00FF16DD"/>
    <w:rsid w:val="00FF274C"/>
    <w:rsid w:val="00FF35C2"/>
    <w:rsid w:val="00FF3882"/>
    <w:rsid w:val="00FF48D7"/>
    <w:rsid w:val="00FF4955"/>
    <w:rsid w:val="00FF4982"/>
    <w:rsid w:val="00FF4A5E"/>
    <w:rsid w:val="00FF4C5F"/>
    <w:rsid w:val="00FF5122"/>
    <w:rsid w:val="00FF544F"/>
    <w:rsid w:val="00FF5FD8"/>
    <w:rsid w:val="00FF6998"/>
    <w:rsid w:val="00FF6B22"/>
    <w:rsid w:val="00FF6CEA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37A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58A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19658A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9658A"/>
    <w:pPr>
      <w:keepNext/>
      <w:spacing w:before="60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F699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9658A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19658A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19658A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19658A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EF4A23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9658A"/>
    <w:rPr>
      <w:rFonts w:ascii="Arial" w:hAnsi="Arial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12637A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12637A"/>
    <w:rPr>
      <w:rFonts w:ascii="FS Me Pro" w:hAnsi="FS Me Pro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7646D"/>
    <w:pPr>
      <w:pBdr>
        <w:between w:val="single" w:sz="4" w:space="4" w:color="6B2976"/>
      </w:pBdr>
      <w:tabs>
        <w:tab w:val="right" w:pos="9323"/>
      </w:tabs>
      <w:spacing w:before="48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19658A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19658A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FF6998"/>
    <w:rPr>
      <w:rFonts w:ascii="Arial" w:eastAsiaTheme="majorEastAsia" w:hAnsi="Arial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9658A"/>
    <w:pPr>
      <w:spacing w:before="120"/>
      <w:outlineLvl w:val="9"/>
    </w:pPr>
    <w:rPr>
      <w:color w:val="auto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9658A"/>
    <w:rPr>
      <w:rFonts w:ascii="Arial" w:hAnsi="Arial"/>
      <w:b/>
      <w:bCs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customStyle="1" w:styleId="learall">
    <w:name w:val="çlear all"/>
    <w:basedOn w:val="Normal"/>
    <w:qFormat/>
    <w:rsid w:val="00590A0F"/>
  </w:style>
  <w:style w:type="character" w:styleId="FollowedHyperlink">
    <w:name w:val="FollowedHyperlink"/>
    <w:basedOn w:val="DefaultParagraphFont"/>
    <w:uiPriority w:val="99"/>
    <w:semiHidden/>
    <w:unhideWhenUsed/>
    <w:rsid w:val="00B92346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A525C9"/>
    <w:rPr>
      <w:rFonts w:ascii="FS Me Pro" w:hAnsi="FS Me Pro"/>
    </w:rPr>
  </w:style>
  <w:style w:type="paragraph" w:customStyle="1" w:styleId="pf1">
    <w:name w:val="pf1"/>
    <w:basedOn w:val="Normal"/>
    <w:rsid w:val="00C42A50"/>
    <w:pPr>
      <w:spacing w:before="100" w:beforeAutospacing="1" w:after="100" w:afterAutospacing="1" w:line="240" w:lineRule="auto"/>
      <w:ind w:left="360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pf0">
    <w:name w:val="pf0"/>
    <w:basedOn w:val="Normal"/>
    <w:rsid w:val="00C42A5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cf01">
    <w:name w:val="cf01"/>
    <w:basedOn w:val="DefaultParagraphFont"/>
    <w:rsid w:val="00C42A50"/>
    <w:rPr>
      <w:rFonts w:ascii="Segoe UI" w:hAnsi="Segoe UI" w:cs="Segoe UI" w:hint="default"/>
      <w:sz w:val="18"/>
      <w:szCs w:val="18"/>
    </w:rPr>
  </w:style>
  <w:style w:type="paragraph" w:customStyle="1" w:styleId="Wordlist">
    <w:name w:val="Word list"/>
    <w:basedOn w:val="Normal"/>
    <w:qFormat/>
    <w:rsid w:val="00A53AE0"/>
    <w:pPr>
      <w:spacing w:before="360"/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9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7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01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0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1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88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9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5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3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0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22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21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hyperlink" Target="http://www.ndis-iac.com.au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CCFE5E0-3FC1-4205-B5FE-CA77075FB030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6b51566b5fe4750e20df3ceafd66056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4d5e75f74e35ab6b534958933d63d5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387FA9-2449-4A06-ABF8-B157C74667C8}"/>
</file>

<file path=customXml/itemProps3.xml><?xml version="1.0" encoding="utf-8"?>
<ds:datastoreItem xmlns:ds="http://schemas.openxmlformats.org/officeDocument/2006/customXml" ds:itemID="{71BCC6AC-903E-49EF-95EE-A97C500E05B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6</Pages>
  <Words>2000</Words>
  <Characters>11401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llectual Disability Reference Group - 22–23 August 2023</vt:lpstr>
    </vt:vector>
  </TitlesOfParts>
  <Company/>
  <LinksUpToDate>false</LinksUpToDate>
  <CharactersWithSpaces>13375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llectual Disability Reference Group - 22–23 August 2023</dc:title>
  <dc:subject/>
  <dc:creator>The Independent Advisory Council</dc:creator>
  <cp:keywords/>
  <dc:description/>
  <cp:lastModifiedBy>Jason Varley</cp:lastModifiedBy>
  <cp:revision>5</cp:revision>
  <cp:lastPrinted>2019-09-17T06:26:00Z</cp:lastPrinted>
  <dcterms:created xsi:type="dcterms:W3CDTF">2023-12-19T23:45:00Z</dcterms:created>
  <dcterms:modified xsi:type="dcterms:W3CDTF">2023-12-21T03:42:00Z</dcterms:modified>
</cp:coreProperties>
</file>